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FD94C1" w14:textId="6046CDB0" w:rsidR="004D3E55" w:rsidRPr="004D3E55" w:rsidRDefault="004D3E55" w:rsidP="00EF6FEE">
      <w:pPr>
        <w:jc w:val="center"/>
        <w:rPr>
          <w:b/>
          <w:u w:val="single"/>
        </w:rPr>
      </w:pPr>
      <w:r w:rsidRPr="004D3E55">
        <w:rPr>
          <w:b/>
          <w:u w:val="single"/>
        </w:rPr>
        <w:t>Angular Interview Questions:</w:t>
      </w:r>
    </w:p>
    <w:p w14:paraId="774062D6" w14:textId="77777777" w:rsidR="00BA3A52" w:rsidRDefault="00BA3A52" w:rsidP="00EE42B3">
      <w:pPr>
        <w:pStyle w:val="Heading1"/>
      </w:pPr>
      <w:r>
        <w:t>What is angular?</w:t>
      </w:r>
    </w:p>
    <w:p w14:paraId="7C1CAAD1" w14:textId="54522052" w:rsidR="00BA3A52" w:rsidRDefault="002D37F2" w:rsidP="00BA3A52">
      <w:pPr>
        <w:pStyle w:val="ListParagraph"/>
        <w:numPr>
          <w:ilvl w:val="0"/>
          <w:numId w:val="1"/>
        </w:numPr>
      </w:pPr>
      <w:r>
        <w:t>Angular is a J</w:t>
      </w:r>
      <w:r w:rsidR="00BA3A52">
        <w:t>ava</w:t>
      </w:r>
      <w:r w:rsidR="00B57AAB">
        <w:t xml:space="preserve"> </w:t>
      </w:r>
      <w:r w:rsidR="00BA3A52">
        <w:t>script framework to build client</w:t>
      </w:r>
      <w:r w:rsidR="00A74075">
        <w:t>-</w:t>
      </w:r>
      <w:r w:rsidR="00BA3A52">
        <w:t>side applications.</w:t>
      </w:r>
    </w:p>
    <w:p w14:paraId="72D21686" w14:textId="2D27336A" w:rsidR="00BA3A52" w:rsidRDefault="00297842" w:rsidP="00BA3A52">
      <w:pPr>
        <w:pStyle w:val="ListParagraph"/>
        <w:numPr>
          <w:ilvl w:val="0"/>
          <w:numId w:val="1"/>
        </w:numPr>
      </w:pPr>
      <w:r>
        <w:t xml:space="preserve">It is </w:t>
      </w:r>
      <w:r w:rsidR="00BA3A52">
        <w:t>Great for single</w:t>
      </w:r>
      <w:r w:rsidR="00A74075">
        <w:t>-</w:t>
      </w:r>
      <w:r w:rsidR="00BA3A52">
        <w:t>page applications.</w:t>
      </w:r>
    </w:p>
    <w:p w14:paraId="00B7039A" w14:textId="77777777" w:rsidR="00BA3A52" w:rsidRDefault="00BA3A52" w:rsidP="00BA3A52">
      <w:pPr>
        <w:pStyle w:val="ListParagraph"/>
        <w:numPr>
          <w:ilvl w:val="0"/>
          <w:numId w:val="1"/>
        </w:numPr>
      </w:pPr>
      <w:r>
        <w:t>Refresh automatically without reloading the webpage.</w:t>
      </w:r>
    </w:p>
    <w:p w14:paraId="0811D43C" w14:textId="77777777" w:rsidR="00BA3A52" w:rsidRDefault="00BA3A52" w:rsidP="00BA3A52">
      <w:pPr>
        <w:pStyle w:val="ListParagraph"/>
        <w:numPr>
          <w:ilvl w:val="0"/>
          <w:numId w:val="1"/>
        </w:numPr>
      </w:pPr>
      <w:r>
        <w:t xml:space="preserve">Angular promotes </w:t>
      </w:r>
      <w:r w:rsidR="00A74075">
        <w:t xml:space="preserve">a </w:t>
      </w:r>
      <w:r>
        <w:t>modular approach (application build having clear structure).</w:t>
      </w:r>
    </w:p>
    <w:p w14:paraId="2F07B87F" w14:textId="77777777" w:rsidR="00BA3A52" w:rsidRDefault="00BA3A52" w:rsidP="00BA3A52">
      <w:pPr>
        <w:pStyle w:val="ListParagraph"/>
        <w:numPr>
          <w:ilvl w:val="0"/>
          <w:numId w:val="1"/>
        </w:numPr>
      </w:pPr>
      <w:r>
        <w:t xml:space="preserve">Making use of components we have </w:t>
      </w:r>
      <w:r w:rsidR="00A74075">
        <w:t xml:space="preserve">a </w:t>
      </w:r>
      <w:r>
        <w:t>lot of reusable code.</w:t>
      </w:r>
    </w:p>
    <w:p w14:paraId="563DB60A" w14:textId="77777777" w:rsidR="00BA3A52" w:rsidRDefault="00BA3A52" w:rsidP="00BA3A52">
      <w:pPr>
        <w:pStyle w:val="ListParagraph"/>
        <w:numPr>
          <w:ilvl w:val="0"/>
          <w:numId w:val="1"/>
        </w:numPr>
      </w:pPr>
      <w:r>
        <w:t xml:space="preserve">Angular has </w:t>
      </w:r>
      <w:r w:rsidR="00A74075">
        <w:t xml:space="preserve">a </w:t>
      </w:r>
      <w:r>
        <w:t>lot of inbuilt capabilities such as routing, validation</w:t>
      </w:r>
      <w:r w:rsidR="00A74075">
        <w:t>,</w:t>
      </w:r>
      <w:r>
        <w:t xml:space="preserve"> </w:t>
      </w:r>
      <w:proofErr w:type="spellStart"/>
      <w:r>
        <w:t>etc</w:t>
      </w:r>
      <w:proofErr w:type="spellEnd"/>
      <w:r>
        <w:t xml:space="preserve"> which makes the development easier and quicker.</w:t>
      </w:r>
    </w:p>
    <w:p w14:paraId="187D9449" w14:textId="772AAFAD" w:rsidR="00BA3A52" w:rsidRDefault="00BA3A52" w:rsidP="00BA3A52">
      <w:pPr>
        <w:pStyle w:val="ListParagraph"/>
        <w:numPr>
          <w:ilvl w:val="0"/>
          <w:numId w:val="1"/>
        </w:numPr>
      </w:pPr>
      <w:r>
        <w:t xml:space="preserve">Angular is a product of </w:t>
      </w:r>
      <w:r w:rsidR="00A74075">
        <w:t>G</w:t>
      </w:r>
      <w:r>
        <w:t>oogle and uses the typescript language for Microsoft.</w:t>
      </w:r>
    </w:p>
    <w:p w14:paraId="3BA27A5B" w14:textId="2F313D6A" w:rsidR="00206C9F" w:rsidRDefault="00206C9F" w:rsidP="00206C9F">
      <w:pPr>
        <w:pStyle w:val="Heading1"/>
      </w:pPr>
      <w:r>
        <w:t>Difference B/w Angular JS and angular</w:t>
      </w:r>
    </w:p>
    <w:tbl>
      <w:tblPr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30"/>
        <w:gridCol w:w="3827"/>
        <w:gridCol w:w="3703"/>
      </w:tblGrid>
      <w:tr w:rsidR="00206C9F" w:rsidRPr="00206C9F" w14:paraId="464709C4" w14:textId="77777777" w:rsidTr="00206C9F">
        <w:trPr>
          <w:trHeight w:val="315"/>
        </w:trPr>
        <w:tc>
          <w:tcPr>
            <w:tcW w:w="2082" w:type="dxa"/>
            <w:shd w:val="clear" w:color="auto" w:fill="008D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01C5D20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Feature</w:t>
            </w:r>
          </w:p>
        </w:tc>
        <w:tc>
          <w:tcPr>
            <w:tcW w:w="4556" w:type="dxa"/>
            <w:shd w:val="clear" w:color="auto" w:fill="008D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B2D5C55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AngularJS</w:t>
            </w:r>
          </w:p>
        </w:tc>
        <w:tc>
          <w:tcPr>
            <w:tcW w:w="4522" w:type="dxa"/>
            <w:shd w:val="clear" w:color="auto" w:fill="008DD9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63BFC34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Angular</w:t>
            </w:r>
          </w:p>
        </w:tc>
      </w:tr>
      <w:tr w:rsidR="00206C9F" w:rsidRPr="00206C9F" w14:paraId="2B38DC7D" w14:textId="77777777" w:rsidTr="00206C9F">
        <w:trPr>
          <w:trHeight w:val="315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E4E8ADB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Architecture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31C78E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Supports MVC design model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EC15DD1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Uses components and directives</w:t>
            </w:r>
          </w:p>
        </w:tc>
      </w:tr>
      <w:tr w:rsidR="00206C9F" w:rsidRPr="00206C9F" w14:paraId="4B3E6B29" w14:textId="77777777" w:rsidTr="00206C9F">
        <w:trPr>
          <w:trHeight w:val="330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F6F7EC7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Language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35F6A31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Recommended Language: JavaScript 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E79A1BB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Recommended Language: TypeScript</w:t>
            </w:r>
          </w:p>
        </w:tc>
      </w:tr>
      <w:tr w:rsidR="00206C9F" w:rsidRPr="00206C9F" w14:paraId="2D3F8D66" w14:textId="77777777" w:rsidTr="00206C9F">
        <w:trPr>
          <w:trHeight w:val="330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4A1D0D9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Expression Syntax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ED5DD37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Specific ng directive is required for the image/property and an event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D944C4A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Uses () to bind an event and [] for property binding</w:t>
            </w:r>
          </w:p>
        </w:tc>
      </w:tr>
      <w:tr w:rsidR="00206C9F" w:rsidRPr="00206C9F" w14:paraId="2A21F2CC" w14:textId="77777777" w:rsidTr="00206C9F">
        <w:trPr>
          <w:trHeight w:val="330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A2045B6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Mobile Support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1F5825" w14:textId="77777777" w:rsidR="00206C9F" w:rsidRPr="00206C9F" w:rsidRDefault="00206C9F" w:rsidP="00206C9F">
            <w:pPr>
              <w:spacing w:after="0" w:line="240" w:lineRule="auto"/>
              <w:jc w:val="both"/>
            </w:pPr>
            <w:proofErr w:type="gramStart"/>
            <w:r w:rsidRPr="00206C9F">
              <w:t>Doesn’t</w:t>
            </w:r>
            <w:proofErr w:type="gramEnd"/>
            <w:r w:rsidRPr="00206C9F">
              <w:t xml:space="preserve"> provide any mobile support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24855531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Provides mobile support</w:t>
            </w:r>
          </w:p>
        </w:tc>
      </w:tr>
      <w:tr w:rsidR="00206C9F" w:rsidRPr="00206C9F" w14:paraId="411FF6C4" w14:textId="77777777" w:rsidTr="00206C9F">
        <w:trPr>
          <w:trHeight w:val="330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736C4636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Routing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BCE781C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$</w:t>
            </w:r>
            <w:proofErr w:type="spellStart"/>
            <w:proofErr w:type="gramStart"/>
            <w:r w:rsidRPr="00206C9F">
              <w:t>routeprovider.when</w:t>
            </w:r>
            <w:proofErr w:type="spellEnd"/>
            <w:proofErr w:type="gramEnd"/>
            <w:r w:rsidRPr="00206C9F">
              <w:t>() is used for routing configs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AE292A0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@</w:t>
            </w:r>
            <w:proofErr w:type="gramStart"/>
            <w:r w:rsidRPr="00206C9F">
              <w:t>RouteConfig{</w:t>
            </w:r>
            <w:proofErr w:type="gramEnd"/>
            <w:r w:rsidRPr="00206C9F">
              <w:t>(…)} is used for routing config</w:t>
            </w:r>
          </w:p>
        </w:tc>
      </w:tr>
      <w:tr w:rsidR="00206C9F" w:rsidRPr="00206C9F" w14:paraId="11FD747D" w14:textId="77777777" w:rsidTr="00206C9F">
        <w:trPr>
          <w:trHeight w:val="315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4A9399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Dependency Injection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0D189F" w14:textId="77777777" w:rsidR="00206C9F" w:rsidRPr="00206C9F" w:rsidRDefault="00206C9F" w:rsidP="00206C9F">
            <w:pPr>
              <w:spacing w:after="0" w:line="240" w:lineRule="auto"/>
              <w:jc w:val="both"/>
            </w:pPr>
            <w:proofErr w:type="gramStart"/>
            <w:r w:rsidRPr="00206C9F">
              <w:t>Doesn’t</w:t>
            </w:r>
            <w:proofErr w:type="gramEnd"/>
            <w:r w:rsidRPr="00206C9F">
              <w:t xml:space="preserve"> supports the concept of Dependency Injection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B763C8B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Supports hierarchical Dependency Injection with a unidirectional tree-based change detection</w:t>
            </w:r>
          </w:p>
        </w:tc>
      </w:tr>
      <w:tr w:rsidR="00206C9F" w:rsidRPr="00206C9F" w14:paraId="6433CDA0" w14:textId="77777777" w:rsidTr="00206C9F">
        <w:trPr>
          <w:trHeight w:val="315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6AA2FF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Structure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CFBE454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Less manageable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1673669A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Simplified structure and makes the development and maintenance of large applications easier</w:t>
            </w:r>
          </w:p>
        </w:tc>
      </w:tr>
      <w:tr w:rsidR="00206C9F" w:rsidRPr="00206C9F" w14:paraId="1BAC817F" w14:textId="77777777" w:rsidTr="00206C9F">
        <w:trPr>
          <w:trHeight w:val="315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32646F5B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Speed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5210D60A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With two-way data binding development effort and time are reduced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6AF0319F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Faster than AngularJS with upgraded features</w:t>
            </w:r>
          </w:p>
        </w:tc>
      </w:tr>
      <w:tr w:rsidR="00206C9F" w:rsidRPr="00206C9F" w14:paraId="12D21295" w14:textId="77777777" w:rsidTr="00206C9F">
        <w:trPr>
          <w:trHeight w:val="705"/>
        </w:trPr>
        <w:tc>
          <w:tcPr>
            <w:tcW w:w="208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43F0ABCB" w14:textId="77777777" w:rsidR="00206C9F" w:rsidRPr="00206C9F" w:rsidRDefault="00206C9F" w:rsidP="00206C9F">
            <w:pPr>
              <w:spacing w:after="0" w:line="240" w:lineRule="auto"/>
              <w:jc w:val="center"/>
            </w:pPr>
            <w:r w:rsidRPr="00206C9F">
              <w:t>Support</w:t>
            </w:r>
          </w:p>
        </w:tc>
        <w:tc>
          <w:tcPr>
            <w:tcW w:w="4556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FB6F9B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No support or new updates are provided anymore</w:t>
            </w:r>
          </w:p>
        </w:tc>
        <w:tc>
          <w:tcPr>
            <w:tcW w:w="4522" w:type="dxa"/>
            <w:tcMar>
              <w:top w:w="75" w:type="dxa"/>
              <w:left w:w="75" w:type="dxa"/>
              <w:bottom w:w="75" w:type="dxa"/>
              <w:right w:w="75" w:type="dxa"/>
            </w:tcMar>
            <w:vAlign w:val="center"/>
            <w:hideMark/>
          </w:tcPr>
          <w:p w14:paraId="02F52D28" w14:textId="77777777" w:rsidR="00206C9F" w:rsidRPr="00206C9F" w:rsidRDefault="00206C9F" w:rsidP="00206C9F">
            <w:pPr>
              <w:spacing w:after="0" w:line="240" w:lineRule="auto"/>
              <w:jc w:val="both"/>
            </w:pPr>
            <w:r w:rsidRPr="00206C9F">
              <w:t>Active support and frequent new updates are made</w:t>
            </w:r>
          </w:p>
        </w:tc>
      </w:tr>
    </w:tbl>
    <w:p w14:paraId="1FEDB2E0" w14:textId="171F72B6" w:rsidR="00E30A07" w:rsidRDefault="00E30A07" w:rsidP="00EE42B3">
      <w:pPr>
        <w:pStyle w:val="Heading1"/>
      </w:pPr>
      <w:r>
        <w:t>Advantages of using Angular</w:t>
      </w:r>
    </w:p>
    <w:p w14:paraId="78B2B9A6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 xml:space="preserve">It supports two-way </w:t>
      </w:r>
      <w:proofErr w:type="gramStart"/>
      <w:r w:rsidRPr="00E30A07">
        <w:t>data-binding</w:t>
      </w:r>
      <w:proofErr w:type="gramEnd"/>
    </w:p>
    <w:p w14:paraId="7B890EC3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It follows MVC pattern architecture</w:t>
      </w:r>
    </w:p>
    <w:p w14:paraId="5408399D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It supports static template and Angular template</w:t>
      </w:r>
    </w:p>
    <w:p w14:paraId="5A970FBB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You can add a custom directive</w:t>
      </w:r>
    </w:p>
    <w:p w14:paraId="70434EA6" w14:textId="2C80617F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It also supports REST</w:t>
      </w:r>
      <w:r>
        <w:t xml:space="preserve"> </w:t>
      </w:r>
      <w:r w:rsidRPr="00E30A07">
        <w:t>full services</w:t>
      </w:r>
    </w:p>
    <w:p w14:paraId="612D2EB6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lastRenderedPageBreak/>
        <w:t>Validations are supported</w:t>
      </w:r>
    </w:p>
    <w:p w14:paraId="1D65F86D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 xml:space="preserve">Client and server communication </w:t>
      </w:r>
      <w:proofErr w:type="gramStart"/>
      <w:r w:rsidRPr="00E30A07">
        <w:t>is</w:t>
      </w:r>
      <w:proofErr w:type="gramEnd"/>
      <w:r w:rsidRPr="00E30A07">
        <w:t xml:space="preserve"> facilitated</w:t>
      </w:r>
    </w:p>
    <w:p w14:paraId="6BF82E2F" w14:textId="77777777" w:rsidR="00E30A07" w:rsidRP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Support for dependency injection</w:t>
      </w:r>
    </w:p>
    <w:p w14:paraId="2B10B0F2" w14:textId="1DE38055" w:rsidR="00E30A07" w:rsidRDefault="00E30A07" w:rsidP="00BD3954">
      <w:pPr>
        <w:pStyle w:val="ListParagraph"/>
        <w:numPr>
          <w:ilvl w:val="0"/>
          <w:numId w:val="40"/>
        </w:numPr>
        <w:spacing w:after="0" w:line="240" w:lineRule="auto"/>
      </w:pPr>
      <w:r w:rsidRPr="00E30A07">
        <w:t>Has strong features like Event Handlers, Animation, etc.</w:t>
      </w:r>
    </w:p>
    <w:p w14:paraId="3BBEF7FF" w14:textId="5752666D" w:rsidR="00385B95" w:rsidRDefault="00385B95" w:rsidP="00385B95">
      <w:pPr>
        <w:pStyle w:val="Heading1"/>
      </w:pPr>
      <w:r>
        <w:t>Features in angular</w:t>
      </w:r>
    </w:p>
    <w:p w14:paraId="0F304C47" w14:textId="3DDCB603" w:rsidR="00385B95" w:rsidRDefault="00385B95" w:rsidP="00BD3954">
      <w:pPr>
        <w:pStyle w:val="ListParagraph"/>
        <w:numPr>
          <w:ilvl w:val="0"/>
          <w:numId w:val="42"/>
        </w:numPr>
      </w:pPr>
      <w:r>
        <w:t>Angular cli</w:t>
      </w:r>
    </w:p>
    <w:p w14:paraId="573F5666" w14:textId="7D938A72" w:rsidR="00385B95" w:rsidRDefault="00385B95" w:rsidP="00BD3954">
      <w:pPr>
        <w:pStyle w:val="ListParagraph"/>
        <w:numPr>
          <w:ilvl w:val="0"/>
          <w:numId w:val="42"/>
        </w:numPr>
      </w:pPr>
      <w:r>
        <w:t>Animation support</w:t>
      </w:r>
    </w:p>
    <w:p w14:paraId="20333E10" w14:textId="24DB8278" w:rsidR="00385B95" w:rsidRDefault="00385B95" w:rsidP="00BD3954">
      <w:pPr>
        <w:pStyle w:val="ListParagraph"/>
        <w:numPr>
          <w:ilvl w:val="0"/>
          <w:numId w:val="42"/>
        </w:numPr>
      </w:pPr>
      <w:r>
        <w:t>Cross-platform app development</w:t>
      </w:r>
    </w:p>
    <w:p w14:paraId="558ED3AD" w14:textId="78C6D035" w:rsidR="00385B95" w:rsidRDefault="00385B95" w:rsidP="00BD3954">
      <w:pPr>
        <w:pStyle w:val="ListParagraph"/>
        <w:numPr>
          <w:ilvl w:val="0"/>
          <w:numId w:val="42"/>
        </w:numPr>
      </w:pPr>
      <w:r>
        <w:t>Code splitting</w:t>
      </w:r>
    </w:p>
    <w:p w14:paraId="7E2E81D4" w14:textId="7DFB25C6" w:rsidR="00385B95" w:rsidRDefault="00385B95" w:rsidP="00BD3954">
      <w:pPr>
        <w:pStyle w:val="ListParagraph"/>
        <w:numPr>
          <w:ilvl w:val="0"/>
          <w:numId w:val="42"/>
        </w:numPr>
      </w:pPr>
      <w:r>
        <w:t xml:space="preserve">Templates </w:t>
      </w:r>
    </w:p>
    <w:p w14:paraId="536D4166" w14:textId="4CBF2EA8" w:rsidR="00385B95" w:rsidRPr="00385B95" w:rsidRDefault="00385B95" w:rsidP="00BD3954">
      <w:pPr>
        <w:pStyle w:val="ListParagraph"/>
        <w:numPr>
          <w:ilvl w:val="0"/>
          <w:numId w:val="42"/>
        </w:numPr>
      </w:pPr>
      <w:r>
        <w:t>Testing</w:t>
      </w:r>
    </w:p>
    <w:p w14:paraId="24AE6CDE" w14:textId="648A1252" w:rsidR="00BA3A52" w:rsidRPr="009114AC" w:rsidRDefault="00BA3A52" w:rsidP="00EE42B3">
      <w:pPr>
        <w:pStyle w:val="Heading1"/>
      </w:pPr>
      <w:r>
        <w:t>Angular History?</w:t>
      </w:r>
    </w:p>
    <w:p w14:paraId="52934AE7" w14:textId="77AABFBE" w:rsidR="00BA3A52" w:rsidRPr="008059BE" w:rsidRDefault="00BA3A52" w:rsidP="00BA3A52">
      <w:pPr>
        <w:rPr>
          <w:u w:val="single"/>
        </w:rPr>
      </w:pPr>
      <w:r w:rsidRPr="008059BE">
        <w:rPr>
          <w:u w:val="single"/>
        </w:rPr>
        <w:t>AngularJS</w:t>
      </w:r>
    </w:p>
    <w:p w14:paraId="77AD59FB" w14:textId="77777777" w:rsidR="00BA3A52" w:rsidRDefault="00BA3A52" w:rsidP="00BA3A52">
      <w:pPr>
        <w:pStyle w:val="ListParagraph"/>
        <w:numPr>
          <w:ilvl w:val="0"/>
          <w:numId w:val="2"/>
        </w:numPr>
      </w:pPr>
      <w:r>
        <w:t>AngularJS is also called angular 1</w:t>
      </w:r>
    </w:p>
    <w:p w14:paraId="16218B76" w14:textId="419F1264" w:rsidR="00713D20" w:rsidRDefault="00713D20" w:rsidP="00BA3A52">
      <w:pPr>
        <w:pStyle w:val="ListParagraph"/>
        <w:numPr>
          <w:ilvl w:val="0"/>
          <w:numId w:val="2"/>
        </w:numPr>
      </w:pPr>
      <w:r>
        <w:t>It was introduced in 2010.</w:t>
      </w:r>
    </w:p>
    <w:p w14:paraId="5061D8C2" w14:textId="77777777" w:rsidR="00BA3A52" w:rsidRDefault="00BA3A52" w:rsidP="00BA3A52">
      <w:pPr>
        <w:pStyle w:val="ListParagraph"/>
        <w:numPr>
          <w:ilvl w:val="0"/>
          <w:numId w:val="2"/>
        </w:numPr>
      </w:pPr>
      <w:r>
        <w:t xml:space="preserve">Angular 1 is </w:t>
      </w:r>
      <w:r w:rsidR="00A74075">
        <w:t xml:space="preserve">the </w:t>
      </w:r>
      <w:r>
        <w:t xml:space="preserve">first version of </w:t>
      </w:r>
      <w:r w:rsidR="00A74075">
        <w:t xml:space="preserve">the </w:t>
      </w:r>
      <w:r>
        <w:t>angular framework.</w:t>
      </w:r>
    </w:p>
    <w:p w14:paraId="54C57DF1" w14:textId="386EB460" w:rsidR="00BA3A52" w:rsidRDefault="00713D20" w:rsidP="00BA3A52">
      <w:pPr>
        <w:pStyle w:val="ListParagraph"/>
        <w:numPr>
          <w:ilvl w:val="0"/>
          <w:numId w:val="2"/>
        </w:numPr>
      </w:pPr>
      <w:r>
        <w:t>It was based on J</w:t>
      </w:r>
      <w:r w:rsidR="00BA3A52">
        <w:t>ava</w:t>
      </w:r>
      <w:r>
        <w:t xml:space="preserve"> </w:t>
      </w:r>
      <w:r w:rsidR="00BA3A52">
        <w:t>script</w:t>
      </w:r>
      <w:r>
        <w:t xml:space="preserve"> language</w:t>
      </w:r>
    </w:p>
    <w:p w14:paraId="377D5CDE" w14:textId="77777777" w:rsidR="00BA3A52" w:rsidRDefault="00BA3A52" w:rsidP="00BA3A52">
      <w:pPr>
        <w:rPr>
          <w:u w:val="single"/>
        </w:rPr>
      </w:pPr>
      <w:r>
        <w:rPr>
          <w:u w:val="single"/>
        </w:rPr>
        <w:t>Angular 2 --&gt; 2016 sep-2</w:t>
      </w:r>
    </w:p>
    <w:p w14:paraId="5F609414" w14:textId="43C12638" w:rsidR="00BA3A52" w:rsidRDefault="00713D20" w:rsidP="00BA3A52">
      <w:pPr>
        <w:pStyle w:val="ListParagraph"/>
        <w:numPr>
          <w:ilvl w:val="0"/>
          <w:numId w:val="3"/>
        </w:numPr>
      </w:pPr>
      <w:r>
        <w:t>It is c</w:t>
      </w:r>
      <w:r w:rsidR="00BA3A52">
        <w:t>ompletely rewritten the angular 1</w:t>
      </w:r>
      <w:r>
        <w:t>.</w:t>
      </w:r>
    </w:p>
    <w:p w14:paraId="1B335B29" w14:textId="598A75EF" w:rsidR="00713D20" w:rsidRDefault="00713D20" w:rsidP="00BA3A52">
      <w:pPr>
        <w:pStyle w:val="ListParagraph"/>
        <w:numPr>
          <w:ilvl w:val="0"/>
          <w:numId w:val="3"/>
        </w:numPr>
      </w:pPr>
      <w:r>
        <w:t>It was introduced in the year of 2016 September.</w:t>
      </w:r>
    </w:p>
    <w:p w14:paraId="171D9E88" w14:textId="77777777" w:rsidR="00BA3A52" w:rsidRDefault="00BA3A52" w:rsidP="00BA3A52">
      <w:pPr>
        <w:pStyle w:val="ListParagraph"/>
        <w:numPr>
          <w:ilvl w:val="0"/>
          <w:numId w:val="3"/>
        </w:numPr>
      </w:pPr>
      <w:r>
        <w:t>It was based on typescript</w:t>
      </w:r>
    </w:p>
    <w:p w14:paraId="66578405" w14:textId="77777777" w:rsidR="00BA3A52" w:rsidRDefault="00BA3A52" w:rsidP="00BA3A52">
      <w:pPr>
        <w:pStyle w:val="ListParagraph"/>
        <w:numPr>
          <w:ilvl w:val="0"/>
          <w:numId w:val="3"/>
        </w:numPr>
      </w:pPr>
      <w:r>
        <w:t>Angular 2 is mobile</w:t>
      </w:r>
      <w:r w:rsidR="00A74075">
        <w:t>-</w:t>
      </w:r>
      <w:r>
        <w:t xml:space="preserve">oriented </w:t>
      </w:r>
    </w:p>
    <w:p w14:paraId="4670B1FF" w14:textId="77777777" w:rsidR="00BA3A52" w:rsidRDefault="00A74075" w:rsidP="00BA3A52">
      <w:pPr>
        <w:pStyle w:val="ListParagraph"/>
        <w:numPr>
          <w:ilvl w:val="0"/>
          <w:numId w:val="3"/>
        </w:numPr>
      </w:pPr>
      <w:r>
        <w:t>The m</w:t>
      </w:r>
      <w:r w:rsidR="00BA3A52">
        <w:t>ajor drawback is not capable to support the mobile app</w:t>
      </w:r>
    </w:p>
    <w:p w14:paraId="6C6958FA" w14:textId="77777777" w:rsidR="00BA3A52" w:rsidRDefault="00BA3A52" w:rsidP="00BA3A52">
      <w:pPr>
        <w:rPr>
          <w:u w:val="single"/>
        </w:rPr>
      </w:pPr>
      <w:r>
        <w:t xml:space="preserve"> </w:t>
      </w:r>
      <w:r>
        <w:rPr>
          <w:u w:val="single"/>
        </w:rPr>
        <w:t>Angular3</w:t>
      </w:r>
    </w:p>
    <w:p w14:paraId="20876AC1" w14:textId="06690776" w:rsidR="00BA3A52" w:rsidRPr="00004DDB" w:rsidRDefault="00BA3A52" w:rsidP="00BD3954">
      <w:pPr>
        <w:pStyle w:val="ListParagraph"/>
        <w:numPr>
          <w:ilvl w:val="0"/>
          <w:numId w:val="4"/>
        </w:numPr>
        <w:rPr>
          <w:u w:val="single"/>
        </w:rPr>
      </w:pPr>
      <w:r>
        <w:t xml:space="preserve">Angular 3 was skipped due to </w:t>
      </w:r>
      <w:r w:rsidR="00A74075">
        <w:t xml:space="preserve">the </w:t>
      </w:r>
      <w:r>
        <w:t xml:space="preserve">misalignment of </w:t>
      </w:r>
      <w:r w:rsidR="00A74075">
        <w:t xml:space="preserve">the </w:t>
      </w:r>
      <w:r w:rsidR="00713D20">
        <w:t>router</w:t>
      </w:r>
      <w:r>
        <w:t xml:space="preserve"> package version.</w:t>
      </w:r>
    </w:p>
    <w:p w14:paraId="06173260" w14:textId="06666FDC" w:rsidR="00BA3A52" w:rsidRDefault="00713D20" w:rsidP="00BA3A52">
      <w:pPr>
        <w:rPr>
          <w:u w:val="single"/>
        </w:rPr>
      </w:pPr>
      <w:r>
        <w:rPr>
          <w:u w:val="single"/>
        </w:rPr>
        <w:t xml:space="preserve">Angular </w:t>
      </w:r>
      <w:r w:rsidR="00BA3A52">
        <w:rPr>
          <w:u w:val="single"/>
        </w:rPr>
        <w:t xml:space="preserve">4 </w:t>
      </w:r>
    </w:p>
    <w:p w14:paraId="78103C3C" w14:textId="1193B2ED" w:rsidR="00713D20" w:rsidRPr="00713D20" w:rsidRDefault="00713D20" w:rsidP="00BD3954">
      <w:pPr>
        <w:pStyle w:val="ListParagraph"/>
        <w:numPr>
          <w:ilvl w:val="0"/>
          <w:numId w:val="4"/>
        </w:numPr>
        <w:rPr>
          <w:u w:val="single"/>
        </w:rPr>
      </w:pPr>
      <w:r>
        <w:t>Angular 4 was introduced in March 2017.</w:t>
      </w:r>
    </w:p>
    <w:p w14:paraId="408B1A96" w14:textId="0B82F6E3" w:rsidR="00713D20" w:rsidRPr="00713D20" w:rsidRDefault="00BA3A52" w:rsidP="00BD3954">
      <w:pPr>
        <w:pStyle w:val="ListParagraph"/>
        <w:numPr>
          <w:ilvl w:val="0"/>
          <w:numId w:val="4"/>
        </w:numPr>
        <w:rPr>
          <w:u w:val="single"/>
        </w:rPr>
      </w:pPr>
      <w:r>
        <w:t>Angular 4</w:t>
      </w:r>
      <w:r w:rsidR="00DF061D">
        <w:t xml:space="preserve"> is</w:t>
      </w:r>
      <w:r>
        <w:t xml:space="preserve"> </w:t>
      </w:r>
      <w:r w:rsidR="00713D20">
        <w:t xml:space="preserve">an </w:t>
      </w:r>
      <w:r>
        <w:t>Enhancement of angular 2</w:t>
      </w:r>
      <w:r w:rsidR="00713D20">
        <w:t>.</w:t>
      </w:r>
    </w:p>
    <w:p w14:paraId="32100EF1" w14:textId="77777777" w:rsidR="00BA3A52" w:rsidRPr="00004DDB" w:rsidRDefault="00BA3A52" w:rsidP="00BD3954">
      <w:pPr>
        <w:pStyle w:val="ListParagraph"/>
        <w:numPr>
          <w:ilvl w:val="1"/>
          <w:numId w:val="4"/>
        </w:numPr>
        <w:rPr>
          <w:u w:val="single"/>
        </w:rPr>
      </w:pPr>
      <w:r>
        <w:t>inbuilt animation packages</w:t>
      </w:r>
    </w:p>
    <w:p w14:paraId="2D1A08F8" w14:textId="77777777" w:rsidR="00BA3A52" w:rsidRPr="00004DDB" w:rsidRDefault="00BA3A52" w:rsidP="00BD3954">
      <w:pPr>
        <w:pStyle w:val="ListParagraph"/>
        <w:numPr>
          <w:ilvl w:val="1"/>
          <w:numId w:val="4"/>
        </w:numPr>
        <w:rPr>
          <w:u w:val="single"/>
        </w:rPr>
      </w:pPr>
      <w:r>
        <w:t>ng template</w:t>
      </w:r>
    </w:p>
    <w:p w14:paraId="5AD6EEA1" w14:textId="77777777" w:rsidR="00BA3A52" w:rsidRPr="00004DDB" w:rsidRDefault="00BA3A52" w:rsidP="00BD3954">
      <w:pPr>
        <w:pStyle w:val="ListParagraph"/>
        <w:numPr>
          <w:ilvl w:val="1"/>
          <w:numId w:val="4"/>
        </w:numPr>
        <w:rPr>
          <w:u w:val="single"/>
        </w:rPr>
      </w:pPr>
      <w:r>
        <w:t>form validation attributes</w:t>
      </w:r>
    </w:p>
    <w:p w14:paraId="028D7CD8" w14:textId="77777777" w:rsidR="00BA3A52" w:rsidRPr="00004DDB" w:rsidRDefault="00BA3A52" w:rsidP="00BD3954">
      <w:pPr>
        <w:pStyle w:val="ListParagraph"/>
        <w:numPr>
          <w:ilvl w:val="1"/>
          <w:numId w:val="4"/>
        </w:numPr>
        <w:rPr>
          <w:u w:val="single"/>
        </w:rPr>
      </w:pPr>
      <w:r>
        <w:t>title case</w:t>
      </w:r>
    </w:p>
    <w:p w14:paraId="08FB2298" w14:textId="1752AB10" w:rsidR="00BA3A52" w:rsidRDefault="00713D20" w:rsidP="00BA3A52">
      <w:pPr>
        <w:rPr>
          <w:u w:val="single"/>
        </w:rPr>
      </w:pPr>
      <w:r>
        <w:rPr>
          <w:u w:val="single"/>
        </w:rPr>
        <w:t>Angular 5</w:t>
      </w:r>
    </w:p>
    <w:p w14:paraId="597934B1" w14:textId="24CEEB91" w:rsidR="00713D20" w:rsidRDefault="00713D20" w:rsidP="00BD3954">
      <w:pPr>
        <w:pStyle w:val="ListParagraph"/>
        <w:numPr>
          <w:ilvl w:val="0"/>
          <w:numId w:val="4"/>
        </w:numPr>
      </w:pPr>
      <w:r>
        <w:t>Angular 5 was Introduced in November 2017.</w:t>
      </w:r>
    </w:p>
    <w:p w14:paraId="256AD692" w14:textId="77777777" w:rsidR="00BA3A52" w:rsidRDefault="00BA3A52" w:rsidP="00BD3954">
      <w:pPr>
        <w:pStyle w:val="ListParagraph"/>
        <w:numPr>
          <w:ilvl w:val="0"/>
          <w:numId w:val="4"/>
        </w:numPr>
      </w:pPr>
      <w:r>
        <w:t xml:space="preserve">Faster compared to </w:t>
      </w:r>
      <w:r w:rsidR="00A74075">
        <w:t xml:space="preserve">the </w:t>
      </w:r>
      <w:r>
        <w:t>previous version of angular and smaller in size.</w:t>
      </w:r>
    </w:p>
    <w:p w14:paraId="0EB6761A" w14:textId="77777777" w:rsidR="00BA3A52" w:rsidRDefault="00BA3A52" w:rsidP="00BD3954">
      <w:pPr>
        <w:pStyle w:val="ListParagraph"/>
        <w:numPr>
          <w:ilvl w:val="0"/>
          <w:numId w:val="4"/>
        </w:numPr>
      </w:pPr>
      <w:r>
        <w:t>Various features in angular 5</w:t>
      </w:r>
    </w:p>
    <w:p w14:paraId="08DD6A39" w14:textId="77777777" w:rsidR="00BA3A52" w:rsidRDefault="00A74075" w:rsidP="00BD3954">
      <w:pPr>
        <w:pStyle w:val="ListParagraph"/>
        <w:numPr>
          <w:ilvl w:val="1"/>
          <w:numId w:val="4"/>
        </w:numPr>
      </w:pPr>
      <w:r>
        <w:t>HTTP</w:t>
      </w:r>
      <w:r w:rsidR="00BA3A52">
        <w:t xml:space="preserve"> client </w:t>
      </w:r>
      <w:r>
        <w:t>API</w:t>
      </w:r>
    </w:p>
    <w:p w14:paraId="3140D354" w14:textId="77777777" w:rsidR="00BA3A52" w:rsidRDefault="00BA3A52" w:rsidP="00BD3954">
      <w:pPr>
        <w:pStyle w:val="ListParagraph"/>
        <w:numPr>
          <w:ilvl w:val="1"/>
          <w:numId w:val="4"/>
        </w:numPr>
      </w:pPr>
      <w:r>
        <w:t>multiple exports and alias</w:t>
      </w:r>
    </w:p>
    <w:p w14:paraId="1EF80BB5" w14:textId="77777777" w:rsidR="00BA3A52" w:rsidRDefault="00BA3A52" w:rsidP="00BD3954">
      <w:pPr>
        <w:pStyle w:val="ListParagraph"/>
        <w:numPr>
          <w:ilvl w:val="1"/>
          <w:numId w:val="4"/>
        </w:numPr>
      </w:pPr>
      <w:r>
        <w:t>pipes for numbers, data</w:t>
      </w:r>
      <w:r w:rsidR="00A74075">
        <w:t>,</w:t>
      </w:r>
      <w:r>
        <w:t xml:space="preserve"> and currency</w:t>
      </w:r>
    </w:p>
    <w:p w14:paraId="2CE5D3D8" w14:textId="77777777" w:rsidR="00BA3A52" w:rsidRDefault="00BA3A52" w:rsidP="00BD3954">
      <w:pPr>
        <w:pStyle w:val="ListParagraph"/>
        <w:numPr>
          <w:ilvl w:val="1"/>
          <w:numId w:val="4"/>
        </w:numPr>
      </w:pPr>
      <w:r>
        <w:t>lambda support</w:t>
      </w:r>
    </w:p>
    <w:p w14:paraId="07FCC054" w14:textId="6A60E4BE" w:rsidR="00BA3A52" w:rsidRDefault="00BA3A52" w:rsidP="00BA3A52">
      <w:pPr>
        <w:rPr>
          <w:u w:val="single"/>
        </w:rPr>
      </w:pPr>
      <w:r w:rsidRPr="00004DDB">
        <w:rPr>
          <w:u w:val="single"/>
        </w:rPr>
        <w:t xml:space="preserve">Angular 6 </w:t>
      </w:r>
    </w:p>
    <w:p w14:paraId="312FDCE3" w14:textId="6F0AC305" w:rsidR="00713D20" w:rsidRPr="00713D20" w:rsidRDefault="00713D20" w:rsidP="00BD3954">
      <w:pPr>
        <w:pStyle w:val="ListParagraph"/>
        <w:numPr>
          <w:ilvl w:val="0"/>
          <w:numId w:val="5"/>
        </w:numPr>
        <w:rPr>
          <w:u w:val="single"/>
        </w:rPr>
      </w:pPr>
      <w:r>
        <w:t>Angular 6 was introduced in May 2018.</w:t>
      </w:r>
    </w:p>
    <w:p w14:paraId="066B10DA" w14:textId="3CCEF384" w:rsidR="00BA3A52" w:rsidRPr="00004DDB" w:rsidRDefault="00713D20" w:rsidP="00BD3954">
      <w:pPr>
        <w:pStyle w:val="ListParagraph"/>
        <w:numPr>
          <w:ilvl w:val="0"/>
          <w:numId w:val="5"/>
        </w:numPr>
        <w:rPr>
          <w:u w:val="single"/>
        </w:rPr>
      </w:pPr>
      <w:r>
        <w:t>F</w:t>
      </w:r>
      <w:r w:rsidR="00BA3A52">
        <w:t xml:space="preserve">eatures came with </w:t>
      </w:r>
      <w:r>
        <w:t xml:space="preserve">the </w:t>
      </w:r>
      <w:r w:rsidR="00BA3A52">
        <w:t xml:space="preserve">release of angular 6 </w:t>
      </w:r>
    </w:p>
    <w:p w14:paraId="54722B1C" w14:textId="180E9B81" w:rsidR="00BA3A52" w:rsidRPr="00004DDB" w:rsidRDefault="00BA3A52" w:rsidP="00BD3954">
      <w:pPr>
        <w:pStyle w:val="ListParagraph"/>
        <w:numPr>
          <w:ilvl w:val="1"/>
          <w:numId w:val="5"/>
        </w:numPr>
        <w:rPr>
          <w:u w:val="single"/>
        </w:rPr>
      </w:pPr>
      <w:proofErr w:type="spellStart"/>
      <w:r>
        <w:t>Updation</w:t>
      </w:r>
      <w:proofErr w:type="spellEnd"/>
      <w:r>
        <w:t xml:space="preserve"> of angular </w:t>
      </w:r>
      <w:r w:rsidR="00713D20">
        <w:t>CLI</w:t>
      </w:r>
      <w:r>
        <w:t xml:space="preserve"> </w:t>
      </w:r>
      <w:proofErr w:type="gramStart"/>
      <w:r>
        <w:t>( command</w:t>
      </w:r>
      <w:proofErr w:type="gramEnd"/>
      <w:r w:rsidR="00713D20">
        <w:t>-</w:t>
      </w:r>
      <w:r>
        <w:t>line interface )</w:t>
      </w:r>
    </w:p>
    <w:p w14:paraId="3AECC44D" w14:textId="0B852BBC" w:rsidR="00BA3A52" w:rsidRPr="00004DDB" w:rsidRDefault="00BA3A52" w:rsidP="00BD3954">
      <w:pPr>
        <w:pStyle w:val="ListParagraph"/>
        <w:numPr>
          <w:ilvl w:val="1"/>
          <w:numId w:val="5"/>
        </w:numPr>
        <w:rPr>
          <w:u w:val="single"/>
        </w:rPr>
      </w:pPr>
      <w:proofErr w:type="spellStart"/>
      <w:r>
        <w:t>Updation</w:t>
      </w:r>
      <w:proofErr w:type="spellEnd"/>
      <w:r>
        <w:t xml:space="preserve"> of angular </w:t>
      </w:r>
      <w:r w:rsidR="00713D20">
        <w:t>CDK</w:t>
      </w:r>
      <w:r>
        <w:t xml:space="preserve"> (component development kit)</w:t>
      </w:r>
    </w:p>
    <w:p w14:paraId="28338827" w14:textId="19126982" w:rsidR="00BA3A52" w:rsidRPr="00275EC1" w:rsidRDefault="00BA3A52" w:rsidP="00BA3A52">
      <w:pPr>
        <w:rPr>
          <w:u w:val="single"/>
        </w:rPr>
      </w:pPr>
      <w:r w:rsidRPr="00275EC1">
        <w:rPr>
          <w:u w:val="single"/>
        </w:rPr>
        <w:t xml:space="preserve">Angular 7 </w:t>
      </w:r>
    </w:p>
    <w:p w14:paraId="0C0EB0C5" w14:textId="0F4EDCAB" w:rsidR="00713D20" w:rsidRPr="00713D20" w:rsidRDefault="00713D20" w:rsidP="00BD3954">
      <w:pPr>
        <w:pStyle w:val="ListParagraph"/>
        <w:numPr>
          <w:ilvl w:val="0"/>
          <w:numId w:val="5"/>
        </w:numPr>
        <w:rPr>
          <w:u w:val="single"/>
        </w:rPr>
      </w:pPr>
      <w:r>
        <w:t>Angular 7 was introduced in October 2018.</w:t>
      </w:r>
    </w:p>
    <w:p w14:paraId="5BFB1343" w14:textId="77777777" w:rsidR="00BA3A52" w:rsidRDefault="00BA3A52" w:rsidP="00BD3954">
      <w:pPr>
        <w:pStyle w:val="ListParagraph"/>
        <w:numPr>
          <w:ilvl w:val="0"/>
          <w:numId w:val="5"/>
        </w:numPr>
      </w:pPr>
      <w:r>
        <w:t>Enhancement of Angular 6</w:t>
      </w:r>
    </w:p>
    <w:p w14:paraId="4A1EDC0A" w14:textId="59FF3990" w:rsidR="00BA3A52" w:rsidRDefault="00BA3A52" w:rsidP="00BD3954">
      <w:pPr>
        <w:pStyle w:val="ListParagraph"/>
        <w:numPr>
          <w:ilvl w:val="0"/>
          <w:numId w:val="5"/>
        </w:numPr>
      </w:pPr>
      <w:r>
        <w:t xml:space="preserve">Feature of </w:t>
      </w:r>
      <w:r w:rsidR="00713D20">
        <w:t>A</w:t>
      </w:r>
      <w:r>
        <w:t>ngular 7 is:</w:t>
      </w:r>
    </w:p>
    <w:p w14:paraId="1CEC3849" w14:textId="77777777" w:rsidR="00BA3A52" w:rsidRDefault="00BA3A52" w:rsidP="00BD3954">
      <w:pPr>
        <w:pStyle w:val="ListParagraph"/>
        <w:numPr>
          <w:ilvl w:val="1"/>
          <w:numId w:val="5"/>
        </w:numPr>
      </w:pPr>
      <w:proofErr w:type="spellStart"/>
      <w:r>
        <w:t>Cli</w:t>
      </w:r>
      <w:proofErr w:type="spellEnd"/>
      <w:r>
        <w:t xml:space="preserve"> promotes</w:t>
      </w:r>
    </w:p>
    <w:p w14:paraId="2D381B64" w14:textId="31A3525B" w:rsidR="00BA3A52" w:rsidRDefault="00BA3A52" w:rsidP="00BD3954">
      <w:pPr>
        <w:pStyle w:val="ListParagraph"/>
        <w:numPr>
          <w:ilvl w:val="2"/>
          <w:numId w:val="5"/>
        </w:numPr>
      </w:pPr>
      <w:r>
        <w:t xml:space="preserve">Helps </w:t>
      </w:r>
      <w:r w:rsidR="00713D20">
        <w:t xml:space="preserve">the </w:t>
      </w:r>
      <w:r>
        <w:t xml:space="preserve">user </w:t>
      </w:r>
      <w:proofErr w:type="gramStart"/>
      <w:r>
        <w:t>makes a decision</w:t>
      </w:r>
      <w:proofErr w:type="gramEnd"/>
    </w:p>
    <w:p w14:paraId="5C7FA11F" w14:textId="619B453F" w:rsidR="00BA3A52" w:rsidRDefault="00BA3A52" w:rsidP="00BD3954">
      <w:pPr>
        <w:pStyle w:val="ListParagraph"/>
        <w:numPr>
          <w:ilvl w:val="2"/>
          <w:numId w:val="5"/>
        </w:numPr>
      </w:pPr>
      <w:r>
        <w:t xml:space="preserve">It asks user want to add </w:t>
      </w:r>
      <w:proofErr w:type="gramStart"/>
      <w:r>
        <w:t>routing  (</w:t>
      </w:r>
      <w:proofErr w:type="gramEnd"/>
      <w:r>
        <w:t>y/N)</w:t>
      </w:r>
    </w:p>
    <w:p w14:paraId="2754FB47" w14:textId="7C9C69A1" w:rsidR="00BA3A52" w:rsidRDefault="00BA3A52" w:rsidP="00BD3954">
      <w:pPr>
        <w:pStyle w:val="ListParagraph"/>
        <w:numPr>
          <w:ilvl w:val="2"/>
          <w:numId w:val="5"/>
        </w:numPr>
      </w:pPr>
      <w:r>
        <w:t>About style</w:t>
      </w:r>
      <w:r w:rsidR="00713D20">
        <w:t>,</w:t>
      </w:r>
      <w:r>
        <w:t xml:space="preserve"> user want to use like </w:t>
      </w:r>
      <w:r w:rsidR="00713D20">
        <w:t>CSS</w:t>
      </w:r>
      <w:r>
        <w:t>/sass/less</w:t>
      </w:r>
    </w:p>
    <w:p w14:paraId="0238A48B" w14:textId="77777777" w:rsidR="00BA3A52" w:rsidRDefault="00BA3A52" w:rsidP="00BD3954">
      <w:pPr>
        <w:pStyle w:val="ListParagraph"/>
        <w:numPr>
          <w:ilvl w:val="1"/>
          <w:numId w:val="5"/>
        </w:numPr>
      </w:pPr>
      <w:r>
        <w:t>Application performance</w:t>
      </w:r>
    </w:p>
    <w:p w14:paraId="520D227D" w14:textId="77777777" w:rsidR="00BA3A52" w:rsidRDefault="00BA3A52" w:rsidP="00BD3954">
      <w:pPr>
        <w:pStyle w:val="ListParagraph"/>
        <w:numPr>
          <w:ilvl w:val="1"/>
          <w:numId w:val="5"/>
        </w:numPr>
      </w:pPr>
      <w:r>
        <w:t>Virtual scrolling</w:t>
      </w:r>
    </w:p>
    <w:p w14:paraId="5CF105E1" w14:textId="77777777" w:rsidR="00BA3A52" w:rsidRDefault="00BA3A52" w:rsidP="00BD3954">
      <w:pPr>
        <w:pStyle w:val="ListParagraph"/>
        <w:numPr>
          <w:ilvl w:val="1"/>
          <w:numId w:val="5"/>
        </w:numPr>
      </w:pPr>
      <w:r>
        <w:t xml:space="preserve">Drag and drop </w:t>
      </w:r>
      <w:r>
        <w:sym w:font="Wingdings" w:char="F0E0"/>
      </w:r>
      <w:r>
        <w:t xml:space="preserve"> automatic rendering features</w:t>
      </w:r>
    </w:p>
    <w:p w14:paraId="257B6BDF" w14:textId="77777777" w:rsidR="00BA3A52" w:rsidRDefault="00BA3A52" w:rsidP="00BD3954">
      <w:pPr>
        <w:pStyle w:val="ListParagraph"/>
        <w:numPr>
          <w:ilvl w:val="1"/>
          <w:numId w:val="5"/>
        </w:numPr>
      </w:pPr>
      <w:r>
        <w:t xml:space="preserve">Bundle budget </w:t>
      </w:r>
      <w:r>
        <w:tab/>
      </w:r>
    </w:p>
    <w:p w14:paraId="0AE60968" w14:textId="1FB7C012" w:rsidR="00BA3A52" w:rsidRDefault="00BA3A52" w:rsidP="00BD3954">
      <w:pPr>
        <w:pStyle w:val="ListParagraph"/>
        <w:numPr>
          <w:ilvl w:val="2"/>
          <w:numId w:val="5"/>
        </w:numPr>
      </w:pPr>
      <w:r>
        <w:t>Bundle size is more than 2</w:t>
      </w:r>
      <w:r w:rsidR="00713D20">
        <w:t>MB</w:t>
      </w:r>
    </w:p>
    <w:p w14:paraId="36038185" w14:textId="0A7B85DC" w:rsidR="00BA3A52" w:rsidRDefault="00BA3A52" w:rsidP="00BD3954">
      <w:pPr>
        <w:pStyle w:val="ListParagraph"/>
        <w:numPr>
          <w:ilvl w:val="2"/>
          <w:numId w:val="5"/>
        </w:numPr>
      </w:pPr>
      <w:r>
        <w:t xml:space="preserve">Waring msg provided for above 5 </w:t>
      </w:r>
      <w:r w:rsidR="00713D20">
        <w:t>MB</w:t>
      </w:r>
    </w:p>
    <w:p w14:paraId="3F8CA1A2" w14:textId="60F829F2" w:rsidR="00BA3A52" w:rsidRDefault="00713D20" w:rsidP="00BA3A52">
      <w:pPr>
        <w:rPr>
          <w:u w:val="single"/>
        </w:rPr>
      </w:pPr>
      <w:r>
        <w:rPr>
          <w:u w:val="single"/>
        </w:rPr>
        <w:t>Angular 8</w:t>
      </w:r>
    </w:p>
    <w:p w14:paraId="6927C7E3" w14:textId="1ECBE49F" w:rsidR="00713D20" w:rsidRPr="00713D20" w:rsidRDefault="00713D20" w:rsidP="00BD3954">
      <w:pPr>
        <w:pStyle w:val="ListParagraph"/>
        <w:numPr>
          <w:ilvl w:val="0"/>
          <w:numId w:val="6"/>
        </w:numPr>
        <w:rPr>
          <w:u w:val="single"/>
        </w:rPr>
      </w:pPr>
      <w:r>
        <w:t>Angular 8 was introduced in May 2018.</w:t>
      </w:r>
    </w:p>
    <w:p w14:paraId="1121A749" w14:textId="77777777" w:rsidR="00BA3A52" w:rsidRPr="0039473F" w:rsidRDefault="00BA3A52" w:rsidP="00BD3954">
      <w:pPr>
        <w:pStyle w:val="ListParagraph"/>
        <w:numPr>
          <w:ilvl w:val="0"/>
          <w:numId w:val="6"/>
        </w:numPr>
        <w:rPr>
          <w:u w:val="single"/>
        </w:rPr>
      </w:pPr>
      <w:r>
        <w:t>Dynamic imports for route configurations.</w:t>
      </w:r>
    </w:p>
    <w:p w14:paraId="531B506B" w14:textId="3888F67A" w:rsidR="00BA3A52" w:rsidRPr="0039473F" w:rsidRDefault="00BA3A52" w:rsidP="00BD3954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Customize the angular </w:t>
      </w:r>
      <w:r w:rsidR="00713D20">
        <w:t>CLI</w:t>
      </w:r>
      <w:r>
        <w:t xml:space="preserve"> commands like </w:t>
      </w:r>
      <w:r>
        <w:rPr>
          <w:b/>
        </w:rPr>
        <w:t>ng Build, ng test, ng run.</w:t>
      </w:r>
    </w:p>
    <w:p w14:paraId="59E8FBDA" w14:textId="1D08F3ED" w:rsidR="00BA3A52" w:rsidRPr="0039473F" w:rsidRDefault="00BA3A52" w:rsidP="00BD3954">
      <w:pPr>
        <w:pStyle w:val="ListParagraph"/>
        <w:numPr>
          <w:ilvl w:val="0"/>
          <w:numId w:val="6"/>
        </w:numPr>
        <w:rPr>
          <w:u w:val="single"/>
        </w:rPr>
      </w:pPr>
      <w:r>
        <w:t xml:space="preserve">Ng deploy is added in the angular </w:t>
      </w:r>
      <w:r w:rsidR="00713D20">
        <w:t>CLI</w:t>
      </w:r>
      <w:r>
        <w:t xml:space="preserve"> 8.3.0</w:t>
      </w:r>
    </w:p>
    <w:p w14:paraId="5A12B203" w14:textId="394D68B2" w:rsidR="00BA3A52" w:rsidRDefault="00BA3A52" w:rsidP="00BA3A52">
      <w:pPr>
        <w:rPr>
          <w:u w:val="single"/>
        </w:rPr>
      </w:pPr>
      <w:r>
        <w:rPr>
          <w:u w:val="single"/>
        </w:rPr>
        <w:t xml:space="preserve">Angular 9 </w:t>
      </w:r>
    </w:p>
    <w:p w14:paraId="5A66863E" w14:textId="11C1224C" w:rsidR="00713D20" w:rsidRPr="00713D20" w:rsidRDefault="00713D20" w:rsidP="00BD3954">
      <w:pPr>
        <w:pStyle w:val="ListParagraph"/>
        <w:numPr>
          <w:ilvl w:val="0"/>
          <w:numId w:val="7"/>
        </w:numPr>
        <w:rPr>
          <w:u w:val="single"/>
        </w:rPr>
      </w:pPr>
      <w:r>
        <w:t>Angular 9 was introduced in February 2020.</w:t>
      </w:r>
    </w:p>
    <w:p w14:paraId="1A43F270" w14:textId="7B828CF5" w:rsidR="00BA3A52" w:rsidRPr="0039473F" w:rsidRDefault="00BA3A52" w:rsidP="00BD3954">
      <w:pPr>
        <w:pStyle w:val="ListParagraph"/>
        <w:numPr>
          <w:ilvl w:val="0"/>
          <w:numId w:val="7"/>
        </w:numPr>
        <w:rPr>
          <w:b/>
          <w:u w:val="single"/>
        </w:rPr>
      </w:pPr>
      <w:r>
        <w:t xml:space="preserve">Angular 9 came up with </w:t>
      </w:r>
      <w:r w:rsidR="00713D20">
        <w:t xml:space="preserve">an </w:t>
      </w:r>
      <w:r>
        <w:rPr>
          <w:b/>
        </w:rPr>
        <w:t>ivy compiler.</w:t>
      </w:r>
    </w:p>
    <w:p w14:paraId="3BB861E5" w14:textId="77777777" w:rsidR="00BA3A52" w:rsidRPr="000B0D89" w:rsidRDefault="00BA3A52" w:rsidP="00BD3954">
      <w:pPr>
        <w:pStyle w:val="ListParagraph"/>
        <w:numPr>
          <w:ilvl w:val="1"/>
          <w:numId w:val="7"/>
        </w:numPr>
        <w:rPr>
          <w:b/>
          <w:u w:val="single"/>
        </w:rPr>
      </w:pPr>
      <w:r>
        <w:t>From version 9 all applications are moved to ivy compiler and runtime by default.</w:t>
      </w:r>
    </w:p>
    <w:p w14:paraId="2B90524E" w14:textId="77777777" w:rsidR="00BA3A52" w:rsidRPr="000B0D89" w:rsidRDefault="00BA3A52" w:rsidP="00BD3954">
      <w:pPr>
        <w:pStyle w:val="ListParagraph"/>
        <w:numPr>
          <w:ilvl w:val="1"/>
          <w:numId w:val="7"/>
        </w:numPr>
        <w:rPr>
          <w:b/>
          <w:u w:val="single"/>
        </w:rPr>
      </w:pPr>
      <w:r>
        <w:t>It provided the following advantages.</w:t>
      </w:r>
    </w:p>
    <w:p w14:paraId="5AB23215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Smaller Bundle Size</w:t>
      </w:r>
    </w:p>
    <w:p w14:paraId="01382EDE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Faster Testing</w:t>
      </w:r>
    </w:p>
    <w:p w14:paraId="636AA8F4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Better Debugging</w:t>
      </w:r>
    </w:p>
    <w:p w14:paraId="0DE07C3A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Improved CSS class and style binding</w:t>
      </w:r>
    </w:p>
    <w:p w14:paraId="780A6501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Improved Type Checking</w:t>
      </w:r>
    </w:p>
    <w:p w14:paraId="41D1D073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Improved build errors</w:t>
      </w:r>
    </w:p>
    <w:p w14:paraId="293693A3" w14:textId="77777777" w:rsidR="00BA3A52" w:rsidRPr="000B0D89" w:rsidRDefault="00BA3A52" w:rsidP="00BD3954">
      <w:pPr>
        <w:pStyle w:val="ListParagraph"/>
        <w:numPr>
          <w:ilvl w:val="2"/>
          <w:numId w:val="7"/>
        </w:numPr>
      </w:pPr>
      <w:r w:rsidRPr="000B0D89">
        <w:t>Improved build times, enabling AOT on by default</w:t>
      </w:r>
    </w:p>
    <w:p w14:paraId="2DCA8F1C" w14:textId="77777777" w:rsidR="00BA3A52" w:rsidRDefault="00BA3A52" w:rsidP="00BD3954">
      <w:pPr>
        <w:pStyle w:val="ListParagraph"/>
        <w:numPr>
          <w:ilvl w:val="2"/>
          <w:numId w:val="7"/>
        </w:numPr>
      </w:pPr>
      <w:r w:rsidRPr="000B0D89">
        <w:t>Improved Internationalization</w:t>
      </w:r>
      <w:r>
        <w:t>.</w:t>
      </w:r>
    </w:p>
    <w:p w14:paraId="4EE0F62B" w14:textId="0F5088DB" w:rsidR="00BA3A52" w:rsidRPr="000B0D89" w:rsidRDefault="00BA3A52" w:rsidP="00BD3954">
      <w:pPr>
        <w:pStyle w:val="ListParagraph"/>
        <w:numPr>
          <w:ilvl w:val="1"/>
          <w:numId w:val="7"/>
        </w:numPr>
        <w:spacing w:after="0" w:line="240" w:lineRule="auto"/>
      </w:pPr>
      <w:r w:rsidRPr="000B0D89">
        <w:t>New Options for </w:t>
      </w:r>
      <w:r w:rsidRPr="000B0D89">
        <w:rPr>
          <w:b/>
        </w:rPr>
        <w:t>provided</w:t>
      </w:r>
      <w:r w:rsidR="00713D20">
        <w:rPr>
          <w:b/>
        </w:rPr>
        <w:t>-In</w:t>
      </w:r>
      <w:r>
        <w:rPr>
          <w:b/>
        </w:rPr>
        <w:t xml:space="preserve"> </w:t>
      </w:r>
      <w:r w:rsidRPr="000B0D89">
        <w:t>property in </w:t>
      </w:r>
      <w:r w:rsidRPr="000B0D89">
        <w:rPr>
          <w:b/>
        </w:rPr>
        <w:t>@Injectable</w:t>
      </w:r>
      <w:r>
        <w:rPr>
          <w:b/>
        </w:rPr>
        <w:t xml:space="preserve"> </w:t>
      </w:r>
      <w:r w:rsidRPr="000B0D89">
        <w:t xml:space="preserve">Decorator, </w:t>
      </w:r>
      <w:proofErr w:type="gramStart"/>
      <w:r w:rsidRPr="000B0D89">
        <w:t>In</w:t>
      </w:r>
      <w:proofErr w:type="gramEnd"/>
      <w:r w:rsidRPr="000B0D89">
        <w:t xml:space="preserve"> addition to the previous root and module options, you have two additional options.</w:t>
      </w:r>
    </w:p>
    <w:p w14:paraId="2750B706" w14:textId="212AE9E8" w:rsidR="00BA3A52" w:rsidRPr="000B0D89" w:rsidRDefault="00BA3A52" w:rsidP="00BD3954">
      <w:pPr>
        <w:numPr>
          <w:ilvl w:val="1"/>
          <w:numId w:val="7"/>
        </w:numPr>
        <w:shd w:val="clear" w:color="auto" w:fill="FAFAFA"/>
        <w:spacing w:after="0" w:line="324" w:lineRule="atLeast"/>
        <w:textAlignment w:val="baseline"/>
      </w:pPr>
      <w:r w:rsidRPr="000B0D89">
        <w:rPr>
          <w:b/>
        </w:rPr>
        <w:t>Platform</w:t>
      </w:r>
      <w:r w:rsidRPr="000B0D89">
        <w:t>: Specifying </w:t>
      </w:r>
      <w:r w:rsidRPr="000B0D89">
        <w:rPr>
          <w:b/>
        </w:rPr>
        <w:t>provided</w:t>
      </w:r>
      <w:r w:rsidR="00713D20">
        <w:rPr>
          <w:b/>
        </w:rPr>
        <w:t>-In</w:t>
      </w:r>
      <w:r w:rsidRPr="000B0D89">
        <w:rPr>
          <w:b/>
        </w:rPr>
        <w:t>: 'platform'</w:t>
      </w:r>
      <w:r>
        <w:t xml:space="preserve"> </w:t>
      </w:r>
      <w:r w:rsidRPr="000B0D89">
        <w:t>makes the service available in a special singleton platform injector that is shared by all applications on the page.</w:t>
      </w:r>
    </w:p>
    <w:p w14:paraId="5E8A2E21" w14:textId="065C272D" w:rsidR="00BA3A52" w:rsidRDefault="00BA3A52" w:rsidP="00BD3954">
      <w:pPr>
        <w:numPr>
          <w:ilvl w:val="1"/>
          <w:numId w:val="7"/>
        </w:numPr>
        <w:shd w:val="clear" w:color="auto" w:fill="FAFAFA"/>
        <w:spacing w:after="0" w:line="324" w:lineRule="atLeast"/>
        <w:textAlignment w:val="baseline"/>
      </w:pPr>
      <w:r w:rsidRPr="000B0D89">
        <w:rPr>
          <w:b/>
        </w:rPr>
        <w:t>Any</w:t>
      </w:r>
      <w:r w:rsidRPr="000B0D89">
        <w:t xml:space="preserve"> Provides a unique instance in every module (including lazy modules) that injects the token.</w:t>
      </w:r>
    </w:p>
    <w:p w14:paraId="761896BB" w14:textId="77777777" w:rsidR="00BA3A52" w:rsidRPr="000B0D89" w:rsidRDefault="00BA3A52" w:rsidP="00BA3A52">
      <w:pPr>
        <w:shd w:val="clear" w:color="auto" w:fill="FAFAFA"/>
        <w:spacing w:after="0" w:line="324" w:lineRule="atLeast"/>
        <w:ind w:left="1440"/>
        <w:textAlignment w:val="baseline"/>
      </w:pPr>
    </w:p>
    <w:p w14:paraId="285B6F9B" w14:textId="7A23C56A" w:rsidR="00BA3A52" w:rsidRDefault="00BA3A52" w:rsidP="00BA3A52">
      <w:pPr>
        <w:rPr>
          <w:u w:val="single"/>
        </w:rPr>
      </w:pPr>
      <w:r w:rsidRPr="000B0D89">
        <w:rPr>
          <w:u w:val="single"/>
        </w:rPr>
        <w:t xml:space="preserve">Angular 10 </w:t>
      </w:r>
    </w:p>
    <w:p w14:paraId="18579E2D" w14:textId="03C1D0A5" w:rsidR="00713D20" w:rsidRPr="00713D20" w:rsidRDefault="00713D20" w:rsidP="00BD3954">
      <w:pPr>
        <w:pStyle w:val="ListParagraph"/>
        <w:numPr>
          <w:ilvl w:val="0"/>
          <w:numId w:val="7"/>
        </w:numPr>
        <w:rPr>
          <w:u w:val="single"/>
        </w:rPr>
      </w:pPr>
      <w:r>
        <w:t>Angular 10 was introduced in June 2020.</w:t>
      </w:r>
    </w:p>
    <w:p w14:paraId="56D567E5" w14:textId="2FA0D3B6" w:rsidR="00BA3A52" w:rsidRPr="001A6154" w:rsidRDefault="00BA3A52" w:rsidP="00BD3954">
      <w:pPr>
        <w:pStyle w:val="ListParagraph"/>
        <w:numPr>
          <w:ilvl w:val="0"/>
          <w:numId w:val="7"/>
        </w:numPr>
        <w:rPr>
          <w:u w:val="single"/>
        </w:rPr>
      </w:pPr>
      <w:r w:rsidRPr="001A6154">
        <w:t xml:space="preserve">Angular </w:t>
      </w:r>
      <w:r>
        <w:t xml:space="preserve">10 is </w:t>
      </w:r>
      <w:r w:rsidR="00713D20">
        <w:t>the</w:t>
      </w:r>
      <w:r>
        <w:t xml:space="preserve"> smallest release compared to other release</w:t>
      </w:r>
      <w:r w:rsidR="00713D20">
        <w:t>s</w:t>
      </w:r>
    </w:p>
    <w:p w14:paraId="53FFAD2F" w14:textId="77777777" w:rsidR="00BA3A52" w:rsidRDefault="00BA3A52" w:rsidP="00BD3954">
      <w:pPr>
        <w:pStyle w:val="ListParagraph"/>
        <w:numPr>
          <w:ilvl w:val="0"/>
          <w:numId w:val="8"/>
        </w:numPr>
      </w:pPr>
      <w:proofErr w:type="spellStart"/>
      <w:r>
        <w:t>TSLint</w:t>
      </w:r>
      <w:proofErr w:type="spellEnd"/>
      <w:r>
        <w:t xml:space="preserve"> has updated v2.0</w:t>
      </w:r>
    </w:p>
    <w:p w14:paraId="12A3BA9F" w14:textId="77777777" w:rsidR="00BA3A52" w:rsidRDefault="00BA3A52" w:rsidP="00BD3954">
      <w:pPr>
        <w:pStyle w:val="ListParagraph"/>
        <w:numPr>
          <w:ilvl w:val="0"/>
          <w:numId w:val="8"/>
        </w:numPr>
      </w:pPr>
      <w:proofErr w:type="spellStart"/>
      <w:r>
        <w:t>TSLib</w:t>
      </w:r>
      <w:proofErr w:type="spellEnd"/>
      <w:r>
        <w:t xml:space="preserve"> has updated v6</w:t>
      </w:r>
    </w:p>
    <w:p w14:paraId="2E3B115F" w14:textId="77777777" w:rsidR="00BA3A52" w:rsidRDefault="00BA3A52" w:rsidP="00BD3954">
      <w:pPr>
        <w:pStyle w:val="ListParagraph"/>
        <w:numPr>
          <w:ilvl w:val="0"/>
          <w:numId w:val="8"/>
        </w:numPr>
      </w:pPr>
      <w:r>
        <w:t>New default browser configuration.</w:t>
      </w:r>
    </w:p>
    <w:p w14:paraId="2B16386A" w14:textId="77777777" w:rsidR="00BA3A52" w:rsidRDefault="00BA3A52" w:rsidP="00BD3954">
      <w:pPr>
        <w:pStyle w:val="ListParagraph"/>
        <w:numPr>
          <w:ilvl w:val="0"/>
          <w:numId w:val="8"/>
        </w:numPr>
      </w:pPr>
      <w:r>
        <w:t>Optional stricter setting</w:t>
      </w:r>
    </w:p>
    <w:p w14:paraId="0E7EF841" w14:textId="77777777" w:rsidR="00BA3A52" w:rsidRPr="000B0D89" w:rsidRDefault="00BA3A52" w:rsidP="00BD3954">
      <w:pPr>
        <w:pStyle w:val="ListParagraph"/>
        <w:numPr>
          <w:ilvl w:val="0"/>
          <w:numId w:val="8"/>
        </w:numPr>
      </w:pPr>
      <w:r>
        <w:t>Warnings about common.JS imports</w:t>
      </w:r>
    </w:p>
    <w:p w14:paraId="38067C80" w14:textId="77777777" w:rsidR="00BA3A52" w:rsidRDefault="00BA3A52" w:rsidP="00BA3A52">
      <w:pPr>
        <w:rPr>
          <w:u w:val="single"/>
        </w:rPr>
      </w:pPr>
    </w:p>
    <w:p w14:paraId="6BE31EC0" w14:textId="49597CB4" w:rsidR="00BA3A52" w:rsidRDefault="00BA3A52" w:rsidP="00BA3A52">
      <w:pPr>
        <w:rPr>
          <w:u w:val="single"/>
        </w:rPr>
      </w:pPr>
      <w:r w:rsidRPr="001A6154">
        <w:rPr>
          <w:u w:val="single"/>
        </w:rPr>
        <w:t xml:space="preserve">Angular 11 </w:t>
      </w:r>
    </w:p>
    <w:p w14:paraId="0B4C4787" w14:textId="05F765B9" w:rsidR="00713D20" w:rsidRPr="00713D20" w:rsidRDefault="00713D20" w:rsidP="00BD3954">
      <w:pPr>
        <w:pStyle w:val="ListParagraph"/>
        <w:numPr>
          <w:ilvl w:val="0"/>
          <w:numId w:val="9"/>
        </w:numPr>
        <w:rPr>
          <w:u w:val="single"/>
        </w:rPr>
      </w:pPr>
      <w:r>
        <w:t>Angular 6 was introduced in November 2020.</w:t>
      </w:r>
    </w:p>
    <w:p w14:paraId="031FAD4E" w14:textId="7F060E65" w:rsidR="00BA3A52" w:rsidRPr="001A6154" w:rsidRDefault="00BA3A52" w:rsidP="00BD3954">
      <w:pPr>
        <w:pStyle w:val="ListParagraph"/>
        <w:numPr>
          <w:ilvl w:val="0"/>
          <w:numId w:val="9"/>
        </w:numPr>
        <w:rPr>
          <w:u w:val="single"/>
        </w:rPr>
      </w:pPr>
      <w:r>
        <w:t>Automatic inline of fonts</w:t>
      </w:r>
      <w:r w:rsidR="00713D20">
        <w:t>.</w:t>
      </w:r>
    </w:p>
    <w:p w14:paraId="71483F0F" w14:textId="22EF5E66" w:rsidR="00BA3A52" w:rsidRPr="001A6154" w:rsidRDefault="00BA3A52" w:rsidP="00BD3954">
      <w:pPr>
        <w:pStyle w:val="ListParagraph"/>
        <w:numPr>
          <w:ilvl w:val="0"/>
          <w:numId w:val="9"/>
        </w:numPr>
        <w:rPr>
          <w:u w:val="single"/>
        </w:rPr>
      </w:pPr>
      <w:r>
        <w:t xml:space="preserve">Component test harnesses – provide a robust and legible </w:t>
      </w:r>
      <w:r w:rsidR="00713D20">
        <w:t>API</w:t>
      </w:r>
      <w:r>
        <w:t xml:space="preserve"> service.</w:t>
      </w:r>
    </w:p>
    <w:p w14:paraId="7BA8055B" w14:textId="77777777" w:rsidR="00BA3A52" w:rsidRPr="009541C9" w:rsidRDefault="00BA3A52" w:rsidP="00BD3954">
      <w:pPr>
        <w:pStyle w:val="ListParagraph"/>
        <w:numPr>
          <w:ilvl w:val="0"/>
          <w:numId w:val="9"/>
        </w:numPr>
        <w:rPr>
          <w:u w:val="single"/>
        </w:rPr>
      </w:pPr>
      <w:r>
        <w:t>Improved reporting and logging.</w:t>
      </w:r>
    </w:p>
    <w:p w14:paraId="77E25BFB" w14:textId="77777777" w:rsidR="00BA3A52" w:rsidRDefault="00BA3A52" w:rsidP="00BD3954">
      <w:pPr>
        <w:pStyle w:val="ListParagraph"/>
        <w:numPr>
          <w:ilvl w:val="1"/>
          <w:numId w:val="8"/>
        </w:numPr>
      </w:pPr>
      <w:proofErr w:type="gramStart"/>
      <w:r w:rsidRPr="009541C9">
        <w:t>We’ve</w:t>
      </w:r>
      <w:proofErr w:type="gramEnd"/>
      <w:r w:rsidRPr="009541C9">
        <w:t xml:space="preserve"> made changes to the builder phase reporting to make it even more helpful during development.</w:t>
      </w:r>
    </w:p>
    <w:p w14:paraId="41EFA9FD" w14:textId="77777777" w:rsidR="00BA3A52" w:rsidRPr="009541C9" w:rsidRDefault="00BA3A52" w:rsidP="00BD3954">
      <w:pPr>
        <w:pStyle w:val="ListParagraph"/>
        <w:numPr>
          <w:ilvl w:val="1"/>
          <w:numId w:val="8"/>
        </w:numPr>
      </w:pPr>
      <w:r>
        <w:rPr>
          <w:noProof/>
        </w:rPr>
        <w:drawing>
          <wp:inline distT="0" distB="0" distL="0" distR="0" wp14:anchorId="64D2C2DF" wp14:editId="048ACB25">
            <wp:extent cx="4559300" cy="21691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81138" cy="21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927DA" w14:textId="77777777" w:rsidR="00BA3A52" w:rsidRDefault="00BA3A52" w:rsidP="00BD3954">
      <w:pPr>
        <w:pStyle w:val="ListParagraph"/>
        <w:numPr>
          <w:ilvl w:val="0"/>
          <w:numId w:val="8"/>
        </w:numPr>
      </w:pPr>
      <w:r>
        <w:t>Updated hot module replacement</w:t>
      </w:r>
    </w:p>
    <w:p w14:paraId="515AA0F9" w14:textId="77777777" w:rsidR="00BA3A52" w:rsidRDefault="00BA3A52" w:rsidP="00EE42B3">
      <w:pPr>
        <w:pStyle w:val="Heading1"/>
      </w:pPr>
      <w:r>
        <w:t>Semantic versioning</w:t>
      </w:r>
    </w:p>
    <w:p w14:paraId="1CDE54F0" w14:textId="77777777" w:rsidR="00BA3A52" w:rsidRDefault="00BA3A52" w:rsidP="00BA3A52">
      <w:r>
        <w:tab/>
        <w:t>Three major components (10.0.1)</w:t>
      </w:r>
    </w:p>
    <w:p w14:paraId="186D44EB" w14:textId="77777777" w:rsidR="00BA3A52" w:rsidRDefault="00BA3A52" w:rsidP="00BA3A52">
      <w:r>
        <w:tab/>
      </w:r>
      <w:r>
        <w:tab/>
        <w:t xml:space="preserve">Major (10) </w:t>
      </w:r>
    </w:p>
    <w:p w14:paraId="32F9BB05" w14:textId="77777777" w:rsidR="00BA3A52" w:rsidRDefault="00BA3A52" w:rsidP="00BA3A52">
      <w:r>
        <w:tab/>
      </w:r>
      <w:r>
        <w:tab/>
        <w:t>Minor (0)</w:t>
      </w:r>
    </w:p>
    <w:p w14:paraId="31888BE1" w14:textId="77777777" w:rsidR="00BA3A52" w:rsidRDefault="00BA3A52" w:rsidP="00BA3A52">
      <w:r>
        <w:tab/>
      </w:r>
      <w:r>
        <w:tab/>
        <w:t>Patch (1)</w:t>
      </w:r>
    </w:p>
    <w:p w14:paraId="5E6B0124" w14:textId="77777777" w:rsidR="00BA3A52" w:rsidRDefault="00BA3A52" w:rsidP="00EE42B3">
      <w:pPr>
        <w:pStyle w:val="Heading1"/>
      </w:pPr>
      <w:r>
        <w:t>Summary of angular</w:t>
      </w:r>
    </w:p>
    <w:p w14:paraId="4A17AA14" w14:textId="77777777" w:rsidR="00BA3A52" w:rsidRDefault="00BA3A52" w:rsidP="00BD3954">
      <w:pPr>
        <w:pStyle w:val="ListParagraph"/>
        <w:numPr>
          <w:ilvl w:val="0"/>
          <w:numId w:val="11"/>
        </w:numPr>
      </w:pPr>
      <w:r>
        <w:t>Angular apps are in modular in nature.</w:t>
      </w:r>
    </w:p>
    <w:p w14:paraId="08E49F9B" w14:textId="77777777" w:rsidR="00BA3A52" w:rsidRPr="001B5C57" w:rsidRDefault="00BA3A52" w:rsidP="00BD3954">
      <w:pPr>
        <w:pStyle w:val="ListParagraph"/>
        <w:numPr>
          <w:ilvl w:val="0"/>
          <w:numId w:val="11"/>
        </w:numPr>
      </w:pPr>
      <w:r>
        <w:t>Angular apps are collection of individual modules</w:t>
      </w:r>
    </w:p>
    <w:p w14:paraId="45CBA4B9" w14:textId="77777777" w:rsidR="00BA3A52" w:rsidRDefault="00BA3A52" w:rsidP="00BD3954">
      <w:pPr>
        <w:pStyle w:val="ListParagraph"/>
        <w:numPr>
          <w:ilvl w:val="0"/>
          <w:numId w:val="10"/>
        </w:numPr>
      </w:pPr>
      <w:r>
        <w:t xml:space="preserve">Angular </w:t>
      </w:r>
      <w:proofErr w:type="gramStart"/>
      <w:r>
        <w:t>app</w:t>
      </w:r>
      <w:proofErr w:type="gramEnd"/>
      <w:r>
        <w:t xml:space="preserve"> contain one or more modules.</w:t>
      </w:r>
    </w:p>
    <w:p w14:paraId="307B1584" w14:textId="77777777" w:rsidR="00BA3A52" w:rsidRDefault="00BA3A52" w:rsidP="00BD3954">
      <w:pPr>
        <w:pStyle w:val="ListParagraph"/>
        <w:numPr>
          <w:ilvl w:val="0"/>
          <w:numId w:val="10"/>
        </w:numPr>
      </w:pPr>
      <w:proofErr w:type="gramStart"/>
      <w:r>
        <w:t>Module</w:t>
      </w:r>
      <w:proofErr w:type="gramEnd"/>
      <w:r>
        <w:t xml:space="preserve"> contain one or more components</w:t>
      </w:r>
    </w:p>
    <w:p w14:paraId="7CF5274A" w14:textId="77777777" w:rsidR="00BA3A52" w:rsidRDefault="00BA3A52" w:rsidP="00BD3954">
      <w:pPr>
        <w:pStyle w:val="ListParagraph"/>
        <w:numPr>
          <w:ilvl w:val="0"/>
          <w:numId w:val="10"/>
        </w:numPr>
      </w:pPr>
      <w:r>
        <w:t xml:space="preserve">Components contain HTML + class to control the logic or view </w:t>
      </w:r>
    </w:p>
    <w:p w14:paraId="63F146E1" w14:textId="77777777" w:rsidR="00BA3A52" w:rsidRDefault="00BA3A52" w:rsidP="00BD3954">
      <w:pPr>
        <w:pStyle w:val="ListParagraph"/>
        <w:numPr>
          <w:ilvl w:val="0"/>
          <w:numId w:val="10"/>
        </w:numPr>
      </w:pPr>
      <w:r>
        <w:t>Service contain the business logic</w:t>
      </w:r>
    </w:p>
    <w:p w14:paraId="3A390F76" w14:textId="77777777" w:rsidR="00BA3A52" w:rsidRDefault="00BA3A52" w:rsidP="00BD3954">
      <w:pPr>
        <w:pStyle w:val="ListParagraph"/>
        <w:numPr>
          <w:ilvl w:val="0"/>
          <w:numId w:val="10"/>
        </w:numPr>
      </w:pPr>
      <w:r>
        <w:t>Module can import or exports the code as required and finally render the view in browser.</w:t>
      </w:r>
    </w:p>
    <w:p w14:paraId="3A130705" w14:textId="77777777" w:rsidR="00BA3A52" w:rsidRDefault="00BA3A52" w:rsidP="00EE42B3">
      <w:pPr>
        <w:pStyle w:val="Heading1"/>
      </w:pPr>
      <w:r w:rsidRPr="001B5C57">
        <w:t>Why were client-side frameworks like Angular introduced?</w:t>
      </w:r>
    </w:p>
    <w:p w14:paraId="07012CE7" w14:textId="77777777" w:rsidR="00BA3A52" w:rsidRDefault="00BA3A52" w:rsidP="00BD3954">
      <w:pPr>
        <w:pStyle w:val="ListParagraph"/>
        <w:numPr>
          <w:ilvl w:val="0"/>
          <w:numId w:val="11"/>
        </w:numPr>
      </w:pPr>
      <w:r>
        <w:t xml:space="preserve">Web developers used </w:t>
      </w:r>
      <w:proofErr w:type="spellStart"/>
      <w:r>
        <w:t>VenilaJS</w:t>
      </w:r>
      <w:proofErr w:type="spellEnd"/>
      <w:r>
        <w:t xml:space="preserve"> and jQuery to develop dynamic websites.</w:t>
      </w:r>
    </w:p>
    <w:p w14:paraId="5324447A" w14:textId="77777777" w:rsidR="00BA3A52" w:rsidRDefault="00BA3A52" w:rsidP="00BD3954">
      <w:pPr>
        <w:pStyle w:val="ListParagraph"/>
        <w:numPr>
          <w:ilvl w:val="0"/>
          <w:numId w:val="11"/>
        </w:numPr>
      </w:pPr>
      <w:r>
        <w:t>For that applications that use complex logic, developers had to put in extra effort to maintain separation of concerns for the app.</w:t>
      </w:r>
    </w:p>
    <w:p w14:paraId="3163DCC1" w14:textId="77777777" w:rsidR="00BA3A52" w:rsidRDefault="00BA3A52" w:rsidP="00BD3954">
      <w:pPr>
        <w:pStyle w:val="ListParagraph"/>
        <w:numPr>
          <w:ilvl w:val="0"/>
          <w:numId w:val="11"/>
        </w:numPr>
      </w:pPr>
      <w:proofErr w:type="spellStart"/>
      <w:r>
        <w:t>JQuery</w:t>
      </w:r>
      <w:proofErr w:type="spellEnd"/>
      <w:r>
        <w:t xml:space="preserve"> did not provide facilities for data handling across views.</w:t>
      </w:r>
    </w:p>
    <w:p w14:paraId="5F18A92F" w14:textId="77777777" w:rsidR="00BA3A52" w:rsidRDefault="00BA3A52" w:rsidP="00BD3954">
      <w:pPr>
        <w:pStyle w:val="ListParagraph"/>
        <w:numPr>
          <w:ilvl w:val="0"/>
          <w:numId w:val="11"/>
        </w:numPr>
      </w:pPr>
      <w:r>
        <w:t>For tackling the above problems, client-side frameworks like Angular came into the picture,</w:t>
      </w:r>
    </w:p>
    <w:p w14:paraId="501F5E71" w14:textId="13EA0238" w:rsidR="00BA3A52" w:rsidRDefault="00BA3A52" w:rsidP="00BD3954">
      <w:pPr>
        <w:pStyle w:val="ListParagraph"/>
        <w:numPr>
          <w:ilvl w:val="0"/>
          <w:numId w:val="11"/>
        </w:numPr>
      </w:pPr>
      <w:r>
        <w:t xml:space="preserve">which made life easier for the developers by handling separation of concerns and dividing code into smaller bits of </w:t>
      </w:r>
      <w:proofErr w:type="gramStart"/>
      <w:r>
        <w:t>information(</w:t>
      </w:r>
      <w:proofErr w:type="gramEnd"/>
      <w:r>
        <w:t>In the case of Angular, called Components)</w:t>
      </w:r>
    </w:p>
    <w:p w14:paraId="1363E561" w14:textId="522B4CB4" w:rsidR="006116C6" w:rsidRDefault="006116C6" w:rsidP="00BD3954">
      <w:pPr>
        <w:pStyle w:val="ListParagraph"/>
        <w:numPr>
          <w:ilvl w:val="0"/>
          <w:numId w:val="11"/>
        </w:numPr>
      </w:pPr>
      <w:proofErr w:type="spellStart"/>
      <w:r>
        <w:t>clientside</w:t>
      </w:r>
      <w:proofErr w:type="spellEnd"/>
      <w:r>
        <w:t xml:space="preserve"> frameworks allow to develop advance web applications like single page application</w:t>
      </w:r>
    </w:p>
    <w:p w14:paraId="18D78E47" w14:textId="3E34B335" w:rsidR="006116C6" w:rsidRDefault="006116C6" w:rsidP="00BD3954">
      <w:pPr>
        <w:pStyle w:val="ListParagraph"/>
        <w:numPr>
          <w:ilvl w:val="0"/>
          <w:numId w:val="11"/>
        </w:numPr>
      </w:pPr>
      <w:r>
        <w:t xml:space="preserve">we can also develop spas using </w:t>
      </w:r>
      <w:proofErr w:type="spellStart"/>
      <w:proofErr w:type="gramStart"/>
      <w:r>
        <w:t>venilajs</w:t>
      </w:r>
      <w:proofErr w:type="spellEnd"/>
      <w:proofErr w:type="gramEnd"/>
      <w:r>
        <w:t xml:space="preserve"> but development process become slower</w:t>
      </w:r>
    </w:p>
    <w:p w14:paraId="5E77043E" w14:textId="77777777" w:rsidR="00BA3A52" w:rsidRDefault="00BA3A52" w:rsidP="00EE42B3">
      <w:pPr>
        <w:pStyle w:val="Heading1"/>
      </w:pPr>
      <w:r w:rsidRPr="0011618E">
        <w:t>How does an Angular application work?</w:t>
      </w:r>
    </w:p>
    <w:p w14:paraId="16EAADA5" w14:textId="77777777" w:rsidR="00BA3A52" w:rsidRDefault="00BA3A52" w:rsidP="00BA3A52">
      <w:pPr>
        <w:ind w:firstLine="720"/>
      </w:pPr>
      <w:r>
        <w:t xml:space="preserve">-&gt; Every Angular app consists of a file named </w:t>
      </w:r>
      <w:proofErr w:type="spellStart"/>
      <w:proofErr w:type="gramStart"/>
      <w:r>
        <w:t>angular.json</w:t>
      </w:r>
      <w:proofErr w:type="spellEnd"/>
      <w:proofErr w:type="gramEnd"/>
      <w:r>
        <w:t>.</w:t>
      </w:r>
    </w:p>
    <w:p w14:paraId="441454BB" w14:textId="77777777" w:rsidR="00BA3A52" w:rsidRDefault="00BA3A52" w:rsidP="00BA3A52">
      <w:r>
        <w:tab/>
        <w:t>-&gt; This file will contain all the configurations of the app.</w:t>
      </w:r>
    </w:p>
    <w:p w14:paraId="5B034FD7" w14:textId="77777777" w:rsidR="00BA3A52" w:rsidRDefault="00BA3A52" w:rsidP="00BA3A52">
      <w:r>
        <w:tab/>
        <w:t xml:space="preserve">-&gt; While building the app, the builder looks at this file to find the entry point of the application. </w:t>
      </w:r>
    </w:p>
    <w:p w14:paraId="291AD701" w14:textId="77777777" w:rsidR="00BA3A52" w:rsidRDefault="00BA3A52" w:rsidP="00BA3A52">
      <w:r>
        <w:tab/>
        <w:t xml:space="preserve">-&gt; Inside the build section entry point of application is </w:t>
      </w:r>
      <w:proofErr w:type="spellStart"/>
      <w:r>
        <w:t>Main.ts</w:t>
      </w:r>
      <w:proofErr w:type="spellEnd"/>
    </w:p>
    <w:p w14:paraId="05B70A6C" w14:textId="3A6C8E20" w:rsidR="00BA3A52" w:rsidRDefault="00BA3A52" w:rsidP="00BA3A52">
      <w:r>
        <w:tab/>
        <w:t xml:space="preserve">-&gt; The </w:t>
      </w:r>
      <w:proofErr w:type="spellStart"/>
      <w:r>
        <w:t>main.ts</w:t>
      </w:r>
      <w:proofErr w:type="spellEnd"/>
      <w:r>
        <w:t xml:space="preserve"> file creates a browser environment </w:t>
      </w:r>
      <w:r w:rsidR="00230F8D">
        <w:t>to run the application, along with this it also calls</w:t>
      </w:r>
      <w:r w:rsidR="004E0440">
        <w:t xml:space="preserve"> a function</w:t>
      </w:r>
      <w:r w:rsidR="00230F8D">
        <w:t xml:space="preserve"> </w:t>
      </w:r>
      <w:r w:rsidR="004E0440">
        <w:t xml:space="preserve">bootstrap </w:t>
      </w:r>
      <w:r>
        <w:t>Module</w:t>
      </w:r>
      <w:r w:rsidR="004E0440">
        <w:t>, which bootstraps the application</w:t>
      </w:r>
    </w:p>
    <w:p w14:paraId="5A178888" w14:textId="749EFD62" w:rsidR="00BA3A52" w:rsidRDefault="00BA3A52" w:rsidP="00EE42B3">
      <w:pPr>
        <w:pStyle w:val="Heading1"/>
      </w:pPr>
      <w:r w:rsidRPr="006F6828">
        <w:t>Angular Lifecycle hooks</w:t>
      </w:r>
      <w:r>
        <w:t>.</w:t>
      </w:r>
    </w:p>
    <w:p w14:paraId="53DDA531" w14:textId="77777777" w:rsidR="00BA3A52" w:rsidRDefault="00BA3A52" w:rsidP="00BA3A52">
      <w:r>
        <w:t>constructor</w:t>
      </w:r>
    </w:p>
    <w:p w14:paraId="1619710D" w14:textId="77777777" w:rsidR="006A2DC3" w:rsidRDefault="00BA3A52" w:rsidP="00BA3A52">
      <w:r>
        <w:t>-&gt;</w:t>
      </w:r>
      <w:r w:rsidRPr="006F6828">
        <w:rPr>
          <w:b/>
        </w:rPr>
        <w:t xml:space="preserve"> </w:t>
      </w:r>
      <w:proofErr w:type="spellStart"/>
      <w:proofErr w:type="gramStart"/>
      <w:r w:rsidRPr="006F6828">
        <w:rPr>
          <w:b/>
        </w:rPr>
        <w:t>ngOnchanges</w:t>
      </w:r>
      <w:proofErr w:type="spellEnd"/>
      <w:r>
        <w:rPr>
          <w:b/>
        </w:rPr>
        <w:t xml:space="preserve"> </w:t>
      </w:r>
      <w:r w:rsidR="006A2DC3">
        <w:t>:</w:t>
      </w:r>
      <w:proofErr w:type="gramEnd"/>
    </w:p>
    <w:p w14:paraId="73B3A5FF" w14:textId="3917A711" w:rsidR="006A2DC3" w:rsidRDefault="00AE2ED9" w:rsidP="00BD3954">
      <w:pPr>
        <w:pStyle w:val="ListParagraph"/>
        <w:numPr>
          <w:ilvl w:val="0"/>
          <w:numId w:val="34"/>
        </w:numPr>
      </w:pPr>
      <w:r>
        <w:lastRenderedPageBreak/>
        <w:t>This method is called whenever one or more input properties of component changes.</w:t>
      </w:r>
    </w:p>
    <w:p w14:paraId="592144FA" w14:textId="56986402" w:rsidR="006A2DC3" w:rsidRDefault="00BA3A52" w:rsidP="00BA3A52">
      <w:r>
        <w:t>-&gt;</w:t>
      </w:r>
      <w:r w:rsidR="006A2DC3">
        <w:t xml:space="preserve"> </w:t>
      </w:r>
      <w:proofErr w:type="spellStart"/>
      <w:proofErr w:type="gramStart"/>
      <w:r w:rsidRPr="006F6828">
        <w:rPr>
          <w:b/>
        </w:rPr>
        <w:t>ngOnInit</w:t>
      </w:r>
      <w:proofErr w:type="spellEnd"/>
      <w:r w:rsidRPr="006F6828">
        <w:rPr>
          <w:b/>
        </w:rPr>
        <w:t xml:space="preserve"> </w:t>
      </w:r>
      <w:r w:rsidR="006A2DC3">
        <w:t>:</w:t>
      </w:r>
      <w:proofErr w:type="gramEnd"/>
    </w:p>
    <w:p w14:paraId="5E97A9EF" w14:textId="53D6E826" w:rsidR="006A2DC3" w:rsidRDefault="00396DB2" w:rsidP="00BD3954">
      <w:pPr>
        <w:pStyle w:val="ListParagraph"/>
        <w:numPr>
          <w:ilvl w:val="0"/>
          <w:numId w:val="34"/>
        </w:numPr>
      </w:pPr>
      <w:r>
        <w:t>T</w:t>
      </w:r>
      <w:r w:rsidR="00AE2ED9">
        <w:t xml:space="preserve">his hook </w:t>
      </w:r>
      <w:r w:rsidR="006A2DC3">
        <w:t>gets</w:t>
      </w:r>
      <w:r w:rsidR="00AE2ED9">
        <w:t xml:space="preserve"> called once, after the </w:t>
      </w:r>
      <w:proofErr w:type="spellStart"/>
      <w:r w:rsidR="00AE2ED9">
        <w:t>ngonchanges</w:t>
      </w:r>
      <w:proofErr w:type="spellEnd"/>
      <w:r>
        <w:t xml:space="preserve"> hook. </w:t>
      </w:r>
    </w:p>
    <w:p w14:paraId="56102C2B" w14:textId="07D01FF8" w:rsidR="00396DB2" w:rsidRDefault="00396DB2" w:rsidP="00BD3954">
      <w:pPr>
        <w:pStyle w:val="ListParagraph"/>
        <w:numPr>
          <w:ilvl w:val="0"/>
          <w:numId w:val="34"/>
        </w:numPr>
      </w:pPr>
      <w:r>
        <w:t xml:space="preserve">it </w:t>
      </w:r>
      <w:r w:rsidR="006A2DC3">
        <w:t>initializes</w:t>
      </w:r>
      <w:r>
        <w:t xml:space="preserve"> the component and sets the input properties of component </w:t>
      </w:r>
    </w:p>
    <w:p w14:paraId="5FB33BFA" w14:textId="77777777" w:rsidR="006A2DC3" w:rsidRDefault="00BA3A52" w:rsidP="00396DB2">
      <w:pPr>
        <w:ind w:left="2160" w:hanging="2160"/>
      </w:pPr>
      <w:r>
        <w:t xml:space="preserve">-&gt; </w:t>
      </w:r>
      <w:proofErr w:type="spellStart"/>
      <w:r w:rsidRPr="006F6828">
        <w:rPr>
          <w:b/>
        </w:rPr>
        <w:t>ngDoCheck</w:t>
      </w:r>
      <w:proofErr w:type="spellEnd"/>
      <w:r w:rsidR="00396DB2">
        <w:tab/>
      </w:r>
    </w:p>
    <w:p w14:paraId="6371D197" w14:textId="459C7D38" w:rsidR="006A2DC3" w:rsidRDefault="00396DB2" w:rsidP="00BD3954">
      <w:pPr>
        <w:pStyle w:val="ListParagraph"/>
        <w:numPr>
          <w:ilvl w:val="0"/>
          <w:numId w:val="35"/>
        </w:numPr>
      </w:pPr>
      <w:r>
        <w:t xml:space="preserve">It is called after </w:t>
      </w:r>
      <w:proofErr w:type="spellStart"/>
      <w:r w:rsidRPr="006A2DC3">
        <w:rPr>
          <w:b/>
          <w:bCs/>
        </w:rPr>
        <w:t>ngonchanges</w:t>
      </w:r>
      <w:proofErr w:type="spellEnd"/>
      <w:r>
        <w:t xml:space="preserve"> and </w:t>
      </w:r>
      <w:proofErr w:type="spellStart"/>
      <w:r w:rsidRPr="006A2DC3">
        <w:rPr>
          <w:b/>
          <w:bCs/>
        </w:rPr>
        <w:t>ngonit</w:t>
      </w:r>
      <w:proofErr w:type="spellEnd"/>
      <w:r>
        <w:t xml:space="preserve"> </w:t>
      </w:r>
    </w:p>
    <w:p w14:paraId="77B7C92D" w14:textId="03B8E1CE" w:rsidR="00BA3A52" w:rsidRDefault="006A2DC3" w:rsidP="00BD3954">
      <w:pPr>
        <w:pStyle w:val="ListParagraph"/>
        <w:numPr>
          <w:ilvl w:val="0"/>
          <w:numId w:val="35"/>
        </w:numPr>
      </w:pPr>
      <w:r>
        <w:t xml:space="preserve">It </w:t>
      </w:r>
      <w:r w:rsidR="00396DB2">
        <w:t>is used to detect and act on changes that cannot be detect by angular</w:t>
      </w:r>
    </w:p>
    <w:p w14:paraId="0A1A6B2D" w14:textId="77777777" w:rsidR="006A2DC3" w:rsidRDefault="00BA3A52" w:rsidP="00BA3A52">
      <w:r>
        <w:t xml:space="preserve">-&gt; </w:t>
      </w:r>
      <w:proofErr w:type="spellStart"/>
      <w:r w:rsidRPr="006F6828">
        <w:rPr>
          <w:b/>
        </w:rPr>
        <w:t>ngAftercontentInit</w:t>
      </w:r>
      <w:proofErr w:type="spellEnd"/>
      <w:r>
        <w:t xml:space="preserve">   </w:t>
      </w:r>
    </w:p>
    <w:p w14:paraId="167AF172" w14:textId="58503FBC" w:rsidR="006A2DC3" w:rsidRDefault="00396DB2" w:rsidP="00BD3954">
      <w:pPr>
        <w:pStyle w:val="ListParagraph"/>
        <w:numPr>
          <w:ilvl w:val="0"/>
          <w:numId w:val="36"/>
        </w:numPr>
      </w:pPr>
      <w:r>
        <w:t>it get</w:t>
      </w:r>
      <w:r w:rsidR="006A2DC3">
        <w:t>s</w:t>
      </w:r>
      <w:r>
        <w:t xml:space="preserve"> called after </w:t>
      </w:r>
      <w:proofErr w:type="spellStart"/>
      <w:r>
        <w:t>ngDocheck</w:t>
      </w:r>
      <w:proofErr w:type="spellEnd"/>
      <w:r>
        <w:t xml:space="preserve">. </w:t>
      </w:r>
    </w:p>
    <w:p w14:paraId="60ADAD98" w14:textId="583D8905" w:rsidR="00BA3A52" w:rsidRDefault="00396DB2" w:rsidP="00BD3954">
      <w:pPr>
        <w:pStyle w:val="ListParagraph"/>
        <w:numPr>
          <w:ilvl w:val="0"/>
          <w:numId w:val="36"/>
        </w:numPr>
      </w:pPr>
      <w:r>
        <w:t>This hook responds after the content get projected inside the component</w:t>
      </w:r>
    </w:p>
    <w:p w14:paraId="26677521" w14:textId="77777777" w:rsidR="006A2DC3" w:rsidRDefault="00BA3A52" w:rsidP="00BA3A52">
      <w:r>
        <w:t xml:space="preserve">-&gt; </w:t>
      </w:r>
      <w:proofErr w:type="spellStart"/>
      <w:r w:rsidRPr="006F6828">
        <w:rPr>
          <w:b/>
        </w:rPr>
        <w:t>ngAftercontentcheck</w:t>
      </w:r>
      <w:proofErr w:type="spellEnd"/>
      <w:r>
        <w:t xml:space="preserve"> - </w:t>
      </w:r>
      <w:r w:rsidR="007B7FC0">
        <w:t xml:space="preserve"> </w:t>
      </w:r>
    </w:p>
    <w:p w14:paraId="6713C1B0" w14:textId="24921D5A" w:rsidR="006A2DC3" w:rsidRDefault="007B7FC0" w:rsidP="00BD3954">
      <w:pPr>
        <w:pStyle w:val="ListParagraph"/>
        <w:numPr>
          <w:ilvl w:val="0"/>
          <w:numId w:val="37"/>
        </w:numPr>
      </w:pPr>
      <w:r>
        <w:t xml:space="preserve">this method is called after </w:t>
      </w:r>
      <w:proofErr w:type="spellStart"/>
      <w:r>
        <w:t>ngaftercontentinit</w:t>
      </w:r>
      <w:proofErr w:type="spellEnd"/>
      <w:r>
        <w:t xml:space="preserve"> and every subsequent </w:t>
      </w:r>
      <w:proofErr w:type="spellStart"/>
      <w:r>
        <w:t>ngdocheck</w:t>
      </w:r>
      <w:proofErr w:type="spellEnd"/>
      <w:r>
        <w:t>.</w:t>
      </w:r>
    </w:p>
    <w:p w14:paraId="01E98FF1" w14:textId="6A054422" w:rsidR="00BA3A52" w:rsidRDefault="007B7FC0" w:rsidP="00BD3954">
      <w:pPr>
        <w:pStyle w:val="ListParagraph"/>
        <w:numPr>
          <w:ilvl w:val="0"/>
          <w:numId w:val="37"/>
        </w:numPr>
      </w:pPr>
      <w:r>
        <w:t>it responds after the projected content is checked</w:t>
      </w:r>
    </w:p>
    <w:p w14:paraId="12BE3D4B" w14:textId="77777777" w:rsidR="006A2DC3" w:rsidRDefault="00BA3A52" w:rsidP="00BA3A52">
      <w:r>
        <w:t>-&gt;</w:t>
      </w:r>
      <w:r w:rsidRPr="006F6828">
        <w:rPr>
          <w:b/>
        </w:rPr>
        <w:t xml:space="preserve"> </w:t>
      </w:r>
      <w:proofErr w:type="spellStart"/>
      <w:r w:rsidRPr="006F6828">
        <w:rPr>
          <w:b/>
        </w:rPr>
        <w:t>ngAfterViewInit</w:t>
      </w:r>
      <w:proofErr w:type="spellEnd"/>
      <w:r>
        <w:tab/>
        <w:t xml:space="preserve">- </w:t>
      </w:r>
    </w:p>
    <w:p w14:paraId="7843BD5B" w14:textId="147CCC81" w:rsidR="00BA3A52" w:rsidRDefault="007B7FC0" w:rsidP="00BD3954">
      <w:pPr>
        <w:pStyle w:val="ListParagraph"/>
        <w:numPr>
          <w:ilvl w:val="0"/>
          <w:numId w:val="38"/>
        </w:numPr>
      </w:pPr>
      <w:r>
        <w:t>it responds after component views or a child component views is initialized</w:t>
      </w:r>
    </w:p>
    <w:p w14:paraId="337E383E" w14:textId="77777777" w:rsidR="006A2DC3" w:rsidRDefault="00BA3A52" w:rsidP="00BA3A52">
      <w:pPr>
        <w:rPr>
          <w:b/>
        </w:rPr>
      </w:pPr>
      <w:r>
        <w:t xml:space="preserve">-&gt; </w:t>
      </w:r>
      <w:proofErr w:type="spellStart"/>
      <w:r w:rsidRPr="006F6828">
        <w:rPr>
          <w:b/>
        </w:rPr>
        <w:t>ngAfterviewCheck</w:t>
      </w:r>
      <w:r w:rsidR="00AE2ED9">
        <w:rPr>
          <w:b/>
        </w:rPr>
        <w:t>ed</w:t>
      </w:r>
      <w:proofErr w:type="spellEnd"/>
      <w:r w:rsidRPr="006F6828">
        <w:rPr>
          <w:b/>
        </w:rPr>
        <w:t xml:space="preserve"> </w:t>
      </w:r>
    </w:p>
    <w:p w14:paraId="59C43DBA" w14:textId="2FCBAB7A" w:rsidR="00BA3A52" w:rsidRDefault="007B7FC0" w:rsidP="00BD3954">
      <w:pPr>
        <w:pStyle w:val="ListParagraph"/>
        <w:numPr>
          <w:ilvl w:val="0"/>
          <w:numId w:val="38"/>
        </w:numPr>
      </w:pPr>
      <w:proofErr w:type="gramStart"/>
      <w:r>
        <w:t>it</w:t>
      </w:r>
      <w:proofErr w:type="gramEnd"/>
      <w:r>
        <w:t xml:space="preserve"> response after the component or</w:t>
      </w:r>
      <w:r w:rsidR="00BA3A52">
        <w:t xml:space="preserve"> child view</w:t>
      </w:r>
      <w:r>
        <w:t>s is checked</w:t>
      </w:r>
    </w:p>
    <w:p w14:paraId="35E12477" w14:textId="77777777" w:rsidR="006A2DC3" w:rsidRDefault="00BA3A52" w:rsidP="00BA3A52">
      <w:pPr>
        <w:rPr>
          <w:b/>
        </w:rPr>
      </w:pPr>
      <w:r>
        <w:t xml:space="preserve">-&gt; </w:t>
      </w:r>
      <w:proofErr w:type="spellStart"/>
      <w:r w:rsidRPr="006F6828">
        <w:rPr>
          <w:b/>
        </w:rPr>
        <w:t>ngonDestroy</w:t>
      </w:r>
      <w:proofErr w:type="spellEnd"/>
      <w:r>
        <w:rPr>
          <w:b/>
        </w:rPr>
        <w:tab/>
      </w:r>
    </w:p>
    <w:p w14:paraId="5880E81A" w14:textId="182516A5" w:rsidR="00BA3A52" w:rsidRDefault="006A2DC3" w:rsidP="00BD3954">
      <w:pPr>
        <w:pStyle w:val="ListParagraph"/>
        <w:numPr>
          <w:ilvl w:val="0"/>
          <w:numId w:val="38"/>
        </w:numPr>
      </w:pPr>
      <w:r>
        <w:t>it gets called, just before angular destroy the component.</w:t>
      </w:r>
    </w:p>
    <w:p w14:paraId="61E27681" w14:textId="59A6F201" w:rsidR="006A2DC3" w:rsidRDefault="006A2DC3" w:rsidP="00BD3954">
      <w:pPr>
        <w:pStyle w:val="ListParagraph"/>
        <w:numPr>
          <w:ilvl w:val="0"/>
          <w:numId w:val="38"/>
        </w:numPr>
      </w:pPr>
      <w:r>
        <w:t>This method is used to cleanup the code and detach the event handlers.</w:t>
      </w:r>
    </w:p>
    <w:p w14:paraId="64551DFC" w14:textId="77777777" w:rsidR="00BA3A52" w:rsidRDefault="00BA3A52" w:rsidP="00EE42B3">
      <w:pPr>
        <w:pStyle w:val="Heading1"/>
      </w:pPr>
      <w:r>
        <w:t>C</w:t>
      </w:r>
      <w:r w:rsidRPr="00531C26">
        <w:t>ompilation types</w:t>
      </w:r>
    </w:p>
    <w:p w14:paraId="306C4602" w14:textId="77777777" w:rsidR="00BA3A52" w:rsidRDefault="00BA3A52" w:rsidP="00BA3A52">
      <w:r w:rsidRPr="00531C26">
        <w:rPr>
          <w:b/>
        </w:rPr>
        <w:t>JIT(Just-in-Time) compilation</w:t>
      </w:r>
      <w:r>
        <w:tab/>
        <w:t>- In JIT compilation, the application compiles inside the browser during runtime. By default, angular builds and serves the application using JIT compiler:</w:t>
      </w:r>
    </w:p>
    <w:p w14:paraId="44C67F10" w14:textId="77777777" w:rsidR="00BA3A52" w:rsidRDefault="00BA3A52" w:rsidP="00BD3954">
      <w:pPr>
        <w:pStyle w:val="ListParagraph"/>
        <w:numPr>
          <w:ilvl w:val="0"/>
          <w:numId w:val="12"/>
        </w:numPr>
      </w:pPr>
      <w:r>
        <w:t>ng build</w:t>
      </w:r>
    </w:p>
    <w:p w14:paraId="0E055578" w14:textId="77777777" w:rsidR="00BA3A52" w:rsidRDefault="00BA3A52" w:rsidP="00BD3954">
      <w:pPr>
        <w:pStyle w:val="ListParagraph"/>
        <w:numPr>
          <w:ilvl w:val="0"/>
          <w:numId w:val="12"/>
        </w:numPr>
      </w:pPr>
      <w:r>
        <w:t xml:space="preserve">ng </w:t>
      </w:r>
      <w:proofErr w:type="gramStart"/>
      <w:r>
        <w:t>serve</w:t>
      </w:r>
      <w:proofErr w:type="gramEnd"/>
    </w:p>
    <w:p w14:paraId="7DAC8919" w14:textId="77777777" w:rsidR="00BA3A52" w:rsidRDefault="00BA3A52" w:rsidP="00BA3A52">
      <w:r>
        <w:t xml:space="preserve"> </w:t>
      </w:r>
      <w:r w:rsidRPr="00531C26">
        <w:rPr>
          <w:b/>
        </w:rPr>
        <w:t>AOT(Ahead-of-Time) compilation</w:t>
      </w:r>
      <w:r>
        <w:t>- Whereas in the AOT compilation, the application compiles during the build time. For using AOT compiler following changes should be made:</w:t>
      </w:r>
    </w:p>
    <w:p w14:paraId="5F14803D" w14:textId="77777777" w:rsidR="00BA3A52" w:rsidRDefault="00BA3A52" w:rsidP="00BA3A52">
      <w:r w:rsidRPr="005A669B">
        <w:t>Angular AOT (Ahead of Time) is a compiler that converts your angular HTML and typescript code into the JavaScript code</w:t>
      </w:r>
      <w:r>
        <w:rPr>
          <w:rFonts w:ascii="Arial" w:hAnsi="Arial" w:cs="Arial"/>
          <w:color w:val="222222"/>
          <w:sz w:val="27"/>
          <w:szCs w:val="27"/>
          <w:shd w:val="clear" w:color="auto" w:fill="FFFFFF"/>
        </w:rPr>
        <w:t>.</w:t>
      </w:r>
    </w:p>
    <w:p w14:paraId="30887D40" w14:textId="77777777" w:rsidR="00BA3A52" w:rsidRPr="00531C26" w:rsidRDefault="00BA3A52" w:rsidP="00BD3954">
      <w:pPr>
        <w:pStyle w:val="ListParagraph"/>
        <w:numPr>
          <w:ilvl w:val="0"/>
          <w:numId w:val="13"/>
        </w:numPr>
      </w:pPr>
      <w:r w:rsidRPr="00531C26">
        <w:t>ng build --</w:t>
      </w:r>
      <w:proofErr w:type="spellStart"/>
      <w:r w:rsidRPr="00531C26">
        <w:t>aot</w:t>
      </w:r>
      <w:proofErr w:type="spellEnd"/>
    </w:p>
    <w:p w14:paraId="7F39D8F6" w14:textId="456BC9B4" w:rsidR="00BA3A52" w:rsidRDefault="00BA3A52" w:rsidP="00BD3954">
      <w:pPr>
        <w:pStyle w:val="ListParagraph"/>
        <w:numPr>
          <w:ilvl w:val="0"/>
          <w:numId w:val="13"/>
        </w:numPr>
      </w:pPr>
      <w:r w:rsidRPr="00531C26">
        <w:t xml:space="preserve">ng </w:t>
      </w:r>
      <w:proofErr w:type="gramStart"/>
      <w:r w:rsidRPr="00531C26">
        <w:t>serve</w:t>
      </w:r>
      <w:proofErr w:type="gramEnd"/>
      <w:r w:rsidRPr="00531C26">
        <w:t xml:space="preserve"> </w:t>
      </w:r>
      <w:r>
        <w:t>–</w:t>
      </w:r>
      <w:proofErr w:type="spellStart"/>
      <w:r w:rsidRPr="00531C26">
        <w:t>aot</w:t>
      </w:r>
      <w:proofErr w:type="spellEnd"/>
    </w:p>
    <w:p w14:paraId="5325CD24" w14:textId="5697226C" w:rsidR="00CF1EC6" w:rsidRDefault="00CF1EC6" w:rsidP="00CF1EC6">
      <w:r>
        <w:t xml:space="preserve">advantages of </w:t>
      </w:r>
      <w:proofErr w:type="spellStart"/>
      <w:r>
        <w:t>aot</w:t>
      </w:r>
      <w:proofErr w:type="spellEnd"/>
      <w:r>
        <w:t xml:space="preserve"> </w:t>
      </w:r>
      <w:proofErr w:type="spellStart"/>
      <w:r>
        <w:t>complilation</w:t>
      </w:r>
      <w:proofErr w:type="spellEnd"/>
    </w:p>
    <w:p w14:paraId="7F105CED" w14:textId="19875092" w:rsidR="00CF1EC6" w:rsidRDefault="00CF1EC6" w:rsidP="00CF1EC6">
      <w:r>
        <w:lastRenderedPageBreak/>
        <w:tab/>
        <w:t>fast rendering,</w:t>
      </w:r>
      <w:r w:rsidR="00206C9F">
        <w:t xml:space="preserve"> </w:t>
      </w:r>
      <w:r>
        <w:t>minimizing errors, better security</w:t>
      </w:r>
    </w:p>
    <w:p w14:paraId="38B840EB" w14:textId="77777777" w:rsidR="00CF1EC6" w:rsidRDefault="00CF1EC6" w:rsidP="00CF1EC6"/>
    <w:p w14:paraId="37872E78" w14:textId="7748838A" w:rsidR="00A07339" w:rsidRDefault="00A07339" w:rsidP="00A07339">
      <w:pPr>
        <w:pStyle w:val="Heading1"/>
      </w:pPr>
      <w:r>
        <w:t xml:space="preserve">Could we make an angular application to render on server </w:t>
      </w:r>
      <w:proofErr w:type="gramStart"/>
      <w:r>
        <w:t>side</w:t>
      </w:r>
      <w:proofErr w:type="gramEnd"/>
    </w:p>
    <w:p w14:paraId="33EB33CE" w14:textId="6EE3ABA2" w:rsidR="00A07339" w:rsidRDefault="00A07339" w:rsidP="00A07339">
      <w:r>
        <w:tab/>
      </w:r>
      <w:proofErr w:type="gramStart"/>
      <w:r>
        <w:t>Yes</w:t>
      </w:r>
      <w:proofErr w:type="gramEnd"/>
      <w:r>
        <w:t xml:space="preserve"> we can, with angular Universal, a technology provided by angular capable of rendering the application server side.</w:t>
      </w:r>
    </w:p>
    <w:p w14:paraId="2F3C5BF1" w14:textId="267D57E8" w:rsidR="00A07339" w:rsidRDefault="00A07339" w:rsidP="00A07339">
      <w:r>
        <w:t>Benefits of angular Universal are:</w:t>
      </w:r>
    </w:p>
    <w:p w14:paraId="31A237C6" w14:textId="0887DCF4" w:rsidR="00A07339" w:rsidRDefault="00A07339" w:rsidP="00BD3954">
      <w:pPr>
        <w:pStyle w:val="ListParagraph"/>
        <w:numPr>
          <w:ilvl w:val="0"/>
          <w:numId w:val="39"/>
        </w:numPr>
      </w:pPr>
      <w:r>
        <w:t>Better user experience</w:t>
      </w:r>
    </w:p>
    <w:p w14:paraId="5F34374F" w14:textId="2D79A6C5" w:rsidR="00A07339" w:rsidRDefault="00A07339" w:rsidP="00BD3954">
      <w:pPr>
        <w:pStyle w:val="ListParagraph"/>
        <w:numPr>
          <w:ilvl w:val="1"/>
          <w:numId w:val="39"/>
        </w:numPr>
      </w:pPr>
      <w:r>
        <w:t>Allows users to see the view of application instantly.</w:t>
      </w:r>
    </w:p>
    <w:p w14:paraId="3FAC356C" w14:textId="2EFFA610" w:rsidR="00A07339" w:rsidRDefault="00A07339" w:rsidP="00BD3954">
      <w:pPr>
        <w:pStyle w:val="ListParagraph"/>
        <w:numPr>
          <w:ilvl w:val="0"/>
          <w:numId w:val="39"/>
        </w:numPr>
      </w:pPr>
      <w:r>
        <w:t>better SEO</w:t>
      </w:r>
    </w:p>
    <w:p w14:paraId="20928D21" w14:textId="2806104A" w:rsidR="00A07339" w:rsidRDefault="00A07339" w:rsidP="00BD3954">
      <w:pPr>
        <w:pStyle w:val="ListParagraph"/>
        <w:numPr>
          <w:ilvl w:val="1"/>
          <w:numId w:val="39"/>
        </w:numPr>
      </w:pPr>
      <w:r>
        <w:t xml:space="preserve">universal ensures that content is available on every search engine leading for better </w:t>
      </w:r>
      <w:proofErr w:type="spellStart"/>
      <w:r>
        <w:t>seo</w:t>
      </w:r>
      <w:proofErr w:type="spellEnd"/>
    </w:p>
    <w:p w14:paraId="680F8DFE" w14:textId="0BAB9CC3" w:rsidR="00A07339" w:rsidRDefault="00A07339" w:rsidP="00BD3954">
      <w:pPr>
        <w:pStyle w:val="ListParagraph"/>
        <w:numPr>
          <w:ilvl w:val="0"/>
          <w:numId w:val="39"/>
        </w:numPr>
      </w:pPr>
      <w:r>
        <w:t>Loads Faster</w:t>
      </w:r>
    </w:p>
    <w:p w14:paraId="51A988F4" w14:textId="68AA6859" w:rsidR="00A07339" w:rsidRPr="00A07339" w:rsidRDefault="00A07339" w:rsidP="00BD3954">
      <w:pPr>
        <w:pStyle w:val="ListParagraph"/>
        <w:numPr>
          <w:ilvl w:val="1"/>
          <w:numId w:val="39"/>
        </w:numPr>
      </w:pPr>
      <w:r>
        <w:t xml:space="preserve">Render pages are available to the browser sooner, so the </w:t>
      </w:r>
      <w:proofErr w:type="gramStart"/>
      <w:r>
        <w:t>server side</w:t>
      </w:r>
      <w:proofErr w:type="gramEnd"/>
      <w:r>
        <w:t xml:space="preserve"> applications loads faster</w:t>
      </w:r>
    </w:p>
    <w:p w14:paraId="694557F7" w14:textId="77777777" w:rsidR="00BA3A52" w:rsidRDefault="00BA3A52" w:rsidP="00EE42B3">
      <w:pPr>
        <w:pStyle w:val="Heading1"/>
      </w:pPr>
      <w:r w:rsidRPr="00531C26">
        <w:t>Explain Components, Modules and Services in Angular</w:t>
      </w:r>
    </w:p>
    <w:p w14:paraId="244C8FA6" w14:textId="77777777" w:rsidR="00BA3A52" w:rsidRDefault="00BA3A52" w:rsidP="00BA3A52">
      <w:r>
        <w:t>Modules:</w:t>
      </w:r>
    </w:p>
    <w:p w14:paraId="282FA2E1" w14:textId="77777777" w:rsidR="00BA3A52" w:rsidRDefault="00BA3A52" w:rsidP="00BD3954">
      <w:pPr>
        <w:pStyle w:val="ListParagraph"/>
        <w:numPr>
          <w:ilvl w:val="0"/>
          <w:numId w:val="15"/>
        </w:numPr>
      </w:pPr>
      <w:r w:rsidRPr="00E74B87">
        <w:t>A module is a place where we can group components, directives, services, and pipes</w:t>
      </w:r>
      <w:r>
        <w:t>.</w:t>
      </w:r>
    </w:p>
    <w:p w14:paraId="468867D5" w14:textId="77777777" w:rsidR="00BA3A52" w:rsidRDefault="00BA3A52" w:rsidP="00BD3954">
      <w:pPr>
        <w:pStyle w:val="ListParagraph"/>
        <w:numPr>
          <w:ilvl w:val="0"/>
          <w:numId w:val="14"/>
        </w:numPr>
      </w:pPr>
      <w:r>
        <w:t>Angular apps are modular in nature</w:t>
      </w:r>
    </w:p>
    <w:p w14:paraId="7A0424E7" w14:textId="77777777" w:rsidR="00BA3A52" w:rsidRDefault="00BA3A52" w:rsidP="00BD3954">
      <w:pPr>
        <w:pStyle w:val="ListParagraph"/>
        <w:numPr>
          <w:ilvl w:val="0"/>
          <w:numId w:val="14"/>
        </w:numPr>
      </w:pPr>
      <w:r>
        <w:t>Angular apps are collection of individual modules</w:t>
      </w:r>
    </w:p>
    <w:p w14:paraId="0C08998C" w14:textId="77777777" w:rsidR="00BA3A52" w:rsidRDefault="00BA3A52" w:rsidP="00BD3954">
      <w:pPr>
        <w:pStyle w:val="ListParagraph"/>
        <w:numPr>
          <w:ilvl w:val="0"/>
          <w:numId w:val="14"/>
        </w:numPr>
      </w:pPr>
      <w:r>
        <w:t xml:space="preserve">Every module is defined with @NgModule </w:t>
      </w:r>
      <w:proofErr w:type="spellStart"/>
      <w:r>
        <w:t>decorater</w:t>
      </w:r>
      <w:proofErr w:type="spellEnd"/>
      <w:r>
        <w:t>.</w:t>
      </w:r>
    </w:p>
    <w:p w14:paraId="40F74B6D" w14:textId="77777777" w:rsidR="00BA3A52" w:rsidRPr="00531C26" w:rsidRDefault="00BA3A52" w:rsidP="00BD3954">
      <w:pPr>
        <w:pStyle w:val="ListParagraph"/>
        <w:numPr>
          <w:ilvl w:val="0"/>
          <w:numId w:val="14"/>
        </w:numPr>
      </w:pPr>
      <w:r>
        <w:t xml:space="preserve">Every angular module </w:t>
      </w:r>
      <w:proofErr w:type="gramStart"/>
      <w:r>
        <w:t>contain</w:t>
      </w:r>
      <w:proofErr w:type="gramEnd"/>
      <w:r>
        <w:t xml:space="preserve"> one or more modules </w:t>
      </w:r>
      <w:proofErr w:type="spellStart"/>
      <w:r>
        <w:t>ie</w:t>
      </w:r>
      <w:proofErr w:type="spellEnd"/>
      <w:r>
        <w:t xml:space="preserve"> root module or app module</w:t>
      </w:r>
    </w:p>
    <w:p w14:paraId="6A157DF2" w14:textId="77777777" w:rsidR="00BA3A52" w:rsidRDefault="00BA3A52" w:rsidP="00BA3A52">
      <w:r>
        <w:t>Components:</w:t>
      </w:r>
    </w:p>
    <w:p w14:paraId="558D9597" w14:textId="77777777" w:rsidR="00BA3A52" w:rsidRDefault="00BA3A52" w:rsidP="00BD3954">
      <w:pPr>
        <w:pStyle w:val="ListParagraph"/>
        <w:numPr>
          <w:ilvl w:val="0"/>
          <w:numId w:val="14"/>
        </w:numPr>
      </w:pPr>
      <w:r>
        <w:t>Components are basic building blocks of which controls a part of UI for any application.</w:t>
      </w:r>
    </w:p>
    <w:p w14:paraId="33B0922E" w14:textId="77777777" w:rsidR="00BA3A52" w:rsidRDefault="00BA3A52" w:rsidP="00BA3A52">
      <w:r>
        <w:t>Services:</w:t>
      </w:r>
    </w:p>
    <w:p w14:paraId="17E4BDC3" w14:textId="77777777" w:rsidR="00BA3A52" w:rsidRDefault="00BA3A52" w:rsidP="00BD3954">
      <w:pPr>
        <w:pStyle w:val="ListParagraph"/>
        <w:numPr>
          <w:ilvl w:val="0"/>
          <w:numId w:val="14"/>
        </w:numPr>
      </w:pPr>
      <w:r w:rsidRPr="00E74B87">
        <w:t>The main objective of a service is to share data, functions with different components of an Angular application.</w:t>
      </w:r>
    </w:p>
    <w:p w14:paraId="3D50AD85" w14:textId="77777777" w:rsidR="00BA3A52" w:rsidRPr="0011618E" w:rsidRDefault="00BA3A52" w:rsidP="00EE42B3">
      <w:pPr>
        <w:pStyle w:val="Heading1"/>
      </w:pPr>
      <w:r w:rsidRPr="00343E1F">
        <w:t>Explain string interpolation and property binding in Angular.</w:t>
      </w:r>
    </w:p>
    <w:p w14:paraId="5B1D8C53" w14:textId="17CAA68D" w:rsidR="00BA3A52" w:rsidRDefault="00BA3A52" w:rsidP="00BD3954">
      <w:pPr>
        <w:pStyle w:val="ListParagraph"/>
        <w:numPr>
          <w:ilvl w:val="0"/>
          <w:numId w:val="14"/>
        </w:numPr>
      </w:pPr>
      <w:r>
        <w:t xml:space="preserve">String interpolation and </w:t>
      </w:r>
      <w:r w:rsidR="006E7C76">
        <w:t>property</w:t>
      </w:r>
      <w:r>
        <w:t xml:space="preserve"> binging are the part of databinding in angular</w:t>
      </w:r>
    </w:p>
    <w:p w14:paraId="3568479F" w14:textId="77777777" w:rsidR="006E7C76" w:rsidRDefault="006E7C76" w:rsidP="00BD3954">
      <w:pPr>
        <w:pStyle w:val="ListParagraph"/>
        <w:numPr>
          <w:ilvl w:val="0"/>
          <w:numId w:val="14"/>
        </w:numPr>
      </w:pPr>
      <w:r w:rsidRPr="006E7C76">
        <w:t xml:space="preserve">Data-binding is a feature in angular, which provides a way to communicate between the </w:t>
      </w:r>
      <w:proofErr w:type="gramStart"/>
      <w:r w:rsidRPr="006E7C76">
        <w:t>component(</w:t>
      </w:r>
      <w:proofErr w:type="gramEnd"/>
      <w:r w:rsidRPr="006E7C76">
        <w:t>Model) and its view(HTML template).</w:t>
      </w:r>
    </w:p>
    <w:p w14:paraId="2D3D99DF" w14:textId="7C0DB867" w:rsidR="006E7C76" w:rsidRPr="006E7C76" w:rsidRDefault="006E7C76" w:rsidP="00BD3954">
      <w:pPr>
        <w:pStyle w:val="ListParagraph"/>
        <w:numPr>
          <w:ilvl w:val="0"/>
          <w:numId w:val="14"/>
        </w:numPr>
      </w:pPr>
      <w:proofErr w:type="gramStart"/>
      <w:r w:rsidRPr="006E7C76">
        <w:t>Data-binding</w:t>
      </w:r>
      <w:proofErr w:type="gramEnd"/>
      <w:r w:rsidRPr="006E7C76">
        <w:t xml:space="preserve"> can be done in two ways, one-way binding and two-way binding.</w:t>
      </w:r>
    </w:p>
    <w:p w14:paraId="04739FAE" w14:textId="636ED065" w:rsidR="00BA3A52" w:rsidRDefault="00BA3A52" w:rsidP="00BD3954">
      <w:pPr>
        <w:pStyle w:val="ListParagraph"/>
        <w:numPr>
          <w:ilvl w:val="0"/>
          <w:numId w:val="14"/>
        </w:numPr>
      </w:pPr>
      <w:r w:rsidRPr="005A44DE">
        <w:rPr>
          <w:b/>
        </w:rPr>
        <w:t>String interpolation</w:t>
      </w:r>
      <w:r>
        <w:t xml:space="preserve"> and </w:t>
      </w:r>
      <w:r w:rsidRPr="005A44DE">
        <w:rPr>
          <w:b/>
        </w:rPr>
        <w:t>property binding</w:t>
      </w:r>
      <w:r>
        <w:t xml:space="preserve"> allow only </w:t>
      </w:r>
      <w:proofErr w:type="gramStart"/>
      <w:r w:rsidRPr="005A44DE">
        <w:rPr>
          <w:b/>
        </w:rPr>
        <w:t>one way</w:t>
      </w:r>
      <w:proofErr w:type="gramEnd"/>
      <w:r w:rsidRPr="005A44DE">
        <w:rPr>
          <w:b/>
        </w:rPr>
        <w:t xml:space="preserve"> data binding</w:t>
      </w:r>
      <w:r>
        <w:t>.</w:t>
      </w:r>
    </w:p>
    <w:p w14:paraId="62C18903" w14:textId="77777777" w:rsidR="00BA3A52" w:rsidRDefault="00BA3A52" w:rsidP="00BD3954">
      <w:pPr>
        <w:pStyle w:val="ListParagraph"/>
        <w:numPr>
          <w:ilvl w:val="0"/>
          <w:numId w:val="14"/>
        </w:numPr>
      </w:pPr>
      <w:r w:rsidRPr="005A44DE">
        <w:t xml:space="preserve">String interpolation uses the double curly braces </w:t>
      </w:r>
      <w:proofErr w:type="gramStart"/>
      <w:r w:rsidRPr="005A44DE">
        <w:t>{{ }</w:t>
      </w:r>
      <w:proofErr w:type="gramEnd"/>
      <w:r w:rsidRPr="005A44DE">
        <w:t>} to display data from the component.</w:t>
      </w:r>
    </w:p>
    <w:p w14:paraId="35B217C6" w14:textId="77777777" w:rsidR="00BA3A52" w:rsidRDefault="00BA3A52" w:rsidP="00BD3954">
      <w:pPr>
        <w:pStyle w:val="ListParagraph"/>
        <w:numPr>
          <w:ilvl w:val="0"/>
          <w:numId w:val="14"/>
        </w:numPr>
      </w:pPr>
      <w:r w:rsidRPr="005A44DE">
        <w:t>Using property binding, we can bind the DOM properties of an HTML element to a component's property.</w:t>
      </w:r>
    </w:p>
    <w:p w14:paraId="10622CFF" w14:textId="410A912C" w:rsidR="00B07333" w:rsidRDefault="00BA3A52" w:rsidP="00BD3954">
      <w:pPr>
        <w:pStyle w:val="ListParagraph"/>
        <w:numPr>
          <w:ilvl w:val="0"/>
          <w:numId w:val="14"/>
        </w:numPr>
      </w:pPr>
      <w:r w:rsidRPr="005A44DE">
        <w:t xml:space="preserve">Property binding uses the square brackets </w:t>
      </w:r>
      <w:proofErr w:type="gramStart"/>
      <w:r w:rsidRPr="005A44DE">
        <w:t>[ ]</w:t>
      </w:r>
      <w:proofErr w:type="gramEnd"/>
      <w:r w:rsidRPr="005A44DE">
        <w:t xml:space="preserve"> syntax.</w:t>
      </w:r>
    </w:p>
    <w:p w14:paraId="120AF4E1" w14:textId="77777777" w:rsidR="00F24DB0" w:rsidRPr="00F24DB0" w:rsidRDefault="00F24DB0" w:rsidP="00BD3954">
      <w:pPr>
        <w:numPr>
          <w:ilvl w:val="0"/>
          <w:numId w:val="14"/>
        </w:numPr>
        <w:spacing w:before="100" w:beforeAutospacing="1" w:after="100" w:afterAutospacing="1" w:line="240" w:lineRule="auto"/>
      </w:pPr>
      <w:r w:rsidRPr="00F24DB0">
        <w:rPr>
          <w:b/>
          <w:bCs/>
        </w:rPr>
        <w:lastRenderedPageBreak/>
        <w:t>Event Binding</w:t>
      </w:r>
      <w:r w:rsidRPr="00F24DB0">
        <w:t xml:space="preserve"> – Enables the application to respond to user input in the target environment</w:t>
      </w:r>
    </w:p>
    <w:p w14:paraId="49610FBD" w14:textId="77777777" w:rsidR="00F24DB0" w:rsidRPr="00F24DB0" w:rsidRDefault="00F24DB0" w:rsidP="00BD3954">
      <w:pPr>
        <w:numPr>
          <w:ilvl w:val="0"/>
          <w:numId w:val="14"/>
        </w:numPr>
        <w:spacing w:before="100" w:beforeAutospacing="1" w:after="100" w:afterAutospacing="1" w:line="240" w:lineRule="auto"/>
      </w:pPr>
      <w:r w:rsidRPr="00F24DB0">
        <w:rPr>
          <w:b/>
          <w:bCs/>
        </w:rPr>
        <w:t>Property Binding</w:t>
      </w:r>
      <w:r w:rsidRPr="00F24DB0">
        <w:t xml:space="preserve"> – Enables interpolation of values computed from application data into the HTML</w:t>
      </w:r>
    </w:p>
    <w:p w14:paraId="4D700C9E" w14:textId="1DE37ECC" w:rsidR="00F24DB0" w:rsidRPr="00F24DB0" w:rsidRDefault="00F24DB0" w:rsidP="00BD3954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1C3B"/>
          <w:sz w:val="24"/>
          <w:szCs w:val="24"/>
        </w:rPr>
      </w:pPr>
      <w:r w:rsidRPr="00F24DB0">
        <w:rPr>
          <w:b/>
          <w:bCs/>
        </w:rPr>
        <w:t>Two-way Binding</w:t>
      </w:r>
      <w:r w:rsidRPr="00F24DB0">
        <w:t xml:space="preserve"> – Changes made in the application state gets automatically reflected in the view and vice-versa. The </w:t>
      </w:r>
      <w:proofErr w:type="spellStart"/>
      <w:r w:rsidRPr="00F24DB0">
        <w:t>ngModel</w:t>
      </w:r>
      <w:proofErr w:type="spellEnd"/>
      <w:r w:rsidRPr="00F24DB0">
        <w:t xml:space="preserve"> directive is used for achieving this type of data binding</w:t>
      </w:r>
      <w:r w:rsidRPr="00F24DB0">
        <w:rPr>
          <w:rFonts w:ascii="Arial" w:eastAsia="Times New Roman" w:hAnsi="Arial" w:cs="Arial"/>
          <w:color w:val="001C3B"/>
          <w:sz w:val="24"/>
          <w:szCs w:val="24"/>
        </w:rPr>
        <w:t>.</w:t>
      </w:r>
    </w:p>
    <w:p w14:paraId="37BD29DD" w14:textId="13E478AA" w:rsidR="00BD6E8C" w:rsidRDefault="00BD6E8C" w:rsidP="00BD6E8C">
      <w:pPr>
        <w:pStyle w:val="Heading1"/>
      </w:pPr>
      <w:r>
        <w:t>How does one share data between components in angular?</w:t>
      </w:r>
    </w:p>
    <w:p w14:paraId="3EF5CC81" w14:textId="4709AC3B" w:rsidR="00BD6E8C" w:rsidRPr="00BD6E8C" w:rsidRDefault="00BD6E8C" w:rsidP="00BD3954">
      <w:pPr>
        <w:pStyle w:val="ListParagraph"/>
        <w:numPr>
          <w:ilvl w:val="0"/>
          <w:numId w:val="41"/>
        </w:numPr>
      </w:pPr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  <w:t>Parent to child using @Input decorator</w:t>
      </w:r>
    </w:p>
    <w:p w14:paraId="20B5446A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6666"/>
          <w:sz w:val="23"/>
          <w:szCs w:val="23"/>
          <w:bdr w:val="none" w:sz="0" w:space="0" w:color="auto" w:frame="1"/>
        </w:rPr>
        <w:t>@</w:t>
      </w:r>
      <w:proofErr w:type="gramStart"/>
      <w:r w:rsidRPr="00BD6E8C">
        <w:rPr>
          <w:rFonts w:ascii="Helvetica" w:eastAsia="Times New Roman" w:hAnsi="Helvetica" w:cs="Helvetica"/>
          <w:color w:val="006666"/>
          <w:sz w:val="23"/>
          <w:szCs w:val="23"/>
          <w:bdr w:val="none" w:sz="0" w:space="0" w:color="auto" w:frame="1"/>
        </w:rPr>
        <w:t>Component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{</w:t>
      </w:r>
    </w:p>
    <w:p w14:paraId="650E5406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selector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: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008800"/>
          <w:sz w:val="23"/>
          <w:szCs w:val="23"/>
          <w:bdr w:val="none" w:sz="0" w:space="0" w:color="auto" w:frame="1"/>
        </w:rPr>
        <w:t>'app-parent'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,</w:t>
      </w:r>
    </w:p>
    <w:p w14:paraId="71BA48E3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template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: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`</w:t>
      </w:r>
    </w:p>
    <w:p w14:paraId="128B1D16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 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&lt;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app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-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child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[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]=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&gt;&lt;/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app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-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child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&gt;</w:t>
      </w:r>
    </w:p>
    <w:p w14:paraId="7DE788C4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`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,</w:t>
      </w:r>
    </w:p>
    <w:p w14:paraId="3676B4C0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styleUrls</w:t>
      </w:r>
      <w:proofErr w:type="spellEnd"/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: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[</w:t>
      </w:r>
      <w:r w:rsidRPr="00BD6E8C">
        <w:rPr>
          <w:rFonts w:ascii="Helvetica" w:eastAsia="Times New Roman" w:hAnsi="Helvetica" w:cs="Helvetica"/>
          <w:color w:val="008800"/>
          <w:sz w:val="23"/>
          <w:szCs w:val="23"/>
          <w:bdr w:val="none" w:sz="0" w:space="0" w:color="auto" w:frame="1"/>
        </w:rPr>
        <w:t>'./parent.component.css'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]</w:t>
      </w:r>
    </w:p>
    <w:p w14:paraId="0300F2CF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})</w:t>
      </w:r>
    </w:p>
    <w:p w14:paraId="566FA67F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 w:rsidRPr="00BD6E8C">
        <w:rPr>
          <w:rFonts w:ascii="Helvetica" w:eastAsia="Times New Roman" w:hAnsi="Helvetica" w:cs="Helvetica"/>
          <w:color w:val="000088"/>
          <w:sz w:val="23"/>
          <w:szCs w:val="23"/>
          <w:bdr w:val="none" w:sz="0" w:space="0" w:color="auto" w:frame="1"/>
        </w:rPr>
        <w:t>export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000088"/>
          <w:sz w:val="23"/>
          <w:szCs w:val="23"/>
          <w:bdr w:val="none" w:sz="0" w:space="0" w:color="auto" w:frame="1"/>
        </w:rPr>
        <w:t>class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proofErr w:type="gramStart"/>
      <w:r w:rsidRPr="00BD6E8C">
        <w:rPr>
          <w:rFonts w:ascii="Helvetica" w:eastAsia="Times New Roman" w:hAnsi="Helvetica" w:cs="Helvetica"/>
          <w:color w:val="660066"/>
          <w:sz w:val="23"/>
          <w:szCs w:val="23"/>
          <w:bdr w:val="none" w:sz="0" w:space="0" w:color="auto" w:frame="1"/>
        </w:rPr>
        <w:t>ParentComponent</w:t>
      </w:r>
      <w:proofErr w:type="spellEnd"/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{</w:t>
      </w:r>
      <w:proofErr w:type="gramEnd"/>
    </w:p>
    <w:p w14:paraId="145331EE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proofErr w:type="gramStart"/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: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>string</w:t>
      </w:r>
      <w:proofErr w:type="spellEnd"/>
      <w:proofErr w:type="gramEnd"/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=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008800"/>
          <w:sz w:val="23"/>
          <w:szCs w:val="23"/>
          <w:bdr w:val="none" w:sz="0" w:space="0" w:color="auto" w:frame="1"/>
        </w:rPr>
        <w:t>"Message from parent"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;</w:t>
      </w:r>
    </w:p>
    <w:p w14:paraId="56AF2F22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gramStart"/>
      <w:r w:rsidRPr="00BD6E8C">
        <w:rPr>
          <w:rFonts w:ascii="Helvetica" w:eastAsia="Times New Roman" w:hAnsi="Helvetica" w:cs="Helvetica"/>
          <w:color w:val="000088"/>
          <w:sz w:val="23"/>
          <w:szCs w:val="23"/>
          <w:bdr w:val="none" w:sz="0" w:space="0" w:color="auto" w:frame="1"/>
        </w:rPr>
        <w:t>constructor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)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{</w:t>
      </w: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19B0039F" w14:textId="08C29E69" w:rsid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</w:pPr>
      <w:r w:rsidRPr="00BD6E8C">
        <w:rPr>
          <w:rFonts w:ascii="Helvetica" w:eastAsia="Times New Roman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 w:rsidRPr="00BD6E8C">
        <w:rPr>
          <w:rFonts w:ascii="Helvetica" w:eastAsia="Times New Roman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0CC9D141" w14:textId="77777777" w:rsidR="00BD6E8C" w:rsidRPr="00BD6E8C" w:rsidRDefault="00BD6E8C" w:rsidP="00BD6E8C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1440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</w:p>
    <w:p w14:paraId="59212E65" w14:textId="24921DA9" w:rsidR="00BD6E8C" w:rsidRDefault="00BD6E8C" w:rsidP="00BD6E8C">
      <w:pPr>
        <w:pStyle w:val="ListParagraph"/>
        <w:ind w:left="1440"/>
      </w:pPr>
    </w:p>
    <w:p w14:paraId="3EA89693" w14:textId="130251F8" w:rsidR="00BD6E8C" w:rsidRPr="00BD6E8C" w:rsidRDefault="00BD6E8C" w:rsidP="00BD3954">
      <w:pPr>
        <w:pStyle w:val="ListParagraph"/>
        <w:numPr>
          <w:ilvl w:val="0"/>
          <w:numId w:val="14"/>
        </w:numPr>
      </w:pPr>
      <w:r w:rsidRPr="00BD6E8C">
        <w:t>In the above parent component, we are passing “data” property to the following child component</w:t>
      </w:r>
    </w:p>
    <w:p w14:paraId="3A23AD91" w14:textId="356D56D2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import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gramStart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typ"/>
          <w:rFonts w:ascii="Helvetica" w:hAnsi="Helvetica" w:cs="Helvetica"/>
          <w:color w:val="660066"/>
          <w:sz w:val="23"/>
          <w:szCs w:val="23"/>
          <w:bdr w:val="none" w:sz="0" w:space="0" w:color="auto" w:frame="1"/>
        </w:rPr>
        <w:t>Component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,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typ"/>
          <w:rFonts w:ascii="Helvetica" w:hAnsi="Helvetica" w:cs="Helvetica"/>
          <w:color w:val="660066"/>
          <w:sz w:val="23"/>
          <w:szCs w:val="23"/>
          <w:bdr w:val="none" w:sz="0" w:space="0" w:color="auto" w:frame="1"/>
        </w:rPr>
        <w:t>Inpu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from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str"/>
          <w:rFonts w:ascii="Helvetica" w:eastAsiaTheme="majorEastAsia" w:hAnsi="Helvetica" w:cs="Helvetica"/>
          <w:color w:val="008800"/>
          <w:sz w:val="23"/>
          <w:szCs w:val="23"/>
          <w:bdr w:val="none" w:sz="0" w:space="0" w:color="auto" w:frame="1"/>
        </w:rPr>
        <w:t>'@angular/core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;</w:t>
      </w:r>
    </w:p>
    <w:p w14:paraId="05C67550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298F252D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@</w:t>
      </w:r>
      <w:proofErr w:type="gramStart"/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Compon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</w:p>
    <w:p w14:paraId="7392022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selector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str"/>
          <w:rFonts w:ascii="Helvetica" w:eastAsiaTheme="majorEastAsia" w:hAnsi="Helvetica" w:cs="Helvetica"/>
          <w:color w:val="008800"/>
          <w:sz w:val="23"/>
          <w:szCs w:val="23"/>
          <w:bdr w:val="none" w:sz="0" w:space="0" w:color="auto" w:frame="1"/>
        </w:rPr>
        <w:t>'app-child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,</w:t>
      </w:r>
    </w:p>
    <w:p w14:paraId="4369144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gram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template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`</w:t>
      </w:r>
      <w:proofErr w:type="gramEnd"/>
    </w:p>
    <w:p w14:paraId="313B51D7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lt;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p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gt;{{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proofErr w:type="gramStart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}&lt;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/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p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gt;</w:t>
      </w:r>
    </w:p>
    <w:p w14:paraId="4BBF767A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`,</w:t>
      </w:r>
    </w:p>
    <w:p w14:paraId="0B310A3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styleUrls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[</w:t>
      </w:r>
      <w:r>
        <w:rPr>
          <w:rStyle w:val="str"/>
          <w:rFonts w:ascii="Helvetica" w:eastAsiaTheme="majorEastAsia" w:hAnsi="Helvetica" w:cs="Helvetica"/>
          <w:color w:val="008800"/>
          <w:sz w:val="23"/>
          <w:szCs w:val="23"/>
          <w:bdr w:val="none" w:sz="0" w:space="0" w:color="auto" w:frame="1"/>
        </w:rPr>
        <w:t>'./child.component.css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]</w:t>
      </w:r>
    </w:p>
    <w:p w14:paraId="7361253C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)</w:t>
      </w:r>
    </w:p>
    <w:p w14:paraId="70DE5F69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export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class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typ"/>
          <w:rFonts w:ascii="Helvetica" w:hAnsi="Helvetica" w:cs="Helvetica"/>
          <w:color w:val="660066"/>
          <w:sz w:val="23"/>
          <w:szCs w:val="23"/>
          <w:bdr w:val="none" w:sz="0" w:space="0" w:color="auto" w:frame="1"/>
        </w:rPr>
        <w:t>ChildComponent</w:t>
      </w:r>
      <w:proofErr w:type="spell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</w:p>
    <w:p w14:paraId="1DFF3FA6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@</w:t>
      </w:r>
      <w:proofErr w:type="gramStart"/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Inpu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string</w:t>
      </w:r>
      <w:proofErr w:type="spellEnd"/>
    </w:p>
    <w:p w14:paraId="64398A8F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gramStart"/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constructor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0E858630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Fonts w:ascii="Consolas" w:hAnsi="Consolas"/>
          <w:color w:val="000000"/>
          <w:sz w:val="18"/>
          <w:szCs w:val="18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1488A561" w14:textId="1C92CEEF" w:rsidR="00BD6E8C" w:rsidRDefault="00BD6E8C" w:rsidP="00BD6E8C"/>
    <w:p w14:paraId="471970DA" w14:textId="662CB7FF" w:rsidR="00BD6E8C" w:rsidRDefault="00BD6E8C" w:rsidP="00BD6E8C">
      <w:pP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</w:pPr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  <w:t>Child to parent using @ViewChild decorator</w:t>
      </w:r>
    </w:p>
    <w:p w14:paraId="5C9B8F5F" w14:textId="5E461612" w:rsidR="00BD6E8C" w:rsidRDefault="00BD6E8C" w:rsidP="00BD6E8C">
      <w:pP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</w:pPr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  <w:t xml:space="preserve">Child to parent using @Output and </w:t>
      </w:r>
      <w:proofErr w:type="spellStart"/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  <w:shd w:val="clear" w:color="auto" w:fill="F8FCFD"/>
        </w:rPr>
        <w:t>EventEmitter</w:t>
      </w:r>
      <w:proofErr w:type="spellEnd"/>
    </w:p>
    <w:p w14:paraId="7D841407" w14:textId="77777777" w:rsidR="00BD6E8C" w:rsidRDefault="00BD6E8C" w:rsidP="00BD6E8C">
      <w:pPr>
        <w:pStyle w:val="NormalWeb"/>
        <w:shd w:val="clear" w:color="auto" w:fill="F8FCFD"/>
        <w:spacing w:before="0" w:beforeAutospacing="0" w:after="150" w:afterAutospacing="0"/>
        <w:jc w:val="both"/>
        <w:textAlignment w:val="baseline"/>
        <w:rPr>
          <w:rFonts w:ascii="Helvetica" w:hAnsi="Helvetica" w:cs="Helvetica"/>
          <w:color w:val="7E868E"/>
          <w:sz w:val="23"/>
          <w:szCs w:val="23"/>
        </w:rPr>
      </w:pPr>
      <w:r>
        <w:rPr>
          <w:rFonts w:ascii="Helvetica" w:hAnsi="Helvetica" w:cs="Helvetica"/>
          <w:color w:val="7E868E"/>
          <w:sz w:val="23"/>
          <w:szCs w:val="23"/>
        </w:rPr>
        <w:t>Child Component:</w:t>
      </w:r>
    </w:p>
    <w:p w14:paraId="4F014176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</w:t>
      </w:r>
    </w:p>
    <w:p w14:paraId="7E391B83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import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Compon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,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Outpu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,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EventEmitter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from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'@angular/core</w:t>
      </w:r>
      <w:proofErr w:type="gramStart"/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;</w:t>
      </w:r>
      <w:proofErr w:type="gramEnd"/>
    </w:p>
    <w:p w14:paraId="6FE17403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372C8802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lastRenderedPageBreak/>
        <w:t xml:space="preserve">      </w:t>
      </w:r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@</w:t>
      </w:r>
      <w:proofErr w:type="gramStart"/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Compon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</w:p>
    <w:p w14:paraId="426A8460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selector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'app-child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,</w:t>
      </w:r>
    </w:p>
    <w:p w14:paraId="0B6533F1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gram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template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`</w:t>
      </w:r>
      <w:proofErr w:type="gramEnd"/>
    </w:p>
    <w:p w14:paraId="44864897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lt;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button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click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=</w:t>
      </w:r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"</w:t>
      </w:r>
      <w:proofErr w:type="spellStart"/>
      <w:proofErr w:type="gramStart"/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emitData</w:t>
      </w:r>
      <w:proofErr w:type="spellEnd"/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)"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gt;</w:t>
      </w:r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Click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to emit data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lt;/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button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gt;</w:t>
      </w:r>
    </w:p>
    <w:p w14:paraId="6E9BB0DA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`,</w:t>
      </w:r>
    </w:p>
    <w:p w14:paraId="65DC9FE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styleUrls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[</w:t>
      </w:r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'./child.component.css'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]</w:t>
      </w:r>
    </w:p>
    <w:p w14:paraId="5BEEE20A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)</w:t>
      </w:r>
    </w:p>
    <w:p w14:paraId="76628F4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export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class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ChildComponent</w:t>
      </w:r>
      <w:proofErr w:type="spell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</w:p>
    <w:p w14:paraId="3E1F2AA6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4CB40163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proofErr w:type="gram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: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string</w:t>
      </w:r>
      <w:proofErr w:type="spellEnd"/>
      <w:proofErr w:type="gram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=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str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"Message from child to parent"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;</w:t>
      </w:r>
    </w:p>
    <w:p w14:paraId="30A62010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7028CB45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@</w:t>
      </w:r>
      <w:proofErr w:type="gramStart"/>
      <w:r>
        <w:rPr>
          <w:rStyle w:val="lit"/>
          <w:rFonts w:ascii="Helvetica" w:hAnsi="Helvetica" w:cs="Helvetica"/>
          <w:color w:val="006666"/>
          <w:sz w:val="23"/>
          <w:szCs w:val="23"/>
          <w:bdr w:val="none" w:sz="0" w:space="0" w:color="auto" w:frame="1"/>
        </w:rPr>
        <w:t>Outpu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Event</w:t>
      </w:r>
      <w:proofErr w:type="spell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=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new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proofErr w:type="spellStart"/>
      <w:r>
        <w:rPr>
          <w:rStyle w:val="typ"/>
          <w:rFonts w:ascii="Helvetica" w:eastAsiaTheme="majorEastAsia" w:hAnsi="Helvetica" w:cs="Helvetica"/>
          <w:color w:val="660066"/>
          <w:sz w:val="23"/>
          <w:szCs w:val="23"/>
          <w:bdr w:val="none" w:sz="0" w:space="0" w:color="auto" w:frame="1"/>
        </w:rPr>
        <w:t>EventEmitter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lt;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string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&gt;();</w:t>
      </w:r>
    </w:p>
    <w:p w14:paraId="680AFE8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08D2EFE3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gramStart"/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constructor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{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1F499A7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</w:p>
    <w:p w14:paraId="65B71673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proofErr w:type="gram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emitData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{</w:t>
      </w:r>
    </w:p>
    <w:p w14:paraId="3BE53077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  </w:t>
      </w:r>
      <w:proofErr w:type="spellStart"/>
      <w:proofErr w:type="gramStart"/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this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.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Ev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.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emit</w:t>
      </w:r>
      <w:proofErr w:type="spellEnd"/>
      <w:proofErr w:type="gram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proofErr w:type="spellStart"/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this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.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;</w:t>
      </w:r>
    </w:p>
    <w:p w14:paraId="62811447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0CF3D9D6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01F8ABC1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</w:t>
      </w:r>
    </w:p>
    <w:p w14:paraId="3BE1C9C1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Fonts w:ascii="Consolas" w:hAnsi="Consolas"/>
          <w:color w:val="000000"/>
          <w:sz w:val="18"/>
          <w:szCs w:val="18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</w:t>
      </w:r>
    </w:p>
    <w:p w14:paraId="6005C542" w14:textId="77777777" w:rsidR="00BD6E8C" w:rsidRDefault="00BD6E8C" w:rsidP="00BD6E8C">
      <w:pPr>
        <w:pStyle w:val="NormalWeb"/>
        <w:shd w:val="clear" w:color="auto" w:fill="F8FCFD"/>
        <w:spacing w:before="0" w:beforeAutospacing="0" w:after="0" w:afterAutospacing="0"/>
        <w:jc w:val="both"/>
        <w:textAlignment w:val="baseline"/>
        <w:rPr>
          <w:rFonts w:ascii="Helvetica" w:hAnsi="Helvetica" w:cs="Helvetica"/>
          <w:color w:val="7E868E"/>
          <w:sz w:val="23"/>
          <w:szCs w:val="23"/>
        </w:rPr>
      </w:pPr>
      <w:r>
        <w:rPr>
          <w:rFonts w:ascii="Helvetica" w:hAnsi="Helvetica" w:cs="Helvetica"/>
          <w:color w:val="7E868E"/>
          <w:sz w:val="23"/>
          <w:szCs w:val="23"/>
        </w:rPr>
        <w:t>As you can see in the child component, we have used </w:t>
      </w:r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</w:rPr>
        <w:t>@Output</w:t>
      </w:r>
      <w:r>
        <w:rPr>
          <w:rFonts w:ascii="Helvetica" w:hAnsi="Helvetica" w:cs="Helvetica"/>
          <w:color w:val="7E868E"/>
          <w:sz w:val="23"/>
          <w:szCs w:val="23"/>
        </w:rPr>
        <w:t> property to bind an </w:t>
      </w:r>
      <w:proofErr w:type="spellStart"/>
      <w:r>
        <w:rPr>
          <w:rFonts w:ascii="Helvetica" w:hAnsi="Helvetica" w:cs="Helvetica"/>
          <w:b/>
          <w:bCs/>
          <w:color w:val="7E868E"/>
          <w:sz w:val="23"/>
          <w:szCs w:val="23"/>
          <w:bdr w:val="none" w:sz="0" w:space="0" w:color="auto" w:frame="1"/>
        </w:rPr>
        <w:t>EventEmitter</w:t>
      </w:r>
      <w:proofErr w:type="spellEnd"/>
      <w:r>
        <w:rPr>
          <w:rFonts w:ascii="Helvetica" w:hAnsi="Helvetica" w:cs="Helvetica"/>
          <w:color w:val="7E868E"/>
          <w:sz w:val="23"/>
          <w:szCs w:val="23"/>
        </w:rPr>
        <w:t>. This event emitter emits data when the button in the template is clicked.</w:t>
      </w:r>
      <w:r>
        <w:rPr>
          <w:rFonts w:ascii="Helvetica" w:hAnsi="Helvetica" w:cs="Helvetica"/>
          <w:color w:val="7E868E"/>
          <w:sz w:val="23"/>
          <w:szCs w:val="23"/>
        </w:rPr>
        <w:br/>
      </w:r>
      <w:r>
        <w:rPr>
          <w:rFonts w:ascii="Helvetica" w:hAnsi="Helvetica" w:cs="Helvetica"/>
          <w:color w:val="7E868E"/>
          <w:sz w:val="23"/>
          <w:szCs w:val="23"/>
        </w:rPr>
        <w:br/>
        <w:t>In the parent component’s template we can capture the emitted data like this:</w:t>
      </w:r>
    </w:p>
    <w:p w14:paraId="586D6525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</w:t>
      </w:r>
    </w:p>
    <w:p w14:paraId="77CE130E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tag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&lt;app-child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(</w:t>
      </w:r>
      <w:proofErr w:type="spellStart"/>
      <w:r>
        <w:rPr>
          <w:rStyle w:val="atn"/>
          <w:rFonts w:ascii="Helvetica" w:hAnsi="Helvetica" w:cs="Helvetica"/>
          <w:color w:val="660066"/>
          <w:sz w:val="23"/>
          <w:szCs w:val="23"/>
          <w:bdr w:val="none" w:sz="0" w:space="0" w:color="auto" w:frame="1"/>
        </w:rPr>
        <w:t>dataEvent</w:t>
      </w:r>
      <w:proofErr w:type="spell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)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=</w:t>
      </w:r>
      <w:r>
        <w:rPr>
          <w:rStyle w:val="atv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"</w:t>
      </w:r>
      <w:proofErr w:type="spellStart"/>
      <w:r>
        <w:rPr>
          <w:rStyle w:val="atv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receiveData</w:t>
      </w:r>
      <w:proofErr w:type="spellEnd"/>
      <w:r>
        <w:rPr>
          <w:rStyle w:val="atv"/>
          <w:rFonts w:ascii="Helvetica" w:hAnsi="Helvetica" w:cs="Helvetica"/>
          <w:color w:val="008800"/>
          <w:sz w:val="23"/>
          <w:szCs w:val="23"/>
          <w:bdr w:val="none" w:sz="0" w:space="0" w:color="auto" w:frame="1"/>
        </w:rPr>
        <w:t>($event)"</w:t>
      </w:r>
      <w:r>
        <w:rPr>
          <w:rStyle w:val="tag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&gt;&lt;/app-child&gt;</w:t>
      </w:r>
    </w:p>
    <w:p w14:paraId="37BDFF64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</w:t>
      </w:r>
    </w:p>
    <w:p w14:paraId="0EFB6A2F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Fonts w:ascii="Consolas" w:hAnsi="Consolas"/>
          <w:color w:val="000000"/>
          <w:sz w:val="18"/>
          <w:szCs w:val="18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</w:t>
      </w:r>
    </w:p>
    <w:p w14:paraId="5E255228" w14:textId="77777777" w:rsidR="00BD6E8C" w:rsidRDefault="00BD6E8C" w:rsidP="00BD6E8C">
      <w:pPr>
        <w:pStyle w:val="NormalWeb"/>
        <w:shd w:val="clear" w:color="auto" w:fill="F8FCFD"/>
        <w:spacing w:before="0" w:beforeAutospacing="0" w:after="150" w:afterAutospacing="0"/>
        <w:jc w:val="both"/>
        <w:textAlignment w:val="baseline"/>
        <w:rPr>
          <w:rFonts w:ascii="Helvetica" w:hAnsi="Helvetica" w:cs="Helvetica"/>
          <w:color w:val="7E868E"/>
          <w:sz w:val="23"/>
          <w:szCs w:val="23"/>
        </w:rPr>
      </w:pPr>
      <w:r>
        <w:rPr>
          <w:rFonts w:ascii="Helvetica" w:hAnsi="Helvetica" w:cs="Helvetica"/>
          <w:color w:val="7E868E"/>
          <w:sz w:val="23"/>
          <w:szCs w:val="23"/>
        </w:rPr>
        <w:t xml:space="preserve">Then inside the </w:t>
      </w:r>
      <w:proofErr w:type="spellStart"/>
      <w:r>
        <w:rPr>
          <w:rFonts w:ascii="Helvetica" w:hAnsi="Helvetica" w:cs="Helvetica"/>
          <w:color w:val="7E868E"/>
          <w:sz w:val="23"/>
          <w:szCs w:val="23"/>
        </w:rPr>
        <w:t>receiveData</w:t>
      </w:r>
      <w:proofErr w:type="spellEnd"/>
      <w:r>
        <w:rPr>
          <w:rFonts w:ascii="Helvetica" w:hAnsi="Helvetica" w:cs="Helvetica"/>
          <w:color w:val="7E868E"/>
          <w:sz w:val="23"/>
          <w:szCs w:val="23"/>
        </w:rPr>
        <w:t xml:space="preserve"> function we can handle the emitted data:</w:t>
      </w:r>
    </w:p>
    <w:p w14:paraId="58CDB480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</w:t>
      </w:r>
    </w:p>
    <w:p w14:paraId="669288E2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proofErr w:type="spell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receiveData</w:t>
      </w:r>
      <w:proofErr w:type="spellEnd"/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(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$</w:t>
      </w:r>
      <w:proofErr w:type="gramStart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ev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){</w:t>
      </w:r>
      <w:proofErr w:type="gramEnd"/>
    </w:p>
    <w:p w14:paraId="1E9A4602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  </w:t>
      </w:r>
      <w:proofErr w:type="spellStart"/>
      <w:proofErr w:type="gramStart"/>
      <w:r>
        <w:rPr>
          <w:rStyle w:val="kwd"/>
          <w:rFonts w:ascii="Helvetica" w:hAnsi="Helvetica" w:cs="Helvetica"/>
          <w:color w:val="000088"/>
          <w:sz w:val="23"/>
          <w:szCs w:val="23"/>
          <w:bdr w:val="none" w:sz="0" w:space="0" w:color="auto" w:frame="1"/>
        </w:rPr>
        <w:t>this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.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>dataFromChild</w:t>
      </w:r>
      <w:proofErr w:type="spellEnd"/>
      <w:proofErr w:type="gramEnd"/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=</w:t>
      </w: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$event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;</w:t>
      </w:r>
    </w:p>
    <w:p w14:paraId="1F7C7087" w14:textId="77777777" w:rsidR="00BD6E8C" w:rsidRDefault="00BD6E8C" w:rsidP="00BD6E8C">
      <w:pPr>
        <w:pStyle w:val="HTMLPreformatted"/>
        <w:shd w:val="clear" w:color="auto" w:fill="F5F5F5"/>
        <w:wordWrap w:val="0"/>
        <w:textAlignment w:val="baseline"/>
        <w:rPr>
          <w:rFonts w:ascii="Consolas" w:hAnsi="Consolas"/>
          <w:color w:val="000000"/>
          <w:sz w:val="18"/>
          <w:szCs w:val="18"/>
        </w:rPr>
      </w:pPr>
      <w:r>
        <w:rPr>
          <w:rStyle w:val="pln"/>
          <w:rFonts w:ascii="Helvetica" w:hAnsi="Helvetica" w:cs="Helvetica"/>
          <w:color w:val="000000"/>
          <w:sz w:val="23"/>
          <w:szCs w:val="23"/>
          <w:bdr w:val="none" w:sz="0" w:space="0" w:color="auto" w:frame="1"/>
        </w:rPr>
        <w:t xml:space="preserve">      </w:t>
      </w:r>
      <w:r>
        <w:rPr>
          <w:rStyle w:val="pun"/>
          <w:rFonts w:ascii="Helvetica" w:hAnsi="Helvetica" w:cs="Helvetica"/>
          <w:color w:val="666600"/>
          <w:sz w:val="23"/>
          <w:szCs w:val="23"/>
          <w:bdr w:val="none" w:sz="0" w:space="0" w:color="auto" w:frame="1"/>
        </w:rPr>
        <w:t>}</w:t>
      </w:r>
    </w:p>
    <w:p w14:paraId="41C9965E" w14:textId="3B840BF6" w:rsidR="00BD6E8C" w:rsidRDefault="00BD6E8C" w:rsidP="00BD6E8C"/>
    <w:p w14:paraId="53CBAA84" w14:textId="313B3C1D" w:rsidR="00F24DB0" w:rsidRDefault="00F24DB0" w:rsidP="00F24DB0">
      <w:pPr>
        <w:pStyle w:val="Heading1"/>
      </w:pPr>
      <w:r>
        <w:t xml:space="preserve">Filters in Angular </w:t>
      </w:r>
      <w:proofErr w:type="spellStart"/>
      <w:r>
        <w:t>js</w:t>
      </w:r>
      <w:proofErr w:type="spellEnd"/>
    </w:p>
    <w:p w14:paraId="2D3F31CE" w14:textId="55143EDA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currency – Formats a number to the currency format</w:t>
      </w:r>
    </w:p>
    <w:p w14:paraId="6C668081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date – Formats a data to some specific format</w:t>
      </w:r>
    </w:p>
    <w:p w14:paraId="335CB872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filter – Selects a subset of items from an array</w:t>
      </w:r>
    </w:p>
    <w:p w14:paraId="071CB054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json – Formats an object to a JSON string</w:t>
      </w:r>
    </w:p>
    <w:p w14:paraId="72A541DB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proofErr w:type="spellStart"/>
      <w:r w:rsidRPr="00F24DB0">
        <w:t>limitTo</w:t>
      </w:r>
      <w:proofErr w:type="spellEnd"/>
      <w:r w:rsidRPr="00F24DB0">
        <w:t xml:space="preserve"> – Limits an array or string into a specified number of characters or elements</w:t>
      </w:r>
    </w:p>
    <w:p w14:paraId="48DC695E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lowercase – Formats a string to lowercase</w:t>
      </w:r>
    </w:p>
    <w:p w14:paraId="4AC309E6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r w:rsidRPr="00F24DB0">
        <w:t>number – Formats a number to a string</w:t>
      </w:r>
    </w:p>
    <w:p w14:paraId="375F92B9" w14:textId="77777777" w:rsidR="00F24DB0" w:rsidRPr="00F24DB0" w:rsidRDefault="00F24DB0" w:rsidP="00BD3954">
      <w:pPr>
        <w:numPr>
          <w:ilvl w:val="0"/>
          <w:numId w:val="44"/>
        </w:numPr>
        <w:spacing w:before="100" w:beforeAutospacing="1" w:after="100" w:afterAutospacing="1" w:line="240" w:lineRule="auto"/>
      </w:pPr>
      <w:proofErr w:type="spellStart"/>
      <w:r w:rsidRPr="00F24DB0">
        <w:t>orderBy</w:t>
      </w:r>
      <w:proofErr w:type="spellEnd"/>
      <w:r w:rsidRPr="00F24DB0">
        <w:t xml:space="preserve"> – Orders an array by an expression</w:t>
      </w:r>
    </w:p>
    <w:p w14:paraId="487DF2E9" w14:textId="688C98B3" w:rsidR="00F24DB0" w:rsidRPr="00F24DB0" w:rsidRDefault="00F24DB0" w:rsidP="00F24DB0"/>
    <w:p w14:paraId="15E79A37" w14:textId="4DE61FE3" w:rsidR="00BA3A52" w:rsidRPr="005A669B" w:rsidRDefault="00BA3A52" w:rsidP="00EE42B3">
      <w:pPr>
        <w:pStyle w:val="Heading1"/>
      </w:pPr>
      <w:r>
        <w:t>What is scope in AngularJS</w:t>
      </w:r>
    </w:p>
    <w:p w14:paraId="7113F510" w14:textId="77777777" w:rsidR="00BA3A52" w:rsidRDefault="00BA3A52" w:rsidP="00BD3954">
      <w:pPr>
        <w:pStyle w:val="ListParagraph"/>
        <w:numPr>
          <w:ilvl w:val="0"/>
          <w:numId w:val="16"/>
        </w:numPr>
      </w:pPr>
      <w:r>
        <w:t>Scopes are objects that refer to the model. They act as glue between the controllers and view.</w:t>
      </w:r>
    </w:p>
    <w:p w14:paraId="25AD52C9" w14:textId="77777777" w:rsidR="00BA3A52" w:rsidRDefault="00BA3A52" w:rsidP="00BD3954">
      <w:pPr>
        <w:pStyle w:val="ListParagraph"/>
        <w:numPr>
          <w:ilvl w:val="0"/>
          <w:numId w:val="16"/>
        </w:numPr>
      </w:pPr>
      <w:r>
        <w:t xml:space="preserve">Two types of scopes </w:t>
      </w:r>
    </w:p>
    <w:p w14:paraId="054DB91F" w14:textId="77777777" w:rsidR="00BA3A52" w:rsidRDefault="00BA3A52" w:rsidP="00BD3954">
      <w:pPr>
        <w:pStyle w:val="ListParagraph"/>
        <w:numPr>
          <w:ilvl w:val="1"/>
          <w:numId w:val="16"/>
        </w:numPr>
      </w:pPr>
      <w:r>
        <w:t xml:space="preserve">Local scope </w:t>
      </w:r>
    </w:p>
    <w:p w14:paraId="11C39469" w14:textId="77777777" w:rsidR="00BA3A52" w:rsidRDefault="00BA3A52" w:rsidP="00BD3954">
      <w:pPr>
        <w:pStyle w:val="ListParagraph"/>
        <w:numPr>
          <w:ilvl w:val="1"/>
          <w:numId w:val="16"/>
        </w:numPr>
      </w:pPr>
      <w:r>
        <w:t xml:space="preserve">Global scope </w:t>
      </w:r>
    </w:p>
    <w:p w14:paraId="172131D3" w14:textId="77777777" w:rsidR="00BA3A52" w:rsidRDefault="00BA3A52" w:rsidP="00EE42B3">
      <w:pPr>
        <w:pStyle w:val="Heading1"/>
      </w:pPr>
      <w:r>
        <w:t xml:space="preserve">Promise and observable </w:t>
      </w:r>
    </w:p>
    <w:p w14:paraId="6F812F89" w14:textId="77777777" w:rsidR="00BA3A52" w:rsidRDefault="00BA3A52" w:rsidP="00BD3954">
      <w:pPr>
        <w:pStyle w:val="ListParagraph"/>
        <w:numPr>
          <w:ilvl w:val="0"/>
          <w:numId w:val="17"/>
        </w:numPr>
      </w:pPr>
      <w:r>
        <w:t>Promise</w:t>
      </w:r>
    </w:p>
    <w:p w14:paraId="4A098A56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A promise is java script object that links producing code and consuming code</w:t>
      </w:r>
    </w:p>
    <w:p w14:paraId="6B0CF0E9" w14:textId="77777777" w:rsidR="00BA3A52" w:rsidRDefault="00BA3A52" w:rsidP="00BD3954">
      <w:pPr>
        <w:pStyle w:val="ListParagraph"/>
        <w:numPr>
          <w:ilvl w:val="2"/>
          <w:numId w:val="17"/>
        </w:numPr>
      </w:pPr>
      <w:r>
        <w:t>Producing code – code that can take some time.</w:t>
      </w:r>
    </w:p>
    <w:p w14:paraId="6A831B85" w14:textId="77777777" w:rsidR="00BA3A52" w:rsidRDefault="00BA3A52" w:rsidP="00BD3954">
      <w:pPr>
        <w:pStyle w:val="ListParagraph"/>
        <w:numPr>
          <w:ilvl w:val="2"/>
          <w:numId w:val="17"/>
        </w:numPr>
      </w:pPr>
      <w:r>
        <w:t>Consuming code – code that must wait for the result</w:t>
      </w:r>
    </w:p>
    <w:p w14:paraId="42C3A757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Promise executes immediately</w:t>
      </w:r>
    </w:p>
    <w:p w14:paraId="66F78F44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 xml:space="preserve">Promise is always synchronous </w:t>
      </w:r>
    </w:p>
    <w:p w14:paraId="42401BAA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Holds single value</w:t>
      </w:r>
    </w:p>
    <w:p w14:paraId="30721B2E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It is not lazy and eager</w:t>
      </w:r>
    </w:p>
    <w:p w14:paraId="2489860F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Cannot canceled by any method</w:t>
      </w:r>
    </w:p>
    <w:p w14:paraId="4AE8B8D4" w14:textId="77777777" w:rsidR="00BA3A52" w:rsidRDefault="00BA3A52" w:rsidP="00BD3954">
      <w:pPr>
        <w:pStyle w:val="ListParagraph"/>
        <w:numPr>
          <w:ilvl w:val="0"/>
          <w:numId w:val="17"/>
        </w:numPr>
      </w:pPr>
      <w:r>
        <w:t>observable</w:t>
      </w:r>
    </w:p>
    <w:p w14:paraId="5D076C83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>observable handle notification</w:t>
      </w:r>
    </w:p>
    <w:p w14:paraId="00DAD315" w14:textId="29C7BE60" w:rsidR="00BA3A52" w:rsidRDefault="00BA3A52" w:rsidP="00BD3954">
      <w:pPr>
        <w:pStyle w:val="ListParagraph"/>
        <w:numPr>
          <w:ilvl w:val="1"/>
          <w:numId w:val="17"/>
        </w:numPr>
      </w:pPr>
      <w:r>
        <w:t xml:space="preserve">observable can be </w:t>
      </w:r>
      <w:r w:rsidR="006E7C76">
        <w:t>both</w:t>
      </w:r>
      <w:r>
        <w:t xml:space="preserve"> synchronous </w:t>
      </w:r>
      <w:proofErr w:type="gramStart"/>
      <w:r>
        <w:t>or</w:t>
      </w:r>
      <w:proofErr w:type="gramEnd"/>
      <w:r>
        <w:t xml:space="preserve"> asynchronous</w:t>
      </w:r>
    </w:p>
    <w:p w14:paraId="65E078E9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 xml:space="preserve">holds multiple values </w:t>
      </w:r>
    </w:p>
    <w:p w14:paraId="6F8B69E5" w14:textId="77777777" w:rsidR="00BA3A52" w:rsidRDefault="00BA3A52" w:rsidP="00BD3954">
      <w:pPr>
        <w:pStyle w:val="ListParagraph"/>
        <w:numPr>
          <w:ilvl w:val="1"/>
          <w:numId w:val="17"/>
        </w:numPr>
      </w:pPr>
      <w:r>
        <w:t xml:space="preserve"> it is lazy</w:t>
      </w:r>
    </w:p>
    <w:p w14:paraId="526A6708" w14:textId="77777777" w:rsidR="00BA3A52" w:rsidRPr="005307B8" w:rsidRDefault="00BA3A52" w:rsidP="00BD3954">
      <w:pPr>
        <w:pStyle w:val="ListParagraph"/>
        <w:numPr>
          <w:ilvl w:val="1"/>
          <w:numId w:val="17"/>
        </w:numPr>
      </w:pPr>
      <w:r>
        <w:t xml:space="preserve"> can be cancelled using </w:t>
      </w:r>
      <w:proofErr w:type="gramStart"/>
      <w:r>
        <w:t>unsubscribe(</w:t>
      </w:r>
      <w:proofErr w:type="gramEnd"/>
      <w:r>
        <w:t>) method</w:t>
      </w:r>
    </w:p>
    <w:p w14:paraId="56FF8D06" w14:textId="77777777" w:rsidR="00BA3A52" w:rsidRDefault="00BA3A52" w:rsidP="00EE42B3">
      <w:pPr>
        <w:pStyle w:val="Heading1"/>
      </w:pPr>
      <w:r>
        <w:t>What is authentication</w:t>
      </w:r>
    </w:p>
    <w:p w14:paraId="24D20755" w14:textId="77777777" w:rsidR="00BA3A52" w:rsidRDefault="00BA3A52" w:rsidP="00BA3A52">
      <w:r w:rsidRPr="000F3826">
        <w:t>The authentication is a service that is used to login and logout of Angular application. The credentials of users pass to API on the server. Then post server-side validation these credentials, JSON Web Token is returned, which as detail about the current user.</w:t>
      </w:r>
    </w:p>
    <w:p w14:paraId="28700DCA" w14:textId="77777777" w:rsidR="00BA3A52" w:rsidRDefault="00BA3A52" w:rsidP="00EE42B3">
      <w:pPr>
        <w:pStyle w:val="Heading1"/>
      </w:pPr>
      <w:r>
        <w:t>Directives</w:t>
      </w:r>
    </w:p>
    <w:p w14:paraId="6DCDC3EA" w14:textId="77777777" w:rsidR="00BA3A52" w:rsidRPr="001C01BF" w:rsidRDefault="00BA3A52" w:rsidP="00BA3A52">
      <w:pPr>
        <w:rPr>
          <w:u w:val="single"/>
        </w:rPr>
      </w:pPr>
      <w:r w:rsidRPr="001C01BF">
        <w:rPr>
          <w:u w:val="single"/>
        </w:rPr>
        <w:t>Component directives</w:t>
      </w:r>
    </w:p>
    <w:p w14:paraId="09E1D76E" w14:textId="77777777" w:rsidR="00BA3A52" w:rsidRDefault="00BA3A52" w:rsidP="00BD3954">
      <w:pPr>
        <w:pStyle w:val="ListParagraph"/>
        <w:numPr>
          <w:ilvl w:val="0"/>
          <w:numId w:val="18"/>
        </w:numPr>
        <w:spacing w:after="0"/>
      </w:pPr>
      <w:r>
        <w:t xml:space="preserve">These directives have a view, a </w:t>
      </w:r>
      <w:proofErr w:type="gramStart"/>
      <w:r>
        <w:t>stylesheet</w:t>
      </w:r>
      <w:proofErr w:type="gramEnd"/>
      <w:r>
        <w:t xml:space="preserve"> and a selector property.</w:t>
      </w:r>
    </w:p>
    <w:p w14:paraId="38124E55" w14:textId="77777777" w:rsidR="00BA3A52" w:rsidRDefault="00BA3A52" w:rsidP="00BD3954">
      <w:pPr>
        <w:pStyle w:val="ListParagraph"/>
        <w:numPr>
          <w:ilvl w:val="0"/>
          <w:numId w:val="18"/>
        </w:numPr>
        <w:spacing w:after="0"/>
      </w:pPr>
      <w:r>
        <w:t>Instead of @Directive decorator we use @Component decorator to declare these directives</w:t>
      </w:r>
    </w:p>
    <w:p w14:paraId="3153F5A3" w14:textId="77777777" w:rsidR="00BA3A52" w:rsidRDefault="00BA3A52" w:rsidP="00BA3A52">
      <w:pPr>
        <w:pStyle w:val="ListParagraph"/>
        <w:spacing w:after="0"/>
      </w:pPr>
    </w:p>
    <w:p w14:paraId="7D03311F" w14:textId="77777777" w:rsidR="00BA3A52" w:rsidRDefault="00BA3A52" w:rsidP="00BA3A52">
      <w:pPr>
        <w:spacing w:after="0"/>
        <w:rPr>
          <w:u w:val="single"/>
        </w:rPr>
      </w:pPr>
      <w:r w:rsidRPr="001C01BF">
        <w:rPr>
          <w:u w:val="single"/>
        </w:rPr>
        <w:t>Structural directives</w:t>
      </w:r>
    </w:p>
    <w:p w14:paraId="7E807A54" w14:textId="270335D4" w:rsidR="00BA3A52" w:rsidRDefault="00BA3A52" w:rsidP="00BD3954">
      <w:pPr>
        <w:pStyle w:val="ListParagraph"/>
        <w:numPr>
          <w:ilvl w:val="0"/>
          <w:numId w:val="19"/>
        </w:numPr>
        <w:spacing w:after="0"/>
        <w:rPr>
          <w:u w:val="single"/>
        </w:rPr>
      </w:pPr>
      <w:r>
        <w:rPr>
          <w:u w:val="single"/>
        </w:rPr>
        <w:t xml:space="preserve">Ng if </w:t>
      </w:r>
      <w:r w:rsidR="004C16D0">
        <w:rPr>
          <w:u w:val="single"/>
        </w:rPr>
        <w:t xml:space="preserve"> </w:t>
      </w:r>
    </w:p>
    <w:p w14:paraId="4134BE83" w14:textId="30D67F52" w:rsidR="004C16D0" w:rsidRPr="004C16D0" w:rsidRDefault="004C16D0" w:rsidP="00BD3954">
      <w:pPr>
        <w:pStyle w:val="ListParagraph"/>
        <w:numPr>
          <w:ilvl w:val="1"/>
          <w:numId w:val="19"/>
        </w:numPr>
        <w:spacing w:after="0"/>
      </w:pPr>
      <w:r w:rsidRPr="004C16D0">
        <w:t>*</w:t>
      </w:r>
      <w:proofErr w:type="spellStart"/>
      <w:r w:rsidRPr="004C16D0">
        <w:t>ngIf</w:t>
      </w:r>
      <w:proofErr w:type="spellEnd"/>
      <w:r w:rsidRPr="004C16D0">
        <w:t xml:space="preserve"> is used to check a </w:t>
      </w:r>
      <w:proofErr w:type="spellStart"/>
      <w:r w:rsidRPr="004C16D0">
        <w:t>boolean</w:t>
      </w:r>
      <w:proofErr w:type="spellEnd"/>
      <w:r w:rsidRPr="004C16D0">
        <w:t xml:space="preserve"> value and if </w:t>
      </w:r>
      <w:proofErr w:type="gramStart"/>
      <w:r w:rsidRPr="004C16D0">
        <w:t>it’s</w:t>
      </w:r>
      <w:proofErr w:type="gramEnd"/>
      <w:r w:rsidRPr="004C16D0">
        <w:t xml:space="preserve"> truthy,</w:t>
      </w:r>
      <w:r>
        <w:t xml:space="preserve"> </w:t>
      </w:r>
      <w:r w:rsidRPr="004C16D0">
        <w:t>the div element will be displayed.</w:t>
      </w:r>
    </w:p>
    <w:p w14:paraId="21E1E353" w14:textId="12724145" w:rsidR="00BA3A52" w:rsidRPr="004C16D0" w:rsidRDefault="00BA3A52" w:rsidP="00BD3954">
      <w:pPr>
        <w:pStyle w:val="ListParagraph"/>
        <w:numPr>
          <w:ilvl w:val="0"/>
          <w:numId w:val="19"/>
        </w:numPr>
        <w:spacing w:after="0"/>
      </w:pPr>
      <w:r>
        <w:t>Ng for</w:t>
      </w:r>
    </w:p>
    <w:p w14:paraId="443EBD92" w14:textId="1B7FC0DA" w:rsidR="004C16D0" w:rsidRDefault="004C16D0" w:rsidP="00BD3954">
      <w:pPr>
        <w:pStyle w:val="ListParagraph"/>
        <w:numPr>
          <w:ilvl w:val="1"/>
          <w:numId w:val="19"/>
        </w:numPr>
        <w:spacing w:after="0"/>
      </w:pPr>
      <w:r>
        <w:t>*</w:t>
      </w:r>
      <w:proofErr w:type="spellStart"/>
      <w:r w:rsidRPr="004C16D0">
        <w:t>ngFor</w:t>
      </w:r>
      <w:proofErr w:type="spellEnd"/>
      <w:r w:rsidRPr="004C16D0">
        <w:t xml:space="preserve"> is used to iterate over a list and display each item of the list.</w:t>
      </w:r>
    </w:p>
    <w:p w14:paraId="0F163899" w14:textId="2BA97D14" w:rsidR="00F24DB0" w:rsidRDefault="00F24DB0" w:rsidP="00BD3954">
      <w:pPr>
        <w:pStyle w:val="ListParagraph"/>
        <w:numPr>
          <w:ilvl w:val="0"/>
          <w:numId w:val="19"/>
        </w:numPr>
        <w:spacing w:after="0"/>
      </w:pPr>
      <w:r>
        <w:t>Ng Switch</w:t>
      </w:r>
    </w:p>
    <w:p w14:paraId="20302AA8" w14:textId="77777777" w:rsidR="00F24DB0" w:rsidRPr="004C16D0" w:rsidRDefault="00F24DB0" w:rsidP="00BD3954">
      <w:pPr>
        <w:pStyle w:val="ListParagraph"/>
        <w:numPr>
          <w:ilvl w:val="1"/>
          <w:numId w:val="19"/>
        </w:numPr>
        <w:spacing w:after="0"/>
      </w:pPr>
    </w:p>
    <w:p w14:paraId="71DAB5E6" w14:textId="77777777" w:rsidR="00BA3A52" w:rsidRPr="001C01BF" w:rsidRDefault="00BA3A52" w:rsidP="00BA3A52">
      <w:pPr>
        <w:spacing w:after="0"/>
        <w:rPr>
          <w:u w:val="single"/>
        </w:rPr>
      </w:pPr>
    </w:p>
    <w:p w14:paraId="6E813515" w14:textId="72E11FF5" w:rsidR="00BA3A52" w:rsidRDefault="00BA3A52" w:rsidP="00BA3A52">
      <w:pPr>
        <w:spacing w:after="0"/>
        <w:rPr>
          <w:u w:val="single"/>
        </w:rPr>
      </w:pPr>
      <w:r>
        <w:rPr>
          <w:u w:val="single"/>
        </w:rPr>
        <w:t>Attribute directives</w:t>
      </w:r>
    </w:p>
    <w:p w14:paraId="4193EB4C" w14:textId="72C28784" w:rsidR="00F24DB0" w:rsidRPr="00F24DB0" w:rsidRDefault="00F24DB0" w:rsidP="00BD3954">
      <w:pPr>
        <w:pStyle w:val="ListParagraph"/>
        <w:numPr>
          <w:ilvl w:val="0"/>
          <w:numId w:val="43"/>
        </w:numPr>
        <w:spacing w:after="0"/>
        <w:rPr>
          <w:u w:val="single"/>
        </w:rPr>
      </w:pPr>
      <w:r>
        <w:t xml:space="preserve">Ng Class </w:t>
      </w:r>
    </w:p>
    <w:p w14:paraId="2BD5B842" w14:textId="77777777" w:rsidR="00F24DB0" w:rsidRPr="00F24DB0" w:rsidRDefault="00F24DB0" w:rsidP="00BD3954">
      <w:pPr>
        <w:pStyle w:val="ListParagraph"/>
        <w:numPr>
          <w:ilvl w:val="1"/>
          <w:numId w:val="43"/>
        </w:numPr>
        <w:spacing w:after="0"/>
        <w:rPr>
          <w:u w:val="single"/>
        </w:rPr>
      </w:pPr>
    </w:p>
    <w:p w14:paraId="78832B9E" w14:textId="00C72426" w:rsidR="00F24DB0" w:rsidRPr="00F24DB0" w:rsidRDefault="00F24DB0" w:rsidP="00BD3954">
      <w:pPr>
        <w:pStyle w:val="ListParagraph"/>
        <w:numPr>
          <w:ilvl w:val="0"/>
          <w:numId w:val="43"/>
        </w:numPr>
        <w:spacing w:after="0"/>
        <w:rPr>
          <w:u w:val="single"/>
        </w:rPr>
      </w:pPr>
      <w:r>
        <w:t>Ng Style</w:t>
      </w:r>
    </w:p>
    <w:p w14:paraId="6DDE62A2" w14:textId="2FDF2BA8" w:rsidR="00BA3A52" w:rsidRPr="004C16D0" w:rsidRDefault="00BA3A52" w:rsidP="00BD3954">
      <w:pPr>
        <w:pStyle w:val="ListParagraph"/>
        <w:numPr>
          <w:ilvl w:val="0"/>
          <w:numId w:val="20"/>
        </w:numPr>
        <w:spacing w:after="0"/>
        <w:rPr>
          <w:u w:val="single"/>
        </w:rPr>
      </w:pPr>
      <w:r>
        <w:t>Modify the attributes of Dom elements.</w:t>
      </w:r>
    </w:p>
    <w:p w14:paraId="1F9A8EB8" w14:textId="13F0B43F" w:rsidR="004C16D0" w:rsidRPr="004C16D0" w:rsidRDefault="004C16D0" w:rsidP="00BD3954">
      <w:pPr>
        <w:pStyle w:val="ListParagraph"/>
        <w:numPr>
          <w:ilvl w:val="0"/>
          <w:numId w:val="20"/>
        </w:numPr>
        <w:spacing w:after="0"/>
      </w:pPr>
      <w:r w:rsidRPr="004C16D0">
        <w:t xml:space="preserve">These directives are used to change the look and </w:t>
      </w:r>
      <w:proofErr w:type="spellStart"/>
      <w:r w:rsidRPr="004C16D0">
        <w:t>behaviour</w:t>
      </w:r>
      <w:proofErr w:type="spellEnd"/>
      <w:r w:rsidRPr="004C16D0">
        <w:t xml:space="preserve"> of a DOM element</w:t>
      </w:r>
    </w:p>
    <w:p w14:paraId="077AD25F" w14:textId="77777777" w:rsidR="00BA3A52" w:rsidRPr="001C01BF" w:rsidRDefault="00BA3A52" w:rsidP="00EE42B3">
      <w:pPr>
        <w:pStyle w:val="Heading1"/>
      </w:pPr>
      <w:r>
        <w:t>Input and output decorators</w:t>
      </w:r>
    </w:p>
    <w:p w14:paraId="0DE5412F" w14:textId="77777777" w:rsidR="00BA3A52" w:rsidRDefault="00BA3A52" w:rsidP="00BD3954">
      <w:pPr>
        <w:pStyle w:val="ListParagraph"/>
        <w:numPr>
          <w:ilvl w:val="0"/>
          <w:numId w:val="20"/>
        </w:numPr>
      </w:pPr>
      <w:r>
        <w:t>Parent to child using @Input decorator</w:t>
      </w:r>
    </w:p>
    <w:p w14:paraId="2F02642B" w14:textId="77777777" w:rsidR="00BA3A52" w:rsidRDefault="00BA3A52" w:rsidP="00BD3954">
      <w:pPr>
        <w:pStyle w:val="ListParagraph"/>
        <w:numPr>
          <w:ilvl w:val="0"/>
          <w:numId w:val="20"/>
        </w:numPr>
      </w:pPr>
      <w:r>
        <w:t>Child to parent using @View Child decorator</w:t>
      </w:r>
    </w:p>
    <w:p w14:paraId="09C99307" w14:textId="77777777" w:rsidR="00BA3A52" w:rsidRDefault="00BA3A52" w:rsidP="00BD3954">
      <w:pPr>
        <w:pStyle w:val="ListParagraph"/>
        <w:numPr>
          <w:ilvl w:val="1"/>
          <w:numId w:val="20"/>
        </w:numPr>
      </w:pPr>
      <w:r>
        <w:t>Child to parent using @Output and Event Emitter</w:t>
      </w:r>
    </w:p>
    <w:p w14:paraId="151A1903" w14:textId="77777777" w:rsidR="00BA3A52" w:rsidRDefault="00BA3A52" w:rsidP="00EE42B3">
      <w:pPr>
        <w:pStyle w:val="Heading1"/>
      </w:pPr>
      <w:r>
        <w:t xml:space="preserve">Dependency injection </w:t>
      </w:r>
    </w:p>
    <w:p w14:paraId="253E34AD" w14:textId="77777777" w:rsidR="00BA3A52" w:rsidRDefault="00BA3A52" w:rsidP="00BD3954">
      <w:pPr>
        <w:pStyle w:val="ListParagraph"/>
        <w:numPr>
          <w:ilvl w:val="0"/>
          <w:numId w:val="20"/>
        </w:numPr>
      </w:pPr>
      <w:r>
        <w:t>Dependency injection is an application design pattern which is implemented by Angular.</w:t>
      </w:r>
    </w:p>
    <w:p w14:paraId="5E77873E" w14:textId="77777777" w:rsidR="00BA3A52" w:rsidRDefault="00BA3A52" w:rsidP="00BD3954">
      <w:pPr>
        <w:pStyle w:val="ListParagraph"/>
        <w:numPr>
          <w:ilvl w:val="0"/>
          <w:numId w:val="20"/>
        </w:numPr>
      </w:pPr>
      <w:r>
        <w:t>It also one of the core concepts of Angular.</w:t>
      </w:r>
    </w:p>
    <w:p w14:paraId="2A8C50C8" w14:textId="77777777" w:rsidR="00BA3A52" w:rsidRDefault="00BA3A52" w:rsidP="00BD3954">
      <w:pPr>
        <w:pStyle w:val="ListParagraph"/>
        <w:numPr>
          <w:ilvl w:val="0"/>
          <w:numId w:val="20"/>
        </w:numPr>
      </w:pPr>
      <w:r>
        <w:t>Dependencies in angular are nothing but services which have a functionality.</w:t>
      </w:r>
    </w:p>
    <w:p w14:paraId="6403DAC7" w14:textId="77777777" w:rsidR="00BA3A52" w:rsidRDefault="00BA3A52" w:rsidP="00EE42B3">
      <w:pPr>
        <w:pStyle w:val="Heading1"/>
      </w:pPr>
      <w:r>
        <w:t xml:space="preserve">Async and await </w:t>
      </w:r>
    </w:p>
    <w:p w14:paraId="02ECE122" w14:textId="77777777" w:rsidR="00BA3A52" w:rsidRDefault="00BA3A52" w:rsidP="00BD3954">
      <w:pPr>
        <w:pStyle w:val="ListParagraph"/>
        <w:numPr>
          <w:ilvl w:val="0"/>
          <w:numId w:val="21"/>
        </w:numPr>
      </w:pPr>
      <w:r>
        <w:t>When an async function is called, it returns a promise.</w:t>
      </w:r>
    </w:p>
    <w:p w14:paraId="54858AD9" w14:textId="77777777" w:rsidR="00BA3A52" w:rsidRDefault="00BA3A52" w:rsidP="00BD3954">
      <w:pPr>
        <w:pStyle w:val="ListParagraph"/>
        <w:numPr>
          <w:ilvl w:val="0"/>
          <w:numId w:val="21"/>
        </w:numPr>
      </w:pPr>
      <w:r>
        <w:t>When async function returns a value. Promise will be resolved with returned value.</w:t>
      </w:r>
    </w:p>
    <w:p w14:paraId="222C9B33" w14:textId="77777777" w:rsidR="00BA3A52" w:rsidRDefault="00BA3A52" w:rsidP="00BD3954">
      <w:pPr>
        <w:pStyle w:val="ListParagraph"/>
        <w:numPr>
          <w:ilvl w:val="0"/>
          <w:numId w:val="21"/>
        </w:numPr>
      </w:pPr>
      <w:r>
        <w:t>When async function throws an exception or some value. promise will be rejected with thrown value.</w:t>
      </w:r>
    </w:p>
    <w:p w14:paraId="244AC161" w14:textId="77777777" w:rsidR="00BA3A52" w:rsidRDefault="00BA3A52" w:rsidP="00BD3954">
      <w:pPr>
        <w:pStyle w:val="ListParagraph"/>
        <w:numPr>
          <w:ilvl w:val="0"/>
          <w:numId w:val="21"/>
        </w:numPr>
      </w:pPr>
      <w:r>
        <w:t>Async and await are the promises. And makes promises easier to write.</w:t>
      </w:r>
    </w:p>
    <w:p w14:paraId="62E97583" w14:textId="77777777" w:rsidR="00BA3A52" w:rsidRDefault="00BA3A52" w:rsidP="00BA3A52">
      <w:pPr>
        <w:pStyle w:val="ListParagraph"/>
      </w:pPr>
    </w:p>
    <w:p w14:paraId="314E032C" w14:textId="77777777" w:rsidR="00BA3A52" w:rsidRPr="0059220E" w:rsidRDefault="00BA3A52" w:rsidP="00BA3A52">
      <w:pPr>
        <w:rPr>
          <w:b/>
        </w:rPr>
      </w:pPr>
      <w:r w:rsidRPr="0059220E">
        <w:rPr>
          <w:b/>
        </w:rPr>
        <w:t xml:space="preserve">Async </w:t>
      </w:r>
      <w:r w:rsidRPr="0059220E">
        <w:rPr>
          <w:b/>
        </w:rPr>
        <w:sym w:font="Wingdings" w:char="F0E0"/>
      </w:r>
      <w:r w:rsidRPr="0059220E">
        <w:rPr>
          <w:b/>
        </w:rPr>
        <w:t xml:space="preserve"> </w:t>
      </w:r>
      <w:r>
        <w:t>makes a function a return a value.</w:t>
      </w:r>
    </w:p>
    <w:p w14:paraId="18DC8DFF" w14:textId="77777777" w:rsidR="00BA3A52" w:rsidRDefault="00BA3A52" w:rsidP="00BA3A52">
      <w:r w:rsidRPr="0059220E">
        <w:rPr>
          <w:b/>
        </w:rPr>
        <w:t xml:space="preserve">Await </w:t>
      </w:r>
      <w:r w:rsidRPr="0059220E">
        <w:rPr>
          <w:b/>
        </w:rPr>
        <w:sym w:font="Wingdings" w:char="F0E0"/>
      </w:r>
      <w:r w:rsidRPr="0059220E">
        <w:rPr>
          <w:b/>
        </w:rPr>
        <w:t xml:space="preserve"> </w:t>
      </w:r>
      <w:r w:rsidRPr="0059220E">
        <w:t xml:space="preserve">makes a function waits a </w:t>
      </w:r>
      <w:proofErr w:type="gramStart"/>
      <w:r w:rsidRPr="0059220E">
        <w:t>promises</w:t>
      </w:r>
      <w:proofErr w:type="gramEnd"/>
    </w:p>
    <w:p w14:paraId="60402F66" w14:textId="77777777" w:rsidR="00BA3A52" w:rsidRDefault="00BA3A52" w:rsidP="00EE42B3">
      <w:pPr>
        <w:pStyle w:val="Heading1"/>
      </w:pPr>
      <w:r>
        <w:t>Callbacks</w:t>
      </w:r>
    </w:p>
    <w:p w14:paraId="19674C00" w14:textId="77777777" w:rsidR="00BA3A52" w:rsidRDefault="00BA3A52" w:rsidP="00BA3A52">
      <w:pPr>
        <w:spacing w:after="0"/>
      </w:pPr>
      <w:r>
        <w:t>A callback is a function passed as an argument to another function.</w:t>
      </w:r>
    </w:p>
    <w:p w14:paraId="2ADB5DB7" w14:textId="77777777" w:rsidR="00BA3A52" w:rsidRDefault="00BA3A52" w:rsidP="00BA3A52">
      <w:pPr>
        <w:spacing w:after="0"/>
      </w:pPr>
      <w:r>
        <w:t xml:space="preserve">This technique allows a function to call another function </w:t>
      </w:r>
    </w:p>
    <w:p w14:paraId="3CA6F46C" w14:textId="77777777" w:rsidR="00BA3A52" w:rsidRDefault="00BA3A52" w:rsidP="00BA3A52">
      <w:pPr>
        <w:spacing w:after="0"/>
      </w:pPr>
      <w:r>
        <w:t>A callback function can run after another function has finished</w:t>
      </w:r>
    </w:p>
    <w:p w14:paraId="6BFB9CE3" w14:textId="77777777" w:rsidR="009D0F3A" w:rsidRDefault="009D0F3A" w:rsidP="00EE42B3">
      <w:pPr>
        <w:pStyle w:val="Heading1"/>
      </w:pPr>
      <w:r>
        <w:t>What is java</w:t>
      </w:r>
      <w:r w:rsidR="005F22C9">
        <w:t xml:space="preserve"> </w:t>
      </w:r>
      <w:r>
        <w:t>script?</w:t>
      </w:r>
    </w:p>
    <w:p w14:paraId="2EBE9F83" w14:textId="77777777" w:rsidR="009D0F3A" w:rsidRDefault="005F22C9" w:rsidP="00BD3954">
      <w:pPr>
        <w:pStyle w:val="ListParagraph"/>
        <w:numPr>
          <w:ilvl w:val="0"/>
          <w:numId w:val="22"/>
        </w:numPr>
      </w:pPr>
      <w:r>
        <w:t xml:space="preserve">Java script is used to create a </w:t>
      </w:r>
      <w:proofErr w:type="gramStart"/>
      <w:r>
        <w:t>client side</w:t>
      </w:r>
      <w:proofErr w:type="gramEnd"/>
      <w:r>
        <w:t xml:space="preserve"> dynamic web pages.</w:t>
      </w:r>
    </w:p>
    <w:p w14:paraId="61FA1F8F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t>Java script is a light weight and cross platform.</w:t>
      </w:r>
    </w:p>
    <w:p w14:paraId="539988EA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t xml:space="preserve">Java script is </w:t>
      </w:r>
      <w:proofErr w:type="gramStart"/>
      <w:r>
        <w:t>object based</w:t>
      </w:r>
      <w:proofErr w:type="gramEnd"/>
      <w:r>
        <w:t xml:space="preserve"> scripting language</w:t>
      </w:r>
    </w:p>
    <w:p w14:paraId="44265C4A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t xml:space="preserve">Java script is not compiled </w:t>
      </w:r>
      <w:proofErr w:type="gramStart"/>
      <w:r>
        <w:t>language</w:t>
      </w:r>
      <w:proofErr w:type="gramEnd"/>
      <w:r>
        <w:t xml:space="preserve"> but it is a translated language.</w:t>
      </w:r>
    </w:p>
    <w:p w14:paraId="0EAF5036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t>Java script translator can translate the java script code to web pages.</w:t>
      </w:r>
    </w:p>
    <w:p w14:paraId="76A4EC79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t>Java script is used to create interactive websites.</w:t>
      </w:r>
    </w:p>
    <w:p w14:paraId="3010DB63" w14:textId="77777777" w:rsidR="005F22C9" w:rsidRDefault="005F22C9" w:rsidP="00BD3954">
      <w:pPr>
        <w:pStyle w:val="ListParagraph"/>
        <w:numPr>
          <w:ilvl w:val="0"/>
          <w:numId w:val="22"/>
        </w:numPr>
      </w:pPr>
      <w:r>
        <w:lastRenderedPageBreak/>
        <w:t xml:space="preserve">Mainly used </w:t>
      </w:r>
      <w:proofErr w:type="gramStart"/>
      <w:r>
        <w:t>for :</w:t>
      </w:r>
      <w:proofErr w:type="gramEnd"/>
    </w:p>
    <w:p w14:paraId="11BD4181" w14:textId="77777777" w:rsidR="005F22C9" w:rsidRDefault="005F22C9" w:rsidP="00BD3954">
      <w:pPr>
        <w:pStyle w:val="ListParagraph"/>
        <w:numPr>
          <w:ilvl w:val="1"/>
          <w:numId w:val="22"/>
        </w:numPr>
      </w:pPr>
      <w:proofErr w:type="gramStart"/>
      <w:r>
        <w:t>Client side</w:t>
      </w:r>
      <w:proofErr w:type="gramEnd"/>
      <w:r>
        <w:t xml:space="preserve"> validations</w:t>
      </w:r>
    </w:p>
    <w:p w14:paraId="2486B1DB" w14:textId="77777777" w:rsidR="005F22C9" w:rsidRDefault="005F22C9" w:rsidP="00BD3954">
      <w:pPr>
        <w:pStyle w:val="ListParagraph"/>
        <w:numPr>
          <w:ilvl w:val="1"/>
          <w:numId w:val="22"/>
        </w:numPr>
      </w:pPr>
      <w:r>
        <w:t>Displaying date and time</w:t>
      </w:r>
    </w:p>
    <w:p w14:paraId="5E61D6AE" w14:textId="77777777" w:rsidR="005F22C9" w:rsidRDefault="005F22C9" w:rsidP="00BD3954">
      <w:pPr>
        <w:pStyle w:val="ListParagraph"/>
        <w:numPr>
          <w:ilvl w:val="1"/>
          <w:numId w:val="22"/>
        </w:numPr>
      </w:pPr>
      <w:r>
        <w:t xml:space="preserve">Display date and </w:t>
      </w:r>
      <w:proofErr w:type="gramStart"/>
      <w:r>
        <w:t>time ,clock</w:t>
      </w:r>
      <w:proofErr w:type="gramEnd"/>
    </w:p>
    <w:p w14:paraId="6A75ACEC" w14:textId="77777777" w:rsidR="005F22C9" w:rsidRDefault="005F22C9" w:rsidP="00BD3954">
      <w:pPr>
        <w:pStyle w:val="ListParagraph"/>
        <w:numPr>
          <w:ilvl w:val="1"/>
          <w:numId w:val="22"/>
        </w:numPr>
      </w:pPr>
      <w:r>
        <w:t xml:space="preserve">Display dropdowns and menus </w:t>
      </w:r>
    </w:p>
    <w:p w14:paraId="3F77C029" w14:textId="77777777" w:rsidR="005F22C9" w:rsidRDefault="005F22C9" w:rsidP="00BD3954">
      <w:pPr>
        <w:pStyle w:val="ListParagraph"/>
        <w:numPr>
          <w:ilvl w:val="1"/>
          <w:numId w:val="22"/>
        </w:numPr>
      </w:pPr>
      <w:r>
        <w:t>Display popup windows and alerts</w:t>
      </w:r>
    </w:p>
    <w:p w14:paraId="7013CA58" w14:textId="77777777" w:rsidR="006D09BA" w:rsidRDefault="00EE42B3" w:rsidP="00BD3954">
      <w:pPr>
        <w:pStyle w:val="ListParagraph"/>
        <w:numPr>
          <w:ilvl w:val="0"/>
          <w:numId w:val="22"/>
        </w:numPr>
      </w:pPr>
      <w:r>
        <w:t xml:space="preserve">Java </w:t>
      </w:r>
      <w:r w:rsidR="006D09BA">
        <w:t xml:space="preserve">script is faster compared to other programming languages like </w:t>
      </w:r>
      <w:proofErr w:type="gramStart"/>
      <w:r w:rsidR="006D09BA">
        <w:t>asp.net( is</w:t>
      </w:r>
      <w:proofErr w:type="gramEnd"/>
      <w:r w:rsidR="006D09BA">
        <w:t xml:space="preserve"> server side language)</w:t>
      </w:r>
    </w:p>
    <w:p w14:paraId="42468FEC" w14:textId="77777777" w:rsidR="00EE42B3" w:rsidRDefault="00EE42B3" w:rsidP="00BD3954">
      <w:pPr>
        <w:pStyle w:val="ListParagraph"/>
        <w:numPr>
          <w:ilvl w:val="0"/>
          <w:numId w:val="22"/>
        </w:numPr>
      </w:pPr>
      <w:r>
        <w:t xml:space="preserve">Java script is a </w:t>
      </w:r>
      <w:proofErr w:type="gramStart"/>
      <w:r>
        <w:t>client side</w:t>
      </w:r>
      <w:proofErr w:type="gramEnd"/>
      <w:r>
        <w:t xml:space="preserve"> language thus it does not need any assistance of web server to execute.</w:t>
      </w:r>
    </w:p>
    <w:p w14:paraId="280C379D" w14:textId="77777777" w:rsidR="00EE42B3" w:rsidRDefault="00EE42B3" w:rsidP="00BD3954">
      <w:pPr>
        <w:pStyle w:val="ListParagraph"/>
        <w:numPr>
          <w:ilvl w:val="0"/>
          <w:numId w:val="22"/>
        </w:numPr>
      </w:pPr>
      <w:r>
        <w:t xml:space="preserve">Java script now is also </w:t>
      </w:r>
      <w:proofErr w:type="gramStart"/>
      <w:r>
        <w:t>server side</w:t>
      </w:r>
      <w:proofErr w:type="gramEnd"/>
      <w:r>
        <w:t xml:space="preserve"> language(node.js)</w:t>
      </w:r>
    </w:p>
    <w:p w14:paraId="77BE4492" w14:textId="77777777" w:rsidR="008845B3" w:rsidRDefault="008845B3" w:rsidP="008845B3">
      <w:r>
        <w:t>Advantages:</w:t>
      </w:r>
      <w:r>
        <w:tab/>
      </w:r>
    </w:p>
    <w:p w14:paraId="59597A44" w14:textId="77777777" w:rsidR="008845B3" w:rsidRDefault="008845B3" w:rsidP="00BD3954">
      <w:pPr>
        <w:pStyle w:val="ListParagraph"/>
        <w:numPr>
          <w:ilvl w:val="0"/>
          <w:numId w:val="27"/>
        </w:numPr>
      </w:pPr>
      <w:r>
        <w:t xml:space="preserve">Less server interaction </w:t>
      </w:r>
    </w:p>
    <w:p w14:paraId="58B46BD4" w14:textId="77777777" w:rsidR="008845B3" w:rsidRDefault="008845B3" w:rsidP="00BD3954">
      <w:pPr>
        <w:pStyle w:val="ListParagraph"/>
        <w:numPr>
          <w:ilvl w:val="0"/>
          <w:numId w:val="27"/>
        </w:numPr>
      </w:pPr>
      <w:r>
        <w:t>Immediate feedback to the visitors</w:t>
      </w:r>
    </w:p>
    <w:p w14:paraId="1C9977CA" w14:textId="77777777" w:rsidR="008845B3" w:rsidRDefault="008845B3" w:rsidP="00BD3954">
      <w:pPr>
        <w:pStyle w:val="ListParagraph"/>
        <w:numPr>
          <w:ilvl w:val="0"/>
          <w:numId w:val="27"/>
        </w:numPr>
      </w:pPr>
      <w:r>
        <w:t>Increase interactivity</w:t>
      </w:r>
    </w:p>
    <w:p w14:paraId="469536B5" w14:textId="77777777" w:rsidR="008845B3" w:rsidRDefault="008845B3" w:rsidP="00BD3954">
      <w:pPr>
        <w:pStyle w:val="ListParagraph"/>
        <w:numPr>
          <w:ilvl w:val="0"/>
          <w:numId w:val="27"/>
        </w:numPr>
      </w:pPr>
      <w:r>
        <w:t>Richer interfaces</w:t>
      </w:r>
    </w:p>
    <w:p w14:paraId="65608BAD" w14:textId="77777777" w:rsidR="005F22C9" w:rsidRDefault="005F22C9" w:rsidP="00EE42B3">
      <w:pPr>
        <w:pStyle w:val="Heading1"/>
      </w:pPr>
      <w:r>
        <w:t>Object in java</w:t>
      </w:r>
      <w:r w:rsidR="009707E2">
        <w:t xml:space="preserve"> </w:t>
      </w:r>
      <w:r>
        <w:t>script?</w:t>
      </w:r>
    </w:p>
    <w:p w14:paraId="43DB6874" w14:textId="77777777" w:rsidR="009707E2" w:rsidRDefault="009707E2" w:rsidP="009707E2">
      <w:r>
        <w:t xml:space="preserve">Object is an entity it </w:t>
      </w:r>
      <w:proofErr w:type="gramStart"/>
      <w:r>
        <w:t>having</w:t>
      </w:r>
      <w:proofErr w:type="gramEnd"/>
      <w:r>
        <w:t xml:space="preserve"> states and behaviors. Java script is </w:t>
      </w:r>
      <w:proofErr w:type="gramStart"/>
      <w:r>
        <w:t>object based</w:t>
      </w:r>
      <w:proofErr w:type="gramEnd"/>
      <w:r>
        <w:t xml:space="preserve"> scripting language.</w:t>
      </w:r>
    </w:p>
    <w:p w14:paraId="5343069A" w14:textId="77777777" w:rsidR="009707E2" w:rsidRDefault="009707E2" w:rsidP="009707E2">
      <w:r>
        <w:t>3ways to create objects</w:t>
      </w:r>
    </w:p>
    <w:p w14:paraId="4D612154" w14:textId="77777777" w:rsidR="009707E2" w:rsidRDefault="009707E2" w:rsidP="00BD3954">
      <w:pPr>
        <w:pStyle w:val="ListParagraph"/>
        <w:numPr>
          <w:ilvl w:val="0"/>
          <w:numId w:val="23"/>
        </w:numPr>
      </w:pPr>
      <w:r>
        <w:t>Object literal</w:t>
      </w:r>
    </w:p>
    <w:p w14:paraId="22487620" w14:textId="77777777" w:rsidR="009707E2" w:rsidRDefault="009707E2" w:rsidP="00BD3954">
      <w:pPr>
        <w:pStyle w:val="ListParagraph"/>
        <w:numPr>
          <w:ilvl w:val="1"/>
          <w:numId w:val="23"/>
        </w:numPr>
      </w:pPr>
      <w:r>
        <w:t xml:space="preserve">Object </w:t>
      </w:r>
      <w:proofErr w:type="gramStart"/>
      <w:r>
        <w:t>={ property</w:t>
      </w:r>
      <w:proofErr w:type="gramEnd"/>
      <w:r>
        <w:t>1:value1,property2:value2,property3:value3}</w:t>
      </w:r>
    </w:p>
    <w:p w14:paraId="50E85E99" w14:textId="77777777" w:rsidR="009707E2" w:rsidRDefault="00741EB6" w:rsidP="00BD3954">
      <w:pPr>
        <w:pStyle w:val="ListParagraph"/>
        <w:numPr>
          <w:ilvl w:val="1"/>
          <w:numId w:val="23"/>
        </w:numPr>
      </w:pPr>
      <w:r>
        <w:t>Var emp</w:t>
      </w:r>
      <w:r w:rsidR="009707E2">
        <w:t xml:space="preserve"> = </w:t>
      </w:r>
      <w:proofErr w:type="gramStart"/>
      <w:r w:rsidR="009707E2">
        <w:t>{ name</w:t>
      </w:r>
      <w:proofErr w:type="gramEnd"/>
      <w:r w:rsidR="009707E2">
        <w:t>: ”ram”, id:101}</w:t>
      </w:r>
      <w:r>
        <w:t>;</w:t>
      </w:r>
    </w:p>
    <w:p w14:paraId="7D81FD87" w14:textId="77777777" w:rsidR="009707E2" w:rsidRDefault="009707E2" w:rsidP="00BD3954">
      <w:pPr>
        <w:pStyle w:val="ListParagraph"/>
        <w:numPr>
          <w:ilvl w:val="1"/>
          <w:numId w:val="23"/>
        </w:numPr>
      </w:pPr>
      <w:proofErr w:type="gramStart"/>
      <w:r>
        <w:t>Document</w:t>
      </w:r>
      <w:r w:rsidR="00741EB6">
        <w:t xml:space="preserve"> </w:t>
      </w:r>
      <w:r>
        <w:t>.write</w:t>
      </w:r>
      <w:proofErr w:type="gramEnd"/>
      <w:r>
        <w:t>(</w:t>
      </w:r>
      <w:r w:rsidR="00741EB6">
        <w:t>emp.name +””+emp.id}</w:t>
      </w:r>
    </w:p>
    <w:p w14:paraId="7EE81E19" w14:textId="77777777" w:rsidR="00CC178B" w:rsidRDefault="009707E2" w:rsidP="00BD3954">
      <w:pPr>
        <w:pStyle w:val="ListParagraph"/>
        <w:numPr>
          <w:ilvl w:val="0"/>
          <w:numId w:val="23"/>
        </w:numPr>
      </w:pPr>
      <w:r>
        <w:t>Creates instance of object</w:t>
      </w:r>
    </w:p>
    <w:p w14:paraId="29D7A13D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 xml:space="preserve">Var emp = new </w:t>
      </w:r>
      <w:proofErr w:type="gramStart"/>
      <w:r>
        <w:t>emp(</w:t>
      </w:r>
      <w:proofErr w:type="gramEnd"/>
      <w:r>
        <w:t>)</w:t>
      </w:r>
    </w:p>
    <w:p w14:paraId="50517A40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Emp.id=</w:t>
      </w:r>
      <w:proofErr w:type="gramStart"/>
      <w:r>
        <w:t>101;</w:t>
      </w:r>
      <w:proofErr w:type="gramEnd"/>
    </w:p>
    <w:p w14:paraId="60CBC1F7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Emp.name = “ram “</w:t>
      </w:r>
    </w:p>
    <w:p w14:paraId="03DCFCF9" w14:textId="77777777" w:rsidR="00CC178B" w:rsidRDefault="00CC178B" w:rsidP="00BD3954">
      <w:pPr>
        <w:pStyle w:val="ListParagraph"/>
        <w:numPr>
          <w:ilvl w:val="1"/>
          <w:numId w:val="23"/>
        </w:numPr>
      </w:pPr>
      <w:proofErr w:type="gramStart"/>
      <w:r>
        <w:t>Document .write</w:t>
      </w:r>
      <w:proofErr w:type="gramEnd"/>
      <w:r>
        <w:t>(emp.id+””+emp.name)</w:t>
      </w:r>
    </w:p>
    <w:p w14:paraId="4FE18092" w14:textId="77777777" w:rsidR="009707E2" w:rsidRDefault="009707E2" w:rsidP="00BD3954">
      <w:pPr>
        <w:pStyle w:val="ListParagraph"/>
        <w:numPr>
          <w:ilvl w:val="0"/>
          <w:numId w:val="23"/>
        </w:numPr>
      </w:pPr>
      <w:r>
        <w:t xml:space="preserve">Using an object </w:t>
      </w:r>
      <w:proofErr w:type="gramStart"/>
      <w:r>
        <w:t>constructors</w:t>
      </w:r>
      <w:proofErr w:type="gramEnd"/>
    </w:p>
    <w:p w14:paraId="190E5003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Function emp(</w:t>
      </w:r>
      <w:proofErr w:type="spellStart"/>
      <w:proofErr w:type="gramStart"/>
      <w:r>
        <w:t>id,name</w:t>
      </w:r>
      <w:proofErr w:type="spellEnd"/>
      <w:proofErr w:type="gramEnd"/>
      <w:r>
        <w:t>){</w:t>
      </w:r>
    </w:p>
    <w:p w14:paraId="552036F0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This.id=id</w:t>
      </w:r>
    </w:p>
    <w:p w14:paraId="4FE889B3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 xml:space="preserve">This.name= </w:t>
      </w:r>
      <w:proofErr w:type="gramStart"/>
      <w:r>
        <w:t>name;</w:t>
      </w:r>
      <w:proofErr w:type="gramEnd"/>
    </w:p>
    <w:p w14:paraId="26F7832D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}</w:t>
      </w:r>
    </w:p>
    <w:p w14:paraId="00702573" w14:textId="77777777" w:rsidR="00CC178B" w:rsidRDefault="00CC178B" w:rsidP="00BD3954">
      <w:pPr>
        <w:pStyle w:val="ListParagraph"/>
        <w:numPr>
          <w:ilvl w:val="1"/>
          <w:numId w:val="23"/>
        </w:numPr>
      </w:pPr>
      <w:r>
        <w:t>E=new emp(102,”ram”)</w:t>
      </w:r>
    </w:p>
    <w:p w14:paraId="695966EB" w14:textId="77777777" w:rsidR="00CC178B" w:rsidRDefault="00CC178B" w:rsidP="00BD3954">
      <w:pPr>
        <w:pStyle w:val="ListParagraph"/>
        <w:numPr>
          <w:ilvl w:val="1"/>
          <w:numId w:val="23"/>
        </w:numPr>
      </w:pPr>
      <w:proofErr w:type="spellStart"/>
      <w:r>
        <w:t>Docment.write</w:t>
      </w:r>
      <w:proofErr w:type="spellEnd"/>
      <w:r>
        <w:t>(emp.id+</w:t>
      </w:r>
      <w:proofErr w:type="gramStart"/>
      <w:r>
        <w:t>””+</w:t>
      </w:r>
      <w:proofErr w:type="gramEnd"/>
      <w:r>
        <w:t>emp.name)</w:t>
      </w:r>
    </w:p>
    <w:p w14:paraId="25CE43C7" w14:textId="77777777" w:rsidR="00442A4F" w:rsidRDefault="00EE42B3" w:rsidP="00EE42B3">
      <w:pPr>
        <w:pStyle w:val="Heading1"/>
      </w:pPr>
      <w:r>
        <w:t>Java script data types?</w:t>
      </w:r>
    </w:p>
    <w:p w14:paraId="750AF8A4" w14:textId="77777777" w:rsidR="004A210E" w:rsidRPr="004A210E" w:rsidRDefault="004A210E" w:rsidP="00BD3954">
      <w:pPr>
        <w:pStyle w:val="ListParagraph"/>
        <w:numPr>
          <w:ilvl w:val="0"/>
          <w:numId w:val="33"/>
        </w:numPr>
      </w:pPr>
      <w:r>
        <w:t>primitive</w:t>
      </w:r>
    </w:p>
    <w:p w14:paraId="40F19321" w14:textId="77777777" w:rsidR="00EE42B3" w:rsidRDefault="00EE42B3" w:rsidP="00BD3954">
      <w:pPr>
        <w:pStyle w:val="ListParagraph"/>
        <w:numPr>
          <w:ilvl w:val="1"/>
          <w:numId w:val="33"/>
        </w:numPr>
      </w:pPr>
      <w:r>
        <w:t xml:space="preserve">String </w:t>
      </w:r>
    </w:p>
    <w:p w14:paraId="0EA63408" w14:textId="77777777" w:rsidR="00EE42B3" w:rsidRDefault="00EE42B3" w:rsidP="00BD3954">
      <w:pPr>
        <w:pStyle w:val="ListParagraph"/>
        <w:numPr>
          <w:ilvl w:val="1"/>
          <w:numId w:val="33"/>
        </w:numPr>
      </w:pPr>
      <w:r>
        <w:t>Number</w:t>
      </w:r>
    </w:p>
    <w:p w14:paraId="1926BE9F" w14:textId="77777777" w:rsidR="00EE42B3" w:rsidRDefault="00EE42B3" w:rsidP="00BD3954">
      <w:pPr>
        <w:pStyle w:val="ListParagraph"/>
        <w:numPr>
          <w:ilvl w:val="1"/>
          <w:numId w:val="33"/>
        </w:numPr>
      </w:pPr>
      <w:r>
        <w:t xml:space="preserve">Boolean </w:t>
      </w:r>
    </w:p>
    <w:p w14:paraId="7E6B9793" w14:textId="77777777" w:rsidR="00EE42B3" w:rsidRDefault="00EE42B3" w:rsidP="00BD3954">
      <w:pPr>
        <w:pStyle w:val="ListParagraph"/>
        <w:numPr>
          <w:ilvl w:val="1"/>
          <w:numId w:val="33"/>
        </w:numPr>
      </w:pPr>
      <w:r>
        <w:lastRenderedPageBreak/>
        <w:t xml:space="preserve">Object </w:t>
      </w:r>
    </w:p>
    <w:p w14:paraId="00A2DCFD" w14:textId="77777777" w:rsidR="009D0F3A" w:rsidRDefault="00EE42B3" w:rsidP="00BD3954">
      <w:pPr>
        <w:pStyle w:val="ListParagraph"/>
        <w:numPr>
          <w:ilvl w:val="1"/>
          <w:numId w:val="33"/>
        </w:numPr>
      </w:pPr>
      <w:r>
        <w:t>Undefined</w:t>
      </w:r>
    </w:p>
    <w:p w14:paraId="03048FAF" w14:textId="77777777" w:rsidR="004A210E" w:rsidRDefault="004A210E" w:rsidP="00BD3954">
      <w:pPr>
        <w:pStyle w:val="ListParagraph"/>
        <w:numPr>
          <w:ilvl w:val="0"/>
          <w:numId w:val="33"/>
        </w:numPr>
      </w:pPr>
      <w:r>
        <w:t>Non primitive</w:t>
      </w:r>
    </w:p>
    <w:p w14:paraId="6108E1C6" w14:textId="77777777" w:rsidR="004A210E" w:rsidRDefault="004A210E" w:rsidP="00BD3954">
      <w:pPr>
        <w:pStyle w:val="ListParagraph"/>
        <w:numPr>
          <w:ilvl w:val="1"/>
          <w:numId w:val="33"/>
        </w:numPr>
      </w:pPr>
      <w:r>
        <w:t>Array</w:t>
      </w:r>
    </w:p>
    <w:p w14:paraId="2CCA4CEC" w14:textId="77777777" w:rsidR="004A210E" w:rsidRDefault="004A210E" w:rsidP="00BD3954">
      <w:pPr>
        <w:pStyle w:val="ListParagraph"/>
        <w:numPr>
          <w:ilvl w:val="1"/>
          <w:numId w:val="33"/>
        </w:numPr>
      </w:pPr>
      <w:r>
        <w:t>Object</w:t>
      </w:r>
    </w:p>
    <w:p w14:paraId="67F5B8BF" w14:textId="77777777" w:rsidR="004A210E" w:rsidRDefault="004A210E" w:rsidP="00BD3954">
      <w:pPr>
        <w:pStyle w:val="ListParagraph"/>
        <w:numPr>
          <w:ilvl w:val="1"/>
          <w:numId w:val="33"/>
        </w:numPr>
      </w:pPr>
      <w:r>
        <w:t>Regular expression</w:t>
      </w:r>
    </w:p>
    <w:p w14:paraId="58BD6E5F" w14:textId="77777777" w:rsidR="00EE42B3" w:rsidRDefault="00EE42B3" w:rsidP="00EE42B3">
      <w:pPr>
        <w:pStyle w:val="Heading1"/>
      </w:pPr>
      <w:r>
        <w:t xml:space="preserve">What is the use of </w:t>
      </w:r>
      <w:proofErr w:type="spellStart"/>
      <w:r>
        <w:t>isNAN</w:t>
      </w:r>
      <w:proofErr w:type="spellEnd"/>
      <w:r>
        <w:t xml:space="preserve"> function?</w:t>
      </w:r>
    </w:p>
    <w:p w14:paraId="76401D6E" w14:textId="77777777" w:rsidR="00EE42B3" w:rsidRPr="00EE42B3" w:rsidRDefault="00EE42B3" w:rsidP="00EE42B3">
      <w:r>
        <w:t>NAN = not a number</w:t>
      </w:r>
    </w:p>
    <w:p w14:paraId="14B60CE2" w14:textId="77777777" w:rsidR="00EE42B3" w:rsidRDefault="00EE42B3" w:rsidP="00EE42B3">
      <w:proofErr w:type="spellStart"/>
      <w:r>
        <w:t>IsNan</w:t>
      </w:r>
      <w:proofErr w:type="spellEnd"/>
      <w:r>
        <w:t xml:space="preserve"> function returns the true value, if the argument is not a number otherwise it is false value.</w:t>
      </w:r>
    </w:p>
    <w:p w14:paraId="271900C3" w14:textId="77777777" w:rsidR="00EE42B3" w:rsidRDefault="001D66D5" w:rsidP="00EE42B3">
      <w:pPr>
        <w:pStyle w:val="Heading1"/>
      </w:pPr>
      <w:r>
        <w:t>What is prompt box?</w:t>
      </w:r>
    </w:p>
    <w:p w14:paraId="053EF755" w14:textId="77777777" w:rsidR="001D66D5" w:rsidRDefault="001D66D5" w:rsidP="001D66D5">
      <w:r>
        <w:t>Allow the user to enter the input by providing the text box.</w:t>
      </w:r>
    </w:p>
    <w:p w14:paraId="5BA33E16" w14:textId="77777777" w:rsidR="001D66D5" w:rsidRDefault="001D66D5" w:rsidP="001D66D5">
      <w:pPr>
        <w:pStyle w:val="Heading1"/>
      </w:pPr>
      <w:r>
        <w:t>What is this keyword in java script?</w:t>
      </w:r>
    </w:p>
    <w:p w14:paraId="2091B367" w14:textId="77777777" w:rsidR="001D66D5" w:rsidRDefault="001D66D5" w:rsidP="001D66D5">
      <w:r>
        <w:t>This key refers to the object from where it was called</w:t>
      </w:r>
    </w:p>
    <w:p w14:paraId="109C2EFE" w14:textId="77777777" w:rsidR="001D66D5" w:rsidRDefault="001D66D5" w:rsidP="001D66D5">
      <w:pPr>
        <w:pStyle w:val="Heading1"/>
      </w:pPr>
      <w:r>
        <w:t>What is variable typing in java script?</w:t>
      </w:r>
    </w:p>
    <w:p w14:paraId="52C37F11" w14:textId="77777777" w:rsidR="00610E85" w:rsidRDefault="001D66D5" w:rsidP="001D66D5">
      <w:r>
        <w:t xml:space="preserve">Variable typing is used to assign a number to variable </w:t>
      </w:r>
      <w:r w:rsidR="00610E85">
        <w:t>and same variable can be assigned to string.</w:t>
      </w:r>
    </w:p>
    <w:p w14:paraId="30EEA33E" w14:textId="77777777" w:rsidR="00610E85" w:rsidRDefault="00610E85" w:rsidP="001D66D5">
      <w:r>
        <w:t>I = 10</w:t>
      </w:r>
    </w:p>
    <w:p w14:paraId="4DF942DC" w14:textId="77777777" w:rsidR="00610E85" w:rsidRDefault="00610E85" w:rsidP="001D66D5">
      <w:r>
        <w:t>I = “string</w:t>
      </w:r>
      <w:proofErr w:type="gramStart"/>
      <w:r>
        <w:t>”;</w:t>
      </w:r>
      <w:proofErr w:type="gramEnd"/>
    </w:p>
    <w:p w14:paraId="6E86DABE" w14:textId="77777777" w:rsidR="00610E85" w:rsidRDefault="00610E85" w:rsidP="001D66D5">
      <w:r>
        <w:t>This is called variable typing.</w:t>
      </w:r>
    </w:p>
    <w:p w14:paraId="4682AFA5" w14:textId="77777777" w:rsidR="00610E85" w:rsidRDefault="00610E85" w:rsidP="00610E85">
      <w:pPr>
        <w:pStyle w:val="Heading1"/>
      </w:pPr>
      <w:r>
        <w:t>What do you mean by Null in java script?</w:t>
      </w:r>
    </w:p>
    <w:p w14:paraId="1E993A44" w14:textId="77777777" w:rsidR="00610E85" w:rsidRDefault="00610E85" w:rsidP="00610E85">
      <w:r>
        <w:t>The Null value is used to represent no value or no object.</w:t>
      </w:r>
    </w:p>
    <w:p w14:paraId="775CF6B3" w14:textId="77777777" w:rsidR="00610E85" w:rsidRDefault="00610E85" w:rsidP="00610E85">
      <w:pPr>
        <w:pStyle w:val="Heading1"/>
      </w:pPr>
      <w:r>
        <w:t>What is an undefined value in java script?</w:t>
      </w:r>
    </w:p>
    <w:p w14:paraId="4471337A" w14:textId="77777777" w:rsidR="00610E85" w:rsidRDefault="00610E85" w:rsidP="00610E85">
      <w:r>
        <w:t>Undefined value means</w:t>
      </w:r>
    </w:p>
    <w:p w14:paraId="45D0B24D" w14:textId="77777777" w:rsidR="00610E85" w:rsidRDefault="00610E85" w:rsidP="00610E85">
      <w:r>
        <w:tab/>
        <w:t>Variable used in the code does not exist.</w:t>
      </w:r>
    </w:p>
    <w:p w14:paraId="72550BC9" w14:textId="77777777" w:rsidR="00610E85" w:rsidRDefault="00610E85" w:rsidP="00610E85">
      <w:pPr>
        <w:ind w:firstLine="720"/>
      </w:pPr>
      <w:r>
        <w:t>Variable is not assigned to any value.</w:t>
      </w:r>
    </w:p>
    <w:p w14:paraId="43B219BA" w14:textId="77777777" w:rsidR="00610E85" w:rsidRDefault="00610E85" w:rsidP="00610E85">
      <w:pPr>
        <w:ind w:firstLine="720"/>
      </w:pPr>
      <w:r>
        <w:t>Property does not exist.</w:t>
      </w:r>
    </w:p>
    <w:p w14:paraId="2291CA37" w14:textId="77777777" w:rsidR="00610E85" w:rsidRDefault="00610E85" w:rsidP="00610E85">
      <w:pPr>
        <w:pStyle w:val="Heading1"/>
      </w:pPr>
      <w:r>
        <w:t>Types of popup box available in java script?</w:t>
      </w:r>
    </w:p>
    <w:p w14:paraId="4E076B0F" w14:textId="77777777" w:rsidR="00610E85" w:rsidRDefault="00610E85" w:rsidP="00BD3954">
      <w:pPr>
        <w:pStyle w:val="ListParagraph"/>
        <w:numPr>
          <w:ilvl w:val="0"/>
          <w:numId w:val="24"/>
        </w:numPr>
      </w:pPr>
      <w:r>
        <w:t>Alert</w:t>
      </w:r>
      <w:r w:rsidR="008D48E9">
        <w:t xml:space="preserve"> </w:t>
      </w:r>
      <w:r w:rsidR="008D48E9">
        <w:sym w:font="Wingdings" w:char="F0E0"/>
      </w:r>
      <w:r w:rsidR="008D48E9">
        <w:t xml:space="preserve"> it shows only ok button </w:t>
      </w:r>
    </w:p>
    <w:p w14:paraId="0DA2F871" w14:textId="77777777" w:rsidR="00610E85" w:rsidRDefault="00610E85" w:rsidP="00BD3954">
      <w:pPr>
        <w:pStyle w:val="ListParagraph"/>
        <w:numPr>
          <w:ilvl w:val="0"/>
          <w:numId w:val="24"/>
        </w:numPr>
      </w:pPr>
      <w:r>
        <w:t xml:space="preserve">Confirm </w:t>
      </w:r>
      <w:r w:rsidR="008D48E9">
        <w:t xml:space="preserve"> </w:t>
      </w:r>
      <w:r w:rsidR="008D48E9">
        <w:sym w:font="Wingdings" w:char="F0E0"/>
      </w:r>
      <w:r w:rsidR="008D48E9">
        <w:t xml:space="preserve"> it shows two </w:t>
      </w:r>
      <w:r w:rsidR="00C57D98">
        <w:t>buttons like confirm and cancel</w:t>
      </w:r>
      <w:r w:rsidR="008D48E9">
        <w:t>.</w:t>
      </w:r>
    </w:p>
    <w:p w14:paraId="4021C04C" w14:textId="77777777" w:rsidR="00610E85" w:rsidRDefault="00610E85" w:rsidP="00BD3954">
      <w:pPr>
        <w:pStyle w:val="ListParagraph"/>
        <w:numPr>
          <w:ilvl w:val="0"/>
          <w:numId w:val="24"/>
        </w:numPr>
      </w:pPr>
      <w:r>
        <w:t>Prompt</w:t>
      </w:r>
    </w:p>
    <w:p w14:paraId="69DAF4C1" w14:textId="77777777" w:rsidR="00610E85" w:rsidRDefault="00610E85" w:rsidP="00610E85">
      <w:pPr>
        <w:pStyle w:val="Heading1"/>
      </w:pPr>
      <w:r>
        <w:lastRenderedPageBreak/>
        <w:t>What is break and continue statement</w:t>
      </w:r>
    </w:p>
    <w:p w14:paraId="0FEC8574" w14:textId="77777777" w:rsidR="00610E85" w:rsidRDefault="00610E85" w:rsidP="00BD3954">
      <w:pPr>
        <w:pStyle w:val="ListParagraph"/>
        <w:numPr>
          <w:ilvl w:val="0"/>
          <w:numId w:val="25"/>
        </w:numPr>
      </w:pPr>
      <w:r>
        <w:t>Break statement exits from the current loop.</w:t>
      </w:r>
    </w:p>
    <w:p w14:paraId="7FC877D9" w14:textId="77777777" w:rsidR="00610E85" w:rsidRDefault="00610E85" w:rsidP="00BD3954">
      <w:pPr>
        <w:pStyle w:val="ListParagraph"/>
        <w:numPr>
          <w:ilvl w:val="0"/>
          <w:numId w:val="25"/>
        </w:numPr>
      </w:pPr>
      <w:r>
        <w:t>Continue statement continues with next statement of the loop</w:t>
      </w:r>
    </w:p>
    <w:p w14:paraId="48AAAF53" w14:textId="77777777" w:rsidR="008D48E9" w:rsidRDefault="008D48E9" w:rsidP="008D48E9">
      <w:pPr>
        <w:pStyle w:val="Heading1"/>
      </w:pPr>
      <w:r>
        <w:t>Which keywords are used to handle the exceptions?</w:t>
      </w:r>
    </w:p>
    <w:p w14:paraId="5714E7C8" w14:textId="77777777" w:rsidR="008D48E9" w:rsidRDefault="008D48E9" w:rsidP="00BD3954">
      <w:pPr>
        <w:pStyle w:val="ListParagraph"/>
        <w:numPr>
          <w:ilvl w:val="0"/>
          <w:numId w:val="26"/>
        </w:numPr>
      </w:pPr>
      <w:r>
        <w:t>Try catch and finally is used to handle exceptions in java script.</w:t>
      </w:r>
    </w:p>
    <w:p w14:paraId="580CBB52" w14:textId="77777777" w:rsidR="00B50DB2" w:rsidRDefault="00B50DB2" w:rsidP="00B50DB2">
      <w:pPr>
        <w:pStyle w:val="Heading1"/>
      </w:pPr>
      <w:r>
        <w:t>Types of errors in java script?</w:t>
      </w:r>
    </w:p>
    <w:p w14:paraId="7B7B268E" w14:textId="77777777" w:rsidR="00B50DB2" w:rsidRDefault="00B50DB2" w:rsidP="00BD3954">
      <w:pPr>
        <w:pStyle w:val="ListParagraph"/>
        <w:numPr>
          <w:ilvl w:val="0"/>
          <w:numId w:val="26"/>
        </w:numPr>
      </w:pPr>
      <w:r>
        <w:t>Run time errors:</w:t>
      </w:r>
    </w:p>
    <w:p w14:paraId="3E8319C3" w14:textId="77777777" w:rsidR="00B50DB2" w:rsidRDefault="008845B3" w:rsidP="00BD3954">
      <w:pPr>
        <w:pStyle w:val="ListParagraph"/>
        <w:numPr>
          <w:ilvl w:val="1"/>
          <w:numId w:val="26"/>
        </w:numPr>
      </w:pPr>
      <w:r>
        <w:t>M</w:t>
      </w:r>
      <w:r w:rsidR="00B50DB2">
        <w:t>isuse of command</w:t>
      </w:r>
      <w:r>
        <w:t>s</w:t>
      </w:r>
      <w:r w:rsidR="00B50DB2">
        <w:t xml:space="preserve"> inside the html language.</w:t>
      </w:r>
    </w:p>
    <w:p w14:paraId="46801133" w14:textId="77777777" w:rsidR="00B50DB2" w:rsidRDefault="00B50DB2" w:rsidP="00BD3954">
      <w:pPr>
        <w:pStyle w:val="ListParagraph"/>
        <w:numPr>
          <w:ilvl w:val="0"/>
          <w:numId w:val="26"/>
        </w:numPr>
      </w:pPr>
      <w:r>
        <w:t>Logical error:</w:t>
      </w:r>
    </w:p>
    <w:p w14:paraId="3A20B6AE" w14:textId="77777777" w:rsidR="00B50DB2" w:rsidRDefault="008845B3" w:rsidP="00BD3954">
      <w:pPr>
        <w:pStyle w:val="ListParagraph"/>
        <w:numPr>
          <w:ilvl w:val="1"/>
          <w:numId w:val="26"/>
        </w:numPr>
      </w:pPr>
      <w:r>
        <w:t>When we perform the</w:t>
      </w:r>
      <w:r w:rsidR="00B50DB2">
        <w:t xml:space="preserve"> bad l</w:t>
      </w:r>
      <w:r>
        <w:t>ogic</w:t>
      </w:r>
      <w:r w:rsidR="00B50DB2">
        <w:t xml:space="preserve"> in the function.</w:t>
      </w:r>
    </w:p>
    <w:p w14:paraId="140D134C" w14:textId="77777777" w:rsidR="00B50DB2" w:rsidRDefault="00B50DB2" w:rsidP="00BD3954">
      <w:pPr>
        <w:pStyle w:val="ListParagraph"/>
        <w:numPr>
          <w:ilvl w:val="0"/>
          <w:numId w:val="26"/>
        </w:numPr>
      </w:pPr>
      <w:r>
        <w:t>Load time errors:</w:t>
      </w:r>
    </w:p>
    <w:p w14:paraId="54A9F52B" w14:textId="77777777" w:rsidR="00B50DB2" w:rsidRDefault="00B50DB2" w:rsidP="00BD3954">
      <w:pPr>
        <w:pStyle w:val="ListParagraph"/>
        <w:numPr>
          <w:ilvl w:val="1"/>
          <w:numId w:val="26"/>
        </w:numPr>
      </w:pPr>
      <w:r>
        <w:t>Loading a web page like improper syntax error</w:t>
      </w:r>
      <w:r w:rsidR="008845B3">
        <w:t xml:space="preserve"> is known as logical error.</w:t>
      </w:r>
    </w:p>
    <w:p w14:paraId="172F530E" w14:textId="77777777" w:rsidR="008845B3" w:rsidRDefault="008845B3" w:rsidP="00BD3954">
      <w:pPr>
        <w:pStyle w:val="ListParagraph"/>
        <w:numPr>
          <w:ilvl w:val="1"/>
          <w:numId w:val="26"/>
        </w:numPr>
      </w:pPr>
      <w:r>
        <w:t>It generates the errors dynamically.</w:t>
      </w:r>
    </w:p>
    <w:p w14:paraId="0D921129" w14:textId="77777777" w:rsidR="008845B3" w:rsidRDefault="008845B3" w:rsidP="008845B3">
      <w:pPr>
        <w:pStyle w:val="Heading1"/>
      </w:pPr>
      <w:r>
        <w:t xml:space="preserve">What </w:t>
      </w:r>
      <w:proofErr w:type="gramStart"/>
      <w:r>
        <w:t>are</w:t>
      </w:r>
      <w:proofErr w:type="gramEnd"/>
      <w:r>
        <w:t xml:space="preserve"> the scope of a variable in java script?</w:t>
      </w:r>
    </w:p>
    <w:p w14:paraId="37A919E7" w14:textId="77777777" w:rsidR="008845B3" w:rsidRDefault="008845B3" w:rsidP="008845B3">
      <w:r>
        <w:t>Java script variable will have two scopes</w:t>
      </w:r>
    </w:p>
    <w:p w14:paraId="6D537BBF" w14:textId="77777777" w:rsidR="008845B3" w:rsidRDefault="008845B3" w:rsidP="00BD3954">
      <w:pPr>
        <w:pStyle w:val="ListParagraph"/>
        <w:numPr>
          <w:ilvl w:val="0"/>
          <w:numId w:val="28"/>
        </w:numPr>
      </w:pPr>
      <w:r>
        <w:t>Global variable:</w:t>
      </w:r>
    </w:p>
    <w:p w14:paraId="36BF3D82" w14:textId="77777777" w:rsidR="00ED2B3F" w:rsidRDefault="008845B3" w:rsidP="00BD3954">
      <w:pPr>
        <w:pStyle w:val="ListParagraph"/>
        <w:numPr>
          <w:ilvl w:val="1"/>
          <w:numId w:val="28"/>
        </w:numPr>
      </w:pPr>
      <w:r>
        <w:t xml:space="preserve">Global variable has global scope .it is </w:t>
      </w:r>
      <w:r w:rsidR="00ED2B3F">
        <w:t>visible every</w:t>
      </w:r>
      <w:r>
        <w:t>where in your java script code</w:t>
      </w:r>
      <w:r w:rsidR="00ED2B3F">
        <w:t>.</w:t>
      </w:r>
    </w:p>
    <w:p w14:paraId="61A76616" w14:textId="77777777" w:rsidR="00ED2B3F" w:rsidRDefault="00ED2B3F" w:rsidP="00BD3954">
      <w:pPr>
        <w:pStyle w:val="ListParagraph"/>
        <w:numPr>
          <w:ilvl w:val="0"/>
          <w:numId w:val="28"/>
        </w:numPr>
      </w:pPr>
      <w:r>
        <w:t xml:space="preserve">Local </w:t>
      </w:r>
      <w:proofErr w:type="gramStart"/>
      <w:r>
        <w:t>variable :</w:t>
      </w:r>
      <w:proofErr w:type="gramEnd"/>
    </w:p>
    <w:p w14:paraId="6E044D3B" w14:textId="77777777" w:rsidR="00ED2B3F" w:rsidRDefault="00ED2B3F" w:rsidP="00BD3954">
      <w:pPr>
        <w:pStyle w:val="ListParagraph"/>
        <w:numPr>
          <w:ilvl w:val="1"/>
          <w:numId w:val="28"/>
        </w:numPr>
      </w:pPr>
      <w:r>
        <w:t>It is visible only with in a function where it is defined.</w:t>
      </w:r>
    </w:p>
    <w:p w14:paraId="3613B836" w14:textId="77777777" w:rsidR="00ED2B3F" w:rsidRDefault="00ED2B3F" w:rsidP="00ED2B3F">
      <w:pPr>
        <w:pStyle w:val="Heading1"/>
      </w:pPr>
      <w:r>
        <w:t>What is callback?</w:t>
      </w:r>
    </w:p>
    <w:p w14:paraId="2D8EB920" w14:textId="77777777" w:rsidR="00ED2B3F" w:rsidRDefault="00ED2B3F" w:rsidP="00ED2B3F">
      <w:r>
        <w:t>It is a function that is to be executed after another function has finished executing.</w:t>
      </w:r>
    </w:p>
    <w:p w14:paraId="5760BB5E" w14:textId="77777777" w:rsidR="00ED2B3F" w:rsidRDefault="00ED2B3F" w:rsidP="00ED2B3F">
      <w:r>
        <w:t>Function to be executed one after another function finished executing.</w:t>
      </w:r>
    </w:p>
    <w:p w14:paraId="3500EE93" w14:textId="77777777" w:rsidR="00ED2B3F" w:rsidRDefault="00ED2B3F" w:rsidP="00ED2B3F">
      <w:pPr>
        <w:pStyle w:val="Heading1"/>
      </w:pPr>
      <w:r>
        <w:t>Difference between attribute and property</w:t>
      </w:r>
    </w:p>
    <w:p w14:paraId="7FCD46AE" w14:textId="77777777" w:rsidR="00ED2B3F" w:rsidRDefault="00ED2B3F" w:rsidP="00BD3954">
      <w:pPr>
        <w:pStyle w:val="ListParagraph"/>
        <w:numPr>
          <w:ilvl w:val="0"/>
          <w:numId w:val="29"/>
        </w:numPr>
      </w:pPr>
      <w:r>
        <w:t xml:space="preserve">Attribute </w:t>
      </w:r>
    </w:p>
    <w:p w14:paraId="011D73C8" w14:textId="77777777" w:rsidR="00ED2B3F" w:rsidRDefault="00ED2B3F" w:rsidP="00BD3954">
      <w:pPr>
        <w:pStyle w:val="ListParagraph"/>
        <w:numPr>
          <w:ilvl w:val="1"/>
          <w:numId w:val="29"/>
        </w:numPr>
      </w:pPr>
      <w:r>
        <w:t>Provide more details on an element like id type value.</w:t>
      </w:r>
    </w:p>
    <w:p w14:paraId="61EF68CA" w14:textId="77777777" w:rsidR="00ED2B3F" w:rsidRDefault="00ED2B3F" w:rsidP="00BD3954">
      <w:pPr>
        <w:pStyle w:val="ListParagraph"/>
        <w:numPr>
          <w:ilvl w:val="0"/>
          <w:numId w:val="29"/>
        </w:numPr>
      </w:pPr>
      <w:r>
        <w:t>Property</w:t>
      </w:r>
    </w:p>
    <w:p w14:paraId="389402DF" w14:textId="77777777" w:rsidR="00ED2B3F" w:rsidRDefault="00ED2B3F" w:rsidP="00BD3954">
      <w:pPr>
        <w:pStyle w:val="ListParagraph"/>
        <w:numPr>
          <w:ilvl w:val="1"/>
          <w:numId w:val="29"/>
        </w:numPr>
      </w:pPr>
      <w:r>
        <w:t>Value assigned to the property</w:t>
      </w:r>
      <w:r w:rsidR="004C271A">
        <w:t xml:space="preserve"> like type =”text” value =”name”.</w:t>
      </w:r>
    </w:p>
    <w:p w14:paraId="213F0320" w14:textId="77777777" w:rsidR="004C271A" w:rsidRDefault="004C271A" w:rsidP="004C271A">
      <w:pPr>
        <w:pStyle w:val="Heading1"/>
      </w:pPr>
      <w:r>
        <w:t>Difference between var let const</w:t>
      </w:r>
    </w:p>
    <w:p w14:paraId="09679B80" w14:textId="77777777" w:rsidR="004C271A" w:rsidRDefault="004C271A" w:rsidP="00BD3954">
      <w:pPr>
        <w:pStyle w:val="ListParagraph"/>
        <w:numPr>
          <w:ilvl w:val="0"/>
          <w:numId w:val="30"/>
        </w:numPr>
      </w:pPr>
      <w:r>
        <w:t>Variable</w:t>
      </w:r>
    </w:p>
    <w:p w14:paraId="66C52BCE" w14:textId="77777777" w:rsidR="004C271A" w:rsidRDefault="004C271A" w:rsidP="00BD3954">
      <w:pPr>
        <w:pStyle w:val="ListParagraph"/>
        <w:numPr>
          <w:ilvl w:val="1"/>
          <w:numId w:val="30"/>
        </w:numPr>
      </w:pPr>
      <w:r>
        <w:t>Variable allows duplicates</w:t>
      </w:r>
    </w:p>
    <w:p w14:paraId="352E616B" w14:textId="77777777" w:rsidR="009451A0" w:rsidRDefault="009451A0" w:rsidP="00BD3954">
      <w:pPr>
        <w:pStyle w:val="ListParagraph"/>
        <w:numPr>
          <w:ilvl w:val="1"/>
          <w:numId w:val="30"/>
        </w:numPr>
      </w:pPr>
      <w:r>
        <w:t>Function scope</w:t>
      </w:r>
    </w:p>
    <w:p w14:paraId="4F5C08B5" w14:textId="77777777" w:rsidR="004C271A" w:rsidRDefault="004C271A" w:rsidP="00BD3954">
      <w:pPr>
        <w:pStyle w:val="ListParagraph"/>
        <w:numPr>
          <w:ilvl w:val="0"/>
          <w:numId w:val="30"/>
        </w:numPr>
      </w:pPr>
      <w:r>
        <w:t xml:space="preserve">Let </w:t>
      </w:r>
    </w:p>
    <w:p w14:paraId="18C6E27F" w14:textId="77777777" w:rsidR="009451A0" w:rsidRDefault="009451A0" w:rsidP="00BD3954">
      <w:pPr>
        <w:pStyle w:val="ListParagraph"/>
        <w:numPr>
          <w:ilvl w:val="1"/>
          <w:numId w:val="30"/>
        </w:numPr>
      </w:pPr>
      <w:r>
        <w:t>Block scope</w:t>
      </w:r>
    </w:p>
    <w:p w14:paraId="20EBD457" w14:textId="77777777" w:rsidR="00FC497B" w:rsidRDefault="00FC497B" w:rsidP="00BD3954">
      <w:pPr>
        <w:pStyle w:val="ListParagraph"/>
        <w:numPr>
          <w:ilvl w:val="1"/>
          <w:numId w:val="30"/>
        </w:numPr>
      </w:pPr>
      <w:r>
        <w:t>We can change the value of variable any number of times</w:t>
      </w:r>
    </w:p>
    <w:p w14:paraId="123DDBE9" w14:textId="77777777" w:rsidR="00FC497B" w:rsidRDefault="00FC497B" w:rsidP="00BD3954">
      <w:pPr>
        <w:pStyle w:val="ListParagraph"/>
        <w:numPr>
          <w:ilvl w:val="1"/>
          <w:numId w:val="30"/>
        </w:numPr>
      </w:pP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lastRenderedPageBreak/>
        <w:t>{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 xml:space="preserve">let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first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 xml:space="preserve"> =1;</w:t>
      </w:r>
      <w:r>
        <w:rPr>
          <w:rFonts w:ascii="Arial" w:hAnsi="Arial" w:cs="Arial"/>
          <w:color w:val="3A3A3A"/>
          <w:sz w:val="23"/>
          <w:szCs w:val="23"/>
        </w:rPr>
        <w:br/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first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=2;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document. write (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first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);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}</w:t>
      </w:r>
    </w:p>
    <w:p w14:paraId="6A2A2600" w14:textId="77777777" w:rsidR="004C271A" w:rsidRDefault="004C271A" w:rsidP="00BD3954">
      <w:pPr>
        <w:pStyle w:val="ListParagraph"/>
        <w:numPr>
          <w:ilvl w:val="0"/>
          <w:numId w:val="30"/>
        </w:numPr>
      </w:pPr>
      <w:r>
        <w:t>Const</w:t>
      </w:r>
    </w:p>
    <w:p w14:paraId="6E00BC38" w14:textId="77777777" w:rsidR="00FC497B" w:rsidRDefault="00FC497B" w:rsidP="00BD3954">
      <w:pPr>
        <w:pStyle w:val="ListParagraph"/>
        <w:numPr>
          <w:ilvl w:val="1"/>
          <w:numId w:val="30"/>
        </w:numPr>
      </w:pPr>
      <w:r>
        <w:t>After the first assignment of value we cannot redefine the value again</w:t>
      </w:r>
    </w:p>
    <w:p w14:paraId="2D41919A" w14:textId="77777777" w:rsidR="004C271A" w:rsidRDefault="004C271A" w:rsidP="00BD3954">
      <w:pPr>
        <w:pStyle w:val="ListParagraph"/>
        <w:numPr>
          <w:ilvl w:val="1"/>
          <w:numId w:val="30"/>
        </w:numPr>
      </w:pPr>
      <w:r>
        <w:t>Does not change the values.</w:t>
      </w:r>
    </w:p>
    <w:p w14:paraId="477B9218" w14:textId="77777777" w:rsidR="00FC497B" w:rsidRDefault="00FC497B" w:rsidP="00BD3954">
      <w:pPr>
        <w:pStyle w:val="ListParagraph"/>
        <w:numPr>
          <w:ilvl w:val="1"/>
          <w:numId w:val="30"/>
        </w:numPr>
      </w:pP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{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 xml:space="preserve">const 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second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 xml:space="preserve"> =1;</w:t>
      </w:r>
      <w:r>
        <w:rPr>
          <w:rFonts w:ascii="Arial" w:hAnsi="Arial" w:cs="Arial"/>
          <w:color w:val="3A3A3A"/>
          <w:sz w:val="23"/>
          <w:szCs w:val="23"/>
        </w:rPr>
        <w:br/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second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=2;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document. write (</w:t>
      </w:r>
      <w:proofErr w:type="spellStart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second_num</w:t>
      </w:r>
      <w:proofErr w:type="spellEnd"/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);</w:t>
      </w:r>
      <w:r>
        <w:rPr>
          <w:rFonts w:ascii="Arial" w:hAnsi="Arial" w:cs="Arial"/>
          <w:color w:val="3A3A3A"/>
          <w:sz w:val="23"/>
          <w:szCs w:val="23"/>
        </w:rPr>
        <w:br/>
      </w:r>
      <w:r>
        <w:rPr>
          <w:rFonts w:ascii="Arial" w:hAnsi="Arial" w:cs="Arial"/>
          <w:color w:val="3A3A3A"/>
          <w:sz w:val="23"/>
          <w:szCs w:val="23"/>
          <w:shd w:val="clear" w:color="auto" w:fill="F3F3F3"/>
        </w:rPr>
        <w:t>}</w:t>
      </w:r>
    </w:p>
    <w:p w14:paraId="6AA071B1" w14:textId="77777777" w:rsidR="004C271A" w:rsidRDefault="004C271A" w:rsidP="004C271A">
      <w:pPr>
        <w:pStyle w:val="Heading1"/>
      </w:pPr>
      <w:r>
        <w:t>What is typed language?</w:t>
      </w:r>
    </w:p>
    <w:p w14:paraId="28367E60" w14:textId="77777777" w:rsidR="004C271A" w:rsidRDefault="00E67133" w:rsidP="00BD3954">
      <w:pPr>
        <w:pStyle w:val="ListParagraph"/>
        <w:numPr>
          <w:ilvl w:val="0"/>
          <w:numId w:val="31"/>
        </w:numPr>
      </w:pPr>
      <w:r>
        <w:t>Dynamically typed language:</w:t>
      </w:r>
    </w:p>
    <w:p w14:paraId="4D9AF201" w14:textId="77777777" w:rsidR="00E67133" w:rsidRDefault="00E67133" w:rsidP="00BD3954">
      <w:pPr>
        <w:pStyle w:val="ListParagraph"/>
        <w:numPr>
          <w:ilvl w:val="1"/>
          <w:numId w:val="31"/>
        </w:numPr>
      </w:pPr>
      <w:r>
        <w:t>Variable can hold multiple values.</w:t>
      </w:r>
    </w:p>
    <w:p w14:paraId="4C42F4FE" w14:textId="77777777" w:rsidR="00E67133" w:rsidRDefault="00E67133" w:rsidP="00BD3954">
      <w:pPr>
        <w:pStyle w:val="ListParagraph"/>
        <w:numPr>
          <w:ilvl w:val="0"/>
          <w:numId w:val="31"/>
        </w:numPr>
      </w:pPr>
      <w:r>
        <w:t>Statically typed language:</w:t>
      </w:r>
    </w:p>
    <w:p w14:paraId="3FBD8BF1" w14:textId="77777777" w:rsidR="00E67133" w:rsidRDefault="00E67133" w:rsidP="00BD3954">
      <w:pPr>
        <w:pStyle w:val="ListParagraph"/>
        <w:numPr>
          <w:ilvl w:val="1"/>
          <w:numId w:val="31"/>
        </w:numPr>
      </w:pPr>
      <w:r>
        <w:t>Variable can hold single value</w:t>
      </w:r>
    </w:p>
    <w:p w14:paraId="65AE63F5" w14:textId="77777777" w:rsidR="00E67133" w:rsidRDefault="00E67133" w:rsidP="00E67133">
      <w:pPr>
        <w:pStyle w:val="Heading1"/>
      </w:pPr>
      <w:r>
        <w:t>Local and session storage?</w:t>
      </w:r>
    </w:p>
    <w:p w14:paraId="6E3D8BD0" w14:textId="77777777" w:rsidR="00E67133" w:rsidRDefault="00E67133" w:rsidP="00BD3954">
      <w:pPr>
        <w:pStyle w:val="ListParagraph"/>
        <w:numPr>
          <w:ilvl w:val="0"/>
          <w:numId w:val="32"/>
        </w:numPr>
      </w:pPr>
      <w:r>
        <w:t>Local storage</w:t>
      </w:r>
    </w:p>
    <w:p w14:paraId="4A299449" w14:textId="77777777" w:rsidR="00E67133" w:rsidRDefault="00E67133" w:rsidP="00BD3954">
      <w:pPr>
        <w:pStyle w:val="ListParagraph"/>
        <w:numPr>
          <w:ilvl w:val="1"/>
          <w:numId w:val="32"/>
        </w:numPr>
      </w:pPr>
      <w:r>
        <w:t>Data is not sent back to the server for every http request.</w:t>
      </w:r>
    </w:p>
    <w:p w14:paraId="382A99C0" w14:textId="77777777" w:rsidR="00E67133" w:rsidRDefault="00E67133" w:rsidP="00BD3954">
      <w:pPr>
        <w:pStyle w:val="ListParagraph"/>
        <w:numPr>
          <w:ilvl w:val="1"/>
          <w:numId w:val="32"/>
        </w:numPr>
      </w:pPr>
      <w:r>
        <w:t>Reduce the amount of traffic between the client and server.</w:t>
      </w:r>
    </w:p>
    <w:p w14:paraId="55591D6F" w14:textId="77777777" w:rsidR="00E67133" w:rsidRDefault="00E67133" w:rsidP="00BD3954">
      <w:pPr>
        <w:pStyle w:val="ListParagraph"/>
        <w:numPr>
          <w:ilvl w:val="0"/>
          <w:numId w:val="32"/>
        </w:numPr>
      </w:pPr>
      <w:r>
        <w:t>Session storage:</w:t>
      </w:r>
    </w:p>
    <w:p w14:paraId="56CB1E7D" w14:textId="77777777" w:rsidR="00E67133" w:rsidRDefault="00E67133" w:rsidP="00BD3954">
      <w:pPr>
        <w:pStyle w:val="ListParagraph"/>
        <w:numPr>
          <w:ilvl w:val="1"/>
          <w:numId w:val="32"/>
        </w:numPr>
      </w:pPr>
      <w:r>
        <w:t>When data is stored in the local storage it has no expiration date.</w:t>
      </w:r>
    </w:p>
    <w:p w14:paraId="495D8238" w14:textId="77777777" w:rsidR="00ED2B3F" w:rsidRDefault="00E67133" w:rsidP="00BD3954">
      <w:pPr>
        <w:pStyle w:val="ListParagraph"/>
        <w:numPr>
          <w:ilvl w:val="1"/>
          <w:numId w:val="32"/>
        </w:numPr>
      </w:pPr>
      <w:r>
        <w:t>When data is stored in the s</w:t>
      </w:r>
      <w:r w:rsidR="008320CE">
        <w:t>ession storage, data is expired when the page session ends.</w:t>
      </w:r>
    </w:p>
    <w:p w14:paraId="23596BE6" w14:textId="77777777" w:rsidR="004A210E" w:rsidRDefault="004A210E" w:rsidP="004A210E">
      <w:pPr>
        <w:pStyle w:val="Heading1"/>
      </w:pPr>
      <w:r>
        <w:t>Strict mode in java script?</w:t>
      </w:r>
    </w:p>
    <w:p w14:paraId="388D09F5" w14:textId="77777777" w:rsidR="004A210E" w:rsidRDefault="004A210E" w:rsidP="004A210E">
      <w:r>
        <w:t>It is a Way to introduce better error-checking into your code.</w:t>
      </w:r>
    </w:p>
    <w:p w14:paraId="15C3C6B6" w14:textId="77777777" w:rsidR="009451A0" w:rsidRDefault="009451A0" w:rsidP="009451A0">
      <w:pPr>
        <w:pStyle w:val="Heading1"/>
      </w:pPr>
      <w:r>
        <w:t>What is hosting?</w:t>
      </w:r>
    </w:p>
    <w:p w14:paraId="12AAEB44" w14:textId="77777777" w:rsidR="009451A0" w:rsidRDefault="009451A0" w:rsidP="009451A0">
      <w:r>
        <w:t xml:space="preserve">If you have variable declared anywhere inside the </w:t>
      </w:r>
      <w:proofErr w:type="gramStart"/>
      <w:r>
        <w:t>code</w:t>
      </w:r>
      <w:proofErr w:type="gramEnd"/>
      <w:r>
        <w:t xml:space="preserve"> then it is bought up to the top</w:t>
      </w:r>
    </w:p>
    <w:p w14:paraId="42105D8E" w14:textId="77777777" w:rsidR="009451A0" w:rsidRDefault="009451A0" w:rsidP="009451A0">
      <w:proofErr w:type="gramStart"/>
      <w:r>
        <w:t>This methods</w:t>
      </w:r>
      <w:proofErr w:type="gramEnd"/>
      <w:r>
        <w:t xml:space="preserve"> is only applicable for declaration of variable and is not applicable for the initialization variable;</w:t>
      </w:r>
    </w:p>
    <w:p w14:paraId="08E1DFDD" w14:textId="77777777" w:rsidR="009451A0" w:rsidRPr="009451A0" w:rsidRDefault="009451A0" w:rsidP="009451A0">
      <w:r>
        <w:t>Functions are hosted to top.</w:t>
      </w:r>
    </w:p>
    <w:p w14:paraId="5C55DB81" w14:textId="77777777" w:rsidR="00610E85" w:rsidRPr="00610E85" w:rsidRDefault="00610E85" w:rsidP="00610E85"/>
    <w:sectPr w:rsidR="00610E85" w:rsidRPr="00610E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B04F49"/>
    <w:multiLevelType w:val="hybridMultilevel"/>
    <w:tmpl w:val="B15A6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FF7D77"/>
    <w:multiLevelType w:val="hybridMultilevel"/>
    <w:tmpl w:val="1BA4E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611B9"/>
    <w:multiLevelType w:val="hybridMultilevel"/>
    <w:tmpl w:val="2E8C28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9635BF"/>
    <w:multiLevelType w:val="hybridMultilevel"/>
    <w:tmpl w:val="224658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D41411"/>
    <w:multiLevelType w:val="hybridMultilevel"/>
    <w:tmpl w:val="A46A2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56E1A4">
      <w:numFmt w:val="bullet"/>
      <w:lvlText w:val=""/>
      <w:lvlJc w:val="left"/>
      <w:pPr>
        <w:ind w:left="1440" w:hanging="360"/>
      </w:pPr>
      <w:rPr>
        <w:rFonts w:ascii="Wingdings" w:eastAsiaTheme="minorHAnsi" w:hAnsi="Wingdings" w:cstheme="minorBid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613CEA"/>
    <w:multiLevelType w:val="hybridMultilevel"/>
    <w:tmpl w:val="3208B1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EA37C8"/>
    <w:multiLevelType w:val="hybridMultilevel"/>
    <w:tmpl w:val="7A744E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2F2A92"/>
    <w:multiLevelType w:val="hybridMultilevel"/>
    <w:tmpl w:val="BB88C1C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CB5356"/>
    <w:multiLevelType w:val="hybridMultilevel"/>
    <w:tmpl w:val="2A7C5F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770486"/>
    <w:multiLevelType w:val="hybridMultilevel"/>
    <w:tmpl w:val="65E431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FC78CB"/>
    <w:multiLevelType w:val="hybridMultilevel"/>
    <w:tmpl w:val="B1605E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6464C1"/>
    <w:multiLevelType w:val="hybridMultilevel"/>
    <w:tmpl w:val="00586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0E4A71"/>
    <w:multiLevelType w:val="hybridMultilevel"/>
    <w:tmpl w:val="4B546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410A8C"/>
    <w:multiLevelType w:val="hybridMultilevel"/>
    <w:tmpl w:val="B04E1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476166"/>
    <w:multiLevelType w:val="multilevel"/>
    <w:tmpl w:val="A7841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A0512F3"/>
    <w:multiLevelType w:val="hybridMultilevel"/>
    <w:tmpl w:val="0144DB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403E9D"/>
    <w:multiLevelType w:val="hybridMultilevel"/>
    <w:tmpl w:val="836890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463B2D"/>
    <w:multiLevelType w:val="hybridMultilevel"/>
    <w:tmpl w:val="C4B6F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232A9"/>
    <w:multiLevelType w:val="hybridMultilevel"/>
    <w:tmpl w:val="927AB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3605BE"/>
    <w:multiLevelType w:val="hybridMultilevel"/>
    <w:tmpl w:val="F3EEA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7375D4"/>
    <w:multiLevelType w:val="hybridMultilevel"/>
    <w:tmpl w:val="16B46D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CA1E07"/>
    <w:multiLevelType w:val="hybridMultilevel"/>
    <w:tmpl w:val="F7AC0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BD6224"/>
    <w:multiLevelType w:val="hybridMultilevel"/>
    <w:tmpl w:val="9282E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B03C6"/>
    <w:multiLevelType w:val="hybridMultilevel"/>
    <w:tmpl w:val="05F4A3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0616AE"/>
    <w:multiLevelType w:val="hybridMultilevel"/>
    <w:tmpl w:val="6AE44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C2356A"/>
    <w:multiLevelType w:val="hybridMultilevel"/>
    <w:tmpl w:val="A58689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0957CB"/>
    <w:multiLevelType w:val="hybridMultilevel"/>
    <w:tmpl w:val="DBB2C9C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23333CE"/>
    <w:multiLevelType w:val="hybridMultilevel"/>
    <w:tmpl w:val="318E7C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3C4465D"/>
    <w:multiLevelType w:val="hybridMultilevel"/>
    <w:tmpl w:val="54688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DA23B9"/>
    <w:multiLevelType w:val="hybridMultilevel"/>
    <w:tmpl w:val="58901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2B7F09"/>
    <w:multiLevelType w:val="hybridMultilevel"/>
    <w:tmpl w:val="930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A9139A"/>
    <w:multiLevelType w:val="hybridMultilevel"/>
    <w:tmpl w:val="3A8C7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E665E6"/>
    <w:multiLevelType w:val="hybridMultilevel"/>
    <w:tmpl w:val="F940B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CA21F6"/>
    <w:multiLevelType w:val="hybridMultilevel"/>
    <w:tmpl w:val="3C7CB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E526B9"/>
    <w:multiLevelType w:val="hybridMultilevel"/>
    <w:tmpl w:val="6B60B4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65139"/>
    <w:multiLevelType w:val="hybridMultilevel"/>
    <w:tmpl w:val="C7E63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A6640B"/>
    <w:multiLevelType w:val="hybridMultilevel"/>
    <w:tmpl w:val="271A756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DFC3E58"/>
    <w:multiLevelType w:val="hybridMultilevel"/>
    <w:tmpl w:val="E828E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695C3B"/>
    <w:multiLevelType w:val="hybridMultilevel"/>
    <w:tmpl w:val="F6A25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375131"/>
    <w:multiLevelType w:val="hybridMultilevel"/>
    <w:tmpl w:val="16786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95074"/>
    <w:multiLevelType w:val="hybridMultilevel"/>
    <w:tmpl w:val="685E4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D8E16C8"/>
    <w:multiLevelType w:val="hybridMultilevel"/>
    <w:tmpl w:val="5C440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F27551"/>
    <w:multiLevelType w:val="hybridMultilevel"/>
    <w:tmpl w:val="DF3695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7F01280E"/>
    <w:multiLevelType w:val="hybridMultilevel"/>
    <w:tmpl w:val="AF10758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42"/>
  </w:num>
  <w:num w:numId="3">
    <w:abstractNumId w:val="27"/>
  </w:num>
  <w:num w:numId="4">
    <w:abstractNumId w:val="26"/>
  </w:num>
  <w:num w:numId="5">
    <w:abstractNumId w:val="17"/>
  </w:num>
  <w:num w:numId="6">
    <w:abstractNumId w:val="18"/>
  </w:num>
  <w:num w:numId="7">
    <w:abstractNumId w:val="8"/>
  </w:num>
  <w:num w:numId="8">
    <w:abstractNumId w:val="38"/>
  </w:num>
  <w:num w:numId="9">
    <w:abstractNumId w:val="24"/>
  </w:num>
  <w:num w:numId="10">
    <w:abstractNumId w:val="34"/>
  </w:num>
  <w:num w:numId="11">
    <w:abstractNumId w:val="11"/>
  </w:num>
  <w:num w:numId="12">
    <w:abstractNumId w:val="39"/>
  </w:num>
  <w:num w:numId="13">
    <w:abstractNumId w:val="19"/>
  </w:num>
  <w:num w:numId="14">
    <w:abstractNumId w:val="12"/>
  </w:num>
  <w:num w:numId="15">
    <w:abstractNumId w:val="37"/>
  </w:num>
  <w:num w:numId="16">
    <w:abstractNumId w:val="0"/>
  </w:num>
  <w:num w:numId="17">
    <w:abstractNumId w:val="33"/>
  </w:num>
  <w:num w:numId="18">
    <w:abstractNumId w:val="4"/>
  </w:num>
  <w:num w:numId="19">
    <w:abstractNumId w:val="1"/>
  </w:num>
  <w:num w:numId="20">
    <w:abstractNumId w:val="29"/>
  </w:num>
  <w:num w:numId="21">
    <w:abstractNumId w:val="41"/>
  </w:num>
  <w:num w:numId="22">
    <w:abstractNumId w:val="6"/>
  </w:num>
  <w:num w:numId="23">
    <w:abstractNumId w:val="10"/>
  </w:num>
  <w:num w:numId="24">
    <w:abstractNumId w:val="16"/>
  </w:num>
  <w:num w:numId="25">
    <w:abstractNumId w:val="25"/>
  </w:num>
  <w:num w:numId="26">
    <w:abstractNumId w:val="15"/>
  </w:num>
  <w:num w:numId="27">
    <w:abstractNumId w:val="43"/>
  </w:num>
  <w:num w:numId="28">
    <w:abstractNumId w:val="23"/>
  </w:num>
  <w:num w:numId="29">
    <w:abstractNumId w:val="5"/>
  </w:num>
  <w:num w:numId="30">
    <w:abstractNumId w:val="9"/>
  </w:num>
  <w:num w:numId="31">
    <w:abstractNumId w:val="2"/>
  </w:num>
  <w:num w:numId="32">
    <w:abstractNumId w:val="7"/>
  </w:num>
  <w:num w:numId="33">
    <w:abstractNumId w:val="36"/>
  </w:num>
  <w:num w:numId="34">
    <w:abstractNumId w:val="21"/>
  </w:num>
  <w:num w:numId="35">
    <w:abstractNumId w:val="30"/>
  </w:num>
  <w:num w:numId="36">
    <w:abstractNumId w:val="22"/>
  </w:num>
  <w:num w:numId="37">
    <w:abstractNumId w:val="40"/>
  </w:num>
  <w:num w:numId="38">
    <w:abstractNumId w:val="35"/>
  </w:num>
  <w:num w:numId="39">
    <w:abstractNumId w:val="13"/>
  </w:num>
  <w:num w:numId="40">
    <w:abstractNumId w:val="3"/>
  </w:num>
  <w:num w:numId="41">
    <w:abstractNumId w:val="28"/>
  </w:num>
  <w:num w:numId="42">
    <w:abstractNumId w:val="20"/>
  </w:num>
  <w:num w:numId="43">
    <w:abstractNumId w:val="32"/>
  </w:num>
  <w:num w:numId="44">
    <w:abstractNumId w:val="14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0MbM0MjW2MDM3tjRV0lEKTi0uzszPAykwrwUA3peCrywAAAA="/>
  </w:docVars>
  <w:rsids>
    <w:rsidRoot w:val="004D3E55"/>
    <w:rsid w:val="00004DDB"/>
    <w:rsid w:val="000B0D89"/>
    <w:rsid w:val="000F3826"/>
    <w:rsid w:val="0011618E"/>
    <w:rsid w:val="001527D4"/>
    <w:rsid w:val="001A6154"/>
    <w:rsid w:val="001B5C57"/>
    <w:rsid w:val="001C01BF"/>
    <w:rsid w:val="001D66D5"/>
    <w:rsid w:val="00206C9F"/>
    <w:rsid w:val="00230F8D"/>
    <w:rsid w:val="00275EC1"/>
    <w:rsid w:val="00297842"/>
    <w:rsid w:val="002D37F2"/>
    <w:rsid w:val="003278EA"/>
    <w:rsid w:val="00343E1F"/>
    <w:rsid w:val="00385B95"/>
    <w:rsid w:val="0039473F"/>
    <w:rsid w:val="00396DB2"/>
    <w:rsid w:val="00442A4F"/>
    <w:rsid w:val="004A210E"/>
    <w:rsid w:val="004C16D0"/>
    <w:rsid w:val="004C271A"/>
    <w:rsid w:val="004D3E55"/>
    <w:rsid w:val="004E0440"/>
    <w:rsid w:val="005307B8"/>
    <w:rsid w:val="00531C26"/>
    <w:rsid w:val="00563E08"/>
    <w:rsid w:val="0059220E"/>
    <w:rsid w:val="005A44DE"/>
    <w:rsid w:val="005A669B"/>
    <w:rsid w:val="005F22C9"/>
    <w:rsid w:val="00610E85"/>
    <w:rsid w:val="006116C6"/>
    <w:rsid w:val="00690965"/>
    <w:rsid w:val="006A2DC3"/>
    <w:rsid w:val="006D09BA"/>
    <w:rsid w:val="006D7077"/>
    <w:rsid w:val="006E7C76"/>
    <w:rsid w:val="006F6828"/>
    <w:rsid w:val="00713D20"/>
    <w:rsid w:val="00725521"/>
    <w:rsid w:val="00741EB6"/>
    <w:rsid w:val="007B7FC0"/>
    <w:rsid w:val="007D3C1F"/>
    <w:rsid w:val="008059BE"/>
    <w:rsid w:val="00806EEB"/>
    <w:rsid w:val="008258B7"/>
    <w:rsid w:val="008320CE"/>
    <w:rsid w:val="008845B3"/>
    <w:rsid w:val="008D48E9"/>
    <w:rsid w:val="009114AC"/>
    <w:rsid w:val="00921602"/>
    <w:rsid w:val="0094388C"/>
    <w:rsid w:val="009451A0"/>
    <w:rsid w:val="009541C9"/>
    <w:rsid w:val="009707E2"/>
    <w:rsid w:val="009A08EB"/>
    <w:rsid w:val="009D0F3A"/>
    <w:rsid w:val="009F5524"/>
    <w:rsid w:val="00A07339"/>
    <w:rsid w:val="00A74075"/>
    <w:rsid w:val="00A92FB5"/>
    <w:rsid w:val="00AC6AE6"/>
    <w:rsid w:val="00AE2ED9"/>
    <w:rsid w:val="00AF0712"/>
    <w:rsid w:val="00B07333"/>
    <w:rsid w:val="00B50DB2"/>
    <w:rsid w:val="00B57AAB"/>
    <w:rsid w:val="00BA3A52"/>
    <w:rsid w:val="00BD3954"/>
    <w:rsid w:val="00BD6E8C"/>
    <w:rsid w:val="00C57D98"/>
    <w:rsid w:val="00CC178B"/>
    <w:rsid w:val="00CF1EC6"/>
    <w:rsid w:val="00DA0311"/>
    <w:rsid w:val="00DF061D"/>
    <w:rsid w:val="00E30A07"/>
    <w:rsid w:val="00E67133"/>
    <w:rsid w:val="00E74B87"/>
    <w:rsid w:val="00E81194"/>
    <w:rsid w:val="00E919D4"/>
    <w:rsid w:val="00ED2B3F"/>
    <w:rsid w:val="00EE42B3"/>
    <w:rsid w:val="00EF6FEE"/>
    <w:rsid w:val="00F24DB0"/>
    <w:rsid w:val="00F47204"/>
    <w:rsid w:val="00F57943"/>
    <w:rsid w:val="00F72F09"/>
    <w:rsid w:val="00FC49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6D2E1C"/>
  <w15:chartTrackingRefBased/>
  <w15:docId w15:val="{3578000B-B822-4D1F-A4E5-94841642B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E4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6E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E42B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D3E55"/>
    <w:pPr>
      <w:ind w:left="720"/>
      <w:contextualSpacing/>
    </w:pPr>
  </w:style>
  <w:style w:type="character" w:customStyle="1" w:styleId="enlighter-text">
    <w:name w:val="enlighter-text"/>
    <w:basedOn w:val="DefaultParagraphFont"/>
    <w:rsid w:val="000B0D89"/>
  </w:style>
  <w:style w:type="character" w:customStyle="1" w:styleId="enlighter-s0">
    <w:name w:val="enlighter-s0"/>
    <w:basedOn w:val="DefaultParagraphFont"/>
    <w:rsid w:val="000B0D89"/>
  </w:style>
  <w:style w:type="paragraph" w:styleId="BalloonText">
    <w:name w:val="Balloon Text"/>
    <w:basedOn w:val="Normal"/>
    <w:link w:val="BalloonTextChar"/>
    <w:uiPriority w:val="99"/>
    <w:semiHidden/>
    <w:unhideWhenUsed/>
    <w:rsid w:val="00911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14A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F6FEE"/>
    <w:pPr>
      <w:spacing w:after="0" w:line="240" w:lineRule="auto"/>
    </w:pPr>
  </w:style>
  <w:style w:type="character" w:styleId="Strong">
    <w:name w:val="Strong"/>
    <w:basedOn w:val="DefaultParagraphFont"/>
    <w:uiPriority w:val="22"/>
    <w:qFormat/>
    <w:rsid w:val="00206C9F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6E8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6E8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6E8C"/>
    <w:rPr>
      <w:rFonts w:ascii="Courier New" w:eastAsia="Times New Roman" w:hAnsi="Courier New" w:cs="Courier New"/>
      <w:sz w:val="20"/>
      <w:szCs w:val="20"/>
    </w:rPr>
  </w:style>
  <w:style w:type="character" w:customStyle="1" w:styleId="lit">
    <w:name w:val="lit"/>
    <w:basedOn w:val="DefaultParagraphFont"/>
    <w:rsid w:val="00BD6E8C"/>
  </w:style>
  <w:style w:type="character" w:customStyle="1" w:styleId="pun">
    <w:name w:val="pun"/>
    <w:basedOn w:val="DefaultParagraphFont"/>
    <w:rsid w:val="00BD6E8C"/>
  </w:style>
  <w:style w:type="character" w:customStyle="1" w:styleId="pln">
    <w:name w:val="pln"/>
    <w:basedOn w:val="DefaultParagraphFont"/>
    <w:rsid w:val="00BD6E8C"/>
  </w:style>
  <w:style w:type="character" w:customStyle="1" w:styleId="str">
    <w:name w:val="str"/>
    <w:basedOn w:val="DefaultParagraphFont"/>
    <w:rsid w:val="00BD6E8C"/>
  </w:style>
  <w:style w:type="character" w:customStyle="1" w:styleId="kwd">
    <w:name w:val="kwd"/>
    <w:basedOn w:val="DefaultParagraphFont"/>
    <w:rsid w:val="00BD6E8C"/>
  </w:style>
  <w:style w:type="character" w:customStyle="1" w:styleId="typ">
    <w:name w:val="typ"/>
    <w:basedOn w:val="DefaultParagraphFont"/>
    <w:rsid w:val="00BD6E8C"/>
  </w:style>
  <w:style w:type="paragraph" w:styleId="NormalWeb">
    <w:name w:val="Normal (Web)"/>
    <w:basedOn w:val="Normal"/>
    <w:uiPriority w:val="99"/>
    <w:semiHidden/>
    <w:unhideWhenUsed/>
    <w:rsid w:val="00BD6E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tag">
    <w:name w:val="tag"/>
    <w:basedOn w:val="DefaultParagraphFont"/>
    <w:rsid w:val="00BD6E8C"/>
  </w:style>
  <w:style w:type="character" w:customStyle="1" w:styleId="atn">
    <w:name w:val="atn"/>
    <w:basedOn w:val="DefaultParagraphFont"/>
    <w:rsid w:val="00BD6E8C"/>
  </w:style>
  <w:style w:type="character" w:customStyle="1" w:styleId="atv">
    <w:name w:val="atv"/>
    <w:basedOn w:val="DefaultParagraphFont"/>
    <w:rsid w:val="00BD6E8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321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4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05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3523">
          <w:marLeft w:val="0"/>
          <w:marRight w:val="0"/>
          <w:marTop w:val="0"/>
          <w:marBottom w:val="0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  <w:div w:id="829759476">
          <w:marLeft w:val="0"/>
          <w:marRight w:val="0"/>
          <w:marTop w:val="0"/>
          <w:marBottom w:val="0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  <w:div w:id="1501385145">
          <w:marLeft w:val="0"/>
          <w:marRight w:val="0"/>
          <w:marTop w:val="0"/>
          <w:marBottom w:val="0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  <w:div w:id="1256668835">
          <w:marLeft w:val="0"/>
          <w:marRight w:val="0"/>
          <w:marTop w:val="0"/>
          <w:marBottom w:val="0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  <w:div w:id="2081587120">
          <w:marLeft w:val="0"/>
          <w:marRight w:val="0"/>
          <w:marTop w:val="0"/>
          <w:marBottom w:val="0"/>
          <w:divBdr>
            <w:top w:val="single" w:sz="6" w:space="0" w:color="E0E0E0"/>
            <w:left w:val="single" w:sz="6" w:space="0" w:color="E0E0E0"/>
            <w:bottom w:val="single" w:sz="6" w:space="0" w:color="E0E0E0"/>
            <w:right w:val="single" w:sz="6" w:space="0" w:color="E0E0E0"/>
          </w:divBdr>
        </w:div>
      </w:divsChild>
    </w:div>
    <w:div w:id="8166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1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73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04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1496F45-E8A5-4C4E-8249-89BE4BEA266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4</TotalTime>
  <Pages>12</Pages>
  <Words>3054</Words>
  <Characters>17413</Characters>
  <Application>Microsoft Office Word</Application>
  <DocSecurity>0</DocSecurity>
  <Lines>145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ram Reddy</dc:creator>
  <cp:keywords/>
  <dc:description/>
  <cp:lastModifiedBy>Balaram Reddy</cp:lastModifiedBy>
  <cp:revision>48</cp:revision>
  <dcterms:created xsi:type="dcterms:W3CDTF">2021-01-19T08:25:00Z</dcterms:created>
  <dcterms:modified xsi:type="dcterms:W3CDTF">2021-06-01T17:08:00Z</dcterms:modified>
</cp:coreProperties>
</file>